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F2005" w14:textId="1838F4C8" w:rsidR="00525C2D" w:rsidRDefault="00525C2D" w:rsidP="00484F46">
      <w:pPr>
        <w:jc w:val="left"/>
        <w:rPr>
          <w:rFonts w:ascii="Arial" w:hAnsi="Arial" w:cs="Arial"/>
          <w:b/>
          <w:bCs/>
          <w:sz w:val="24"/>
          <w:lang w:val="nb-NO"/>
        </w:rPr>
      </w:pPr>
      <w:r w:rsidRPr="00FA7D03">
        <w:rPr>
          <w:rFonts w:ascii="Arial" w:hAnsi="Arial" w:cs="Arial"/>
          <w:b/>
          <w:bCs/>
          <w:sz w:val="24"/>
          <w:lang w:val="nb-NO"/>
        </w:rPr>
        <w:t>Beini Lyu</w:t>
      </w:r>
      <w:r w:rsidR="0010338D" w:rsidRPr="00FA7D03">
        <w:rPr>
          <w:rFonts w:ascii="Arial" w:hAnsi="Arial" w:cs="Arial"/>
          <w:b/>
          <w:bCs/>
          <w:sz w:val="24"/>
          <w:lang w:val="nb-NO"/>
        </w:rPr>
        <w:t>, MD</w:t>
      </w:r>
      <w:r w:rsidR="00A8016E" w:rsidRPr="00FA7D03">
        <w:rPr>
          <w:rFonts w:ascii="Arial" w:hAnsi="Arial" w:cs="Arial"/>
          <w:b/>
          <w:bCs/>
          <w:sz w:val="24"/>
          <w:lang w:val="nb-NO"/>
        </w:rPr>
        <w:t>,PhD</w:t>
      </w:r>
    </w:p>
    <w:p w14:paraId="5C135F44" w14:textId="77777777" w:rsidR="0088135A" w:rsidRPr="00FA7D03" w:rsidRDefault="0088135A" w:rsidP="00232878">
      <w:pPr>
        <w:jc w:val="center"/>
        <w:rPr>
          <w:rFonts w:ascii="Arial" w:hAnsi="Arial" w:cs="Arial"/>
          <w:b/>
          <w:bCs/>
          <w:sz w:val="24"/>
          <w:lang w:val="nb-NO"/>
        </w:rPr>
      </w:pPr>
    </w:p>
    <w:p w14:paraId="394B8A1C" w14:textId="62707578" w:rsidR="00484F46" w:rsidRDefault="00484F46" w:rsidP="00484F46">
      <w:pPr>
        <w:adjustRightInd w:val="0"/>
        <w:snapToGri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stant professor</w:t>
      </w:r>
    </w:p>
    <w:p w14:paraId="4FEC4006" w14:textId="43DABB2D" w:rsidR="00525C2D" w:rsidRDefault="0017569E" w:rsidP="00484F46">
      <w:pPr>
        <w:adjustRightInd w:val="0"/>
        <w:snapToGri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king University Institute for Global Health and Development</w:t>
      </w:r>
    </w:p>
    <w:p w14:paraId="4BD1A952" w14:textId="6DF11839" w:rsidR="00484F46" w:rsidRDefault="00484F46" w:rsidP="00484F46">
      <w:pPr>
        <w:adjustRightInd w:val="0"/>
        <w:snapToGri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5 </w:t>
      </w:r>
      <w:proofErr w:type="spellStart"/>
      <w:r>
        <w:rPr>
          <w:rFonts w:ascii="Arial" w:hAnsi="Arial" w:cs="Arial"/>
          <w:sz w:val="22"/>
          <w:szCs w:val="22"/>
        </w:rPr>
        <w:t>Yiheyuan</w:t>
      </w:r>
      <w:proofErr w:type="spellEnd"/>
      <w:r>
        <w:rPr>
          <w:rFonts w:ascii="Arial" w:hAnsi="Arial" w:cs="Arial"/>
          <w:sz w:val="22"/>
          <w:szCs w:val="22"/>
        </w:rPr>
        <w:t xml:space="preserve"> Road, </w:t>
      </w:r>
      <w:proofErr w:type="spellStart"/>
      <w:r>
        <w:rPr>
          <w:rFonts w:ascii="Arial" w:hAnsi="Arial" w:cs="Arial"/>
          <w:sz w:val="22"/>
          <w:szCs w:val="22"/>
        </w:rPr>
        <w:t>Haidian</w:t>
      </w:r>
      <w:proofErr w:type="spellEnd"/>
      <w:r>
        <w:rPr>
          <w:rFonts w:ascii="Arial" w:hAnsi="Arial" w:cs="Arial"/>
          <w:sz w:val="22"/>
          <w:szCs w:val="22"/>
        </w:rPr>
        <w:t xml:space="preserve"> District </w:t>
      </w:r>
    </w:p>
    <w:p w14:paraId="553B2610" w14:textId="2F1E3AD1" w:rsidR="00484F46" w:rsidRDefault="00484F46" w:rsidP="00484F46">
      <w:pPr>
        <w:adjustRightInd w:val="0"/>
        <w:snapToGri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ijing, China, 100871</w:t>
      </w:r>
    </w:p>
    <w:p w14:paraId="35C332E7" w14:textId="2B5F9120" w:rsidR="00484F46" w:rsidRDefault="00484F46" w:rsidP="00484F46">
      <w:pPr>
        <w:adjustRightInd w:val="0"/>
        <w:snapToGri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mail: </w:t>
      </w:r>
      <w:r w:rsidR="00EB6511">
        <w:rPr>
          <w:rFonts w:ascii="Arial" w:hAnsi="Arial" w:cs="Arial"/>
          <w:sz w:val="22"/>
          <w:szCs w:val="22"/>
        </w:rPr>
        <w:t>blyu@pku.edu.cn</w:t>
      </w:r>
    </w:p>
    <w:p w14:paraId="5BAFD7DE" w14:textId="77777777" w:rsidR="007872CC" w:rsidRPr="0017062E" w:rsidRDefault="007872CC" w:rsidP="005F4D22">
      <w:pPr>
        <w:adjustRightInd w:val="0"/>
        <w:snapToGrid w:val="0"/>
        <w:spacing w:line="360" w:lineRule="auto"/>
        <w:jc w:val="left"/>
        <w:rPr>
          <w:rFonts w:ascii="Arial" w:hAnsi="Arial" w:cs="Arial"/>
          <w:b/>
          <w:sz w:val="22"/>
          <w:szCs w:val="22"/>
        </w:rPr>
      </w:pPr>
    </w:p>
    <w:p w14:paraId="3788EC96" w14:textId="77777777" w:rsidR="00CB6691" w:rsidRPr="0017062E" w:rsidRDefault="00CB6691" w:rsidP="005F4D22">
      <w:pPr>
        <w:adjustRightInd w:val="0"/>
        <w:snapToGrid w:val="0"/>
        <w:spacing w:after="120" w:line="360" w:lineRule="auto"/>
        <w:jc w:val="left"/>
        <w:rPr>
          <w:rFonts w:ascii="Arial" w:hAnsi="Arial" w:cs="Arial"/>
          <w:b/>
          <w:sz w:val="22"/>
          <w:szCs w:val="22"/>
        </w:rPr>
      </w:pPr>
      <w:r w:rsidRPr="0017062E">
        <w:rPr>
          <w:rFonts w:ascii="Arial" w:hAnsi="Arial" w:cs="Arial"/>
          <w:b/>
          <w:sz w:val="22"/>
          <w:szCs w:val="22"/>
        </w:rPr>
        <w:t>E</w:t>
      </w:r>
      <w:r w:rsidR="0014758F" w:rsidRPr="0017062E">
        <w:rPr>
          <w:rFonts w:ascii="Arial" w:hAnsi="Arial" w:cs="Arial"/>
          <w:b/>
          <w:sz w:val="22"/>
          <w:szCs w:val="22"/>
        </w:rPr>
        <w:t>ducation</w:t>
      </w:r>
    </w:p>
    <w:p w14:paraId="5999A80C" w14:textId="6E3A9FE6" w:rsidR="007B1441" w:rsidRPr="000F6539" w:rsidRDefault="007B1441" w:rsidP="005F4D22">
      <w:pPr>
        <w:adjustRightInd w:val="0"/>
        <w:snapToGri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17-2021 </w:t>
      </w:r>
      <w:r w:rsidR="00620201" w:rsidRPr="000F6539">
        <w:rPr>
          <w:rFonts w:ascii="Arial" w:hAnsi="Arial" w:cs="Arial"/>
          <w:sz w:val="22"/>
          <w:szCs w:val="22"/>
        </w:rPr>
        <w:t>Ph</w:t>
      </w:r>
      <w:r>
        <w:rPr>
          <w:rFonts w:ascii="Arial" w:hAnsi="Arial" w:cs="Arial"/>
          <w:sz w:val="22"/>
          <w:szCs w:val="22"/>
        </w:rPr>
        <w:t>.</w:t>
      </w:r>
      <w:r w:rsidR="00620201" w:rsidRPr="000F6539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 xml:space="preserve">. in </w:t>
      </w:r>
      <w:r w:rsidR="00E15A75" w:rsidRPr="000F6539">
        <w:rPr>
          <w:rFonts w:ascii="Arial" w:hAnsi="Arial" w:cs="Arial"/>
          <w:sz w:val="22"/>
          <w:szCs w:val="22"/>
        </w:rPr>
        <w:t xml:space="preserve">Epidemiology, </w:t>
      </w:r>
      <w:r w:rsidRPr="000F6539">
        <w:rPr>
          <w:rFonts w:ascii="Arial" w:hAnsi="Arial" w:cs="Arial"/>
          <w:sz w:val="22"/>
          <w:szCs w:val="22"/>
        </w:rPr>
        <w:t>University of Wisconsin-Madison</w:t>
      </w:r>
    </w:p>
    <w:p w14:paraId="63DB1F11" w14:textId="6F2FEFA7" w:rsidR="007B1441" w:rsidRDefault="00E0185C" w:rsidP="005F4D22">
      <w:pPr>
        <w:adjustRightInd w:val="0"/>
        <w:snapToGrid w:val="0"/>
        <w:spacing w:before="120"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08</w:t>
      </w:r>
      <w:r w:rsidR="007B1441">
        <w:rPr>
          <w:rFonts w:ascii="Arial" w:hAnsi="Arial" w:cs="Arial"/>
          <w:sz w:val="22"/>
          <w:szCs w:val="22"/>
        </w:rPr>
        <w:t>-2016 M</w:t>
      </w:r>
      <w:r w:rsidR="00812244">
        <w:rPr>
          <w:rFonts w:ascii="Arial" w:hAnsi="Arial" w:cs="Arial" w:hint="eastAsia"/>
          <w:sz w:val="22"/>
          <w:szCs w:val="22"/>
        </w:rPr>
        <w:t>.</w:t>
      </w:r>
      <w:r w:rsidR="007B1441">
        <w:rPr>
          <w:rFonts w:ascii="Arial" w:hAnsi="Arial" w:cs="Arial"/>
          <w:sz w:val="22"/>
          <w:szCs w:val="22"/>
        </w:rPr>
        <w:t>D</w:t>
      </w:r>
      <w:r w:rsidR="0081224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BC4EF6">
        <w:rPr>
          <w:rFonts w:ascii="Arial" w:hAnsi="Arial" w:cs="Arial"/>
          <w:sz w:val="22"/>
          <w:szCs w:val="22"/>
        </w:rPr>
        <w:t>in Clinical Medicine</w:t>
      </w:r>
      <w:r w:rsidR="007B1441">
        <w:rPr>
          <w:rFonts w:ascii="Arial" w:hAnsi="Arial" w:cs="Arial"/>
          <w:sz w:val="22"/>
          <w:szCs w:val="22"/>
        </w:rPr>
        <w:t xml:space="preserve">, </w:t>
      </w:r>
      <w:r w:rsidR="007B1441" w:rsidRPr="000F6539">
        <w:rPr>
          <w:rFonts w:ascii="Arial" w:hAnsi="Arial" w:cs="Arial"/>
          <w:sz w:val="22"/>
          <w:szCs w:val="22"/>
        </w:rPr>
        <w:t>Peking University</w:t>
      </w:r>
      <w:r w:rsidR="007B1441">
        <w:rPr>
          <w:rFonts w:ascii="Arial" w:hAnsi="Arial" w:cs="Arial"/>
          <w:sz w:val="22"/>
          <w:szCs w:val="22"/>
        </w:rPr>
        <w:t xml:space="preserve"> </w:t>
      </w:r>
    </w:p>
    <w:p w14:paraId="3F35EC4A" w14:textId="77777777" w:rsidR="009361E7" w:rsidRDefault="009361E7" w:rsidP="005F4D22">
      <w:pPr>
        <w:adjustRightInd w:val="0"/>
        <w:snapToGrid w:val="0"/>
        <w:spacing w:line="360" w:lineRule="auto"/>
        <w:jc w:val="left"/>
        <w:rPr>
          <w:rFonts w:ascii="Arial" w:hAnsi="Arial" w:cs="Arial"/>
          <w:sz w:val="22"/>
          <w:szCs w:val="22"/>
        </w:rPr>
      </w:pPr>
    </w:p>
    <w:p w14:paraId="6A770A86" w14:textId="2E827D24" w:rsidR="00CB6691" w:rsidRPr="007B1441" w:rsidRDefault="007B1441" w:rsidP="005F4D22">
      <w:pPr>
        <w:adjustRightInd w:val="0"/>
        <w:snapToGrid w:val="0"/>
        <w:spacing w:line="360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7B1441">
        <w:rPr>
          <w:rFonts w:ascii="Arial" w:hAnsi="Arial" w:cs="Arial"/>
          <w:b/>
          <w:bCs/>
          <w:sz w:val="22"/>
          <w:szCs w:val="22"/>
        </w:rPr>
        <w:t>Appointment/Position</w:t>
      </w:r>
    </w:p>
    <w:p w14:paraId="0394AE6C" w14:textId="69A82017" w:rsidR="00232878" w:rsidRDefault="00232878" w:rsidP="00937B3A">
      <w:pPr>
        <w:adjustRightInd w:val="0"/>
        <w:snapToGri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2/0</w:t>
      </w:r>
      <w:r w:rsidR="00E0185C">
        <w:rPr>
          <w:rFonts w:ascii="Arial" w:hAnsi="Arial" w:cs="Arial"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- present, </w:t>
      </w:r>
      <w:r w:rsidRPr="00232878">
        <w:rPr>
          <w:rFonts w:ascii="Arial" w:hAnsi="Arial" w:cs="Arial"/>
          <w:b/>
          <w:bCs/>
          <w:i/>
          <w:iCs/>
          <w:sz w:val="22"/>
          <w:szCs w:val="22"/>
        </w:rPr>
        <w:t>Assistant professor</w:t>
      </w:r>
      <w:r>
        <w:rPr>
          <w:rFonts w:ascii="Arial" w:hAnsi="Arial" w:cs="Arial"/>
          <w:sz w:val="22"/>
          <w:szCs w:val="22"/>
        </w:rPr>
        <w:t>, Peking University Institute for Global Health and Development</w:t>
      </w:r>
    </w:p>
    <w:p w14:paraId="754EB479" w14:textId="3BDF60E3" w:rsidR="007B1441" w:rsidRDefault="007B1441" w:rsidP="00937B3A">
      <w:pPr>
        <w:adjustRightInd w:val="0"/>
        <w:snapToGri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1/06 – </w:t>
      </w:r>
      <w:r w:rsidR="00232878">
        <w:rPr>
          <w:rFonts w:ascii="Arial" w:hAnsi="Arial" w:cs="Arial"/>
          <w:sz w:val="22"/>
          <w:szCs w:val="22"/>
        </w:rPr>
        <w:t>2022/06</w:t>
      </w:r>
      <w:r w:rsidRPr="007B1441">
        <w:rPr>
          <w:rFonts w:ascii="Arial" w:hAnsi="Arial" w:cs="Arial"/>
          <w:sz w:val="22"/>
          <w:szCs w:val="22"/>
        </w:rPr>
        <w:t xml:space="preserve"> </w:t>
      </w:r>
      <w:r w:rsidRPr="0052471B">
        <w:rPr>
          <w:rFonts w:ascii="Arial" w:hAnsi="Arial" w:cs="Arial"/>
          <w:b/>
          <w:bCs/>
          <w:i/>
          <w:iCs/>
          <w:sz w:val="22"/>
          <w:szCs w:val="22"/>
        </w:rPr>
        <w:t>Research associate</w:t>
      </w:r>
      <w:r w:rsidRPr="007B1441">
        <w:rPr>
          <w:rFonts w:ascii="Arial" w:hAnsi="Arial" w:cs="Arial"/>
          <w:sz w:val="22"/>
          <w:szCs w:val="22"/>
        </w:rPr>
        <w:t xml:space="preserve">, </w:t>
      </w:r>
      <w:r w:rsidR="00A50DF5">
        <w:rPr>
          <w:rFonts w:ascii="Arial" w:hAnsi="Arial" w:cs="Arial"/>
          <w:sz w:val="22"/>
          <w:szCs w:val="22"/>
        </w:rPr>
        <w:t xml:space="preserve">Cardiovascular and Clinical Epidemiology track, </w:t>
      </w:r>
      <w:r w:rsidRPr="007B1441">
        <w:rPr>
          <w:rFonts w:ascii="Arial" w:hAnsi="Arial" w:cs="Arial"/>
          <w:sz w:val="22"/>
          <w:szCs w:val="22"/>
        </w:rPr>
        <w:t>Departments of Epidemiology</w:t>
      </w:r>
      <w:r>
        <w:rPr>
          <w:rFonts w:ascii="Arial" w:hAnsi="Arial" w:cs="Arial"/>
          <w:sz w:val="22"/>
          <w:szCs w:val="22"/>
        </w:rPr>
        <w:t xml:space="preserve">, </w:t>
      </w:r>
      <w:r w:rsidRPr="007B1441">
        <w:rPr>
          <w:rFonts w:ascii="Arial" w:hAnsi="Arial" w:cs="Arial"/>
          <w:sz w:val="22"/>
          <w:szCs w:val="22"/>
        </w:rPr>
        <w:t>Johns Hopkins Bloomberg School of Public Health</w:t>
      </w:r>
    </w:p>
    <w:p w14:paraId="4E03CD87" w14:textId="77777777" w:rsidR="00CA1B65" w:rsidRPr="00232878" w:rsidRDefault="00CA1B65" w:rsidP="00232878">
      <w:pPr>
        <w:widowControl/>
        <w:spacing w:after="50" w:line="360" w:lineRule="auto"/>
        <w:jc w:val="left"/>
        <w:rPr>
          <w:rFonts w:ascii="Arial" w:hAnsi="Arial" w:cs="Arial"/>
          <w:b/>
          <w:sz w:val="22"/>
          <w:szCs w:val="22"/>
        </w:rPr>
      </w:pPr>
    </w:p>
    <w:p w14:paraId="58E478E3" w14:textId="4CC421F4" w:rsidR="006C4179" w:rsidRDefault="006C4179" w:rsidP="005F4D22">
      <w:pPr>
        <w:spacing w:after="120" w:line="360" w:lineRule="auto"/>
        <w:jc w:val="left"/>
        <w:rPr>
          <w:rFonts w:ascii="Arial" w:hAnsi="Arial" w:cs="Arial"/>
          <w:b/>
          <w:sz w:val="22"/>
          <w:szCs w:val="22"/>
        </w:rPr>
      </w:pPr>
      <w:r w:rsidRPr="007B6C9E">
        <w:rPr>
          <w:rFonts w:ascii="Arial" w:hAnsi="Arial" w:cs="Arial"/>
          <w:b/>
          <w:sz w:val="22"/>
          <w:szCs w:val="22"/>
        </w:rPr>
        <w:t>Research Funding</w:t>
      </w:r>
    </w:p>
    <w:p w14:paraId="35E641D8" w14:textId="7B1613DD" w:rsidR="007B3F03" w:rsidRPr="00B56B65" w:rsidRDefault="007B3F03" w:rsidP="007B3F03">
      <w:pPr>
        <w:pStyle w:val="afff0"/>
        <w:numPr>
          <w:ilvl w:val="0"/>
          <w:numId w:val="23"/>
        </w:numPr>
        <w:autoSpaceDE w:val="0"/>
        <w:autoSpaceDN w:val="0"/>
        <w:spacing w:line="360" w:lineRule="auto"/>
        <w:rPr>
          <w:rFonts w:ascii="Arial" w:eastAsia="Calibri" w:hAnsi="Arial" w:cs="Arial"/>
          <w:color w:val="000000"/>
          <w:sz w:val="22"/>
          <w:szCs w:val="22"/>
        </w:rPr>
      </w:pPr>
      <w:r w:rsidRPr="0075095A">
        <w:rPr>
          <w:rFonts w:ascii="Arial" w:eastAsia="Calibri" w:hAnsi="Arial" w:cs="Arial"/>
          <w:b/>
          <w:bCs/>
          <w:color w:val="000000"/>
          <w:sz w:val="22"/>
          <w:szCs w:val="22"/>
        </w:rPr>
        <w:t>Principal Investigator</w:t>
      </w:r>
      <w:r w:rsidRPr="00B56B65">
        <w:rPr>
          <w:rFonts w:ascii="Arial" w:eastAsia="Calibri" w:hAnsi="Arial" w:cs="Arial"/>
          <w:color w:val="000000"/>
          <w:sz w:val="22"/>
          <w:szCs w:val="22"/>
        </w:rPr>
        <w:t xml:space="preserve">, National Natural Science Foundation of China (NSFC) </w:t>
      </w:r>
      <w:r w:rsidR="00286B2F" w:rsidRPr="00B56B65">
        <w:rPr>
          <w:rFonts w:ascii="Arial" w:eastAsia="Calibri" w:hAnsi="Arial" w:cs="Arial"/>
          <w:color w:val="000000"/>
          <w:sz w:val="22"/>
          <w:szCs w:val="22"/>
        </w:rPr>
        <w:t>Young Scholar Grant (No. 72404006)</w:t>
      </w:r>
      <w:r w:rsidR="002B24E8" w:rsidRPr="00B56B65">
        <w:rPr>
          <w:rFonts w:ascii="Arial" w:eastAsia="Calibri" w:hAnsi="Arial" w:cs="Arial"/>
          <w:color w:val="000000"/>
          <w:sz w:val="22"/>
          <w:szCs w:val="22"/>
        </w:rPr>
        <w:t>, “</w:t>
      </w:r>
      <w:r w:rsidR="009E7A0A" w:rsidRPr="00B56B65">
        <w:rPr>
          <w:rFonts w:ascii="Arial" w:eastAsia="Calibri" w:hAnsi="Arial" w:cs="Arial"/>
          <w:color w:val="000000"/>
          <w:sz w:val="22"/>
          <w:szCs w:val="22"/>
        </w:rPr>
        <w:t>The Decision-making Mechanism and Intervention Trial on Polypharmacy among Older Adults Based on the Socio-ecological Model”, 2025-2028</w:t>
      </w:r>
    </w:p>
    <w:p w14:paraId="253B4A0B" w14:textId="35AD9C30" w:rsidR="00164748" w:rsidRPr="00B56B65" w:rsidRDefault="00B56B65" w:rsidP="005F4D22">
      <w:pPr>
        <w:pStyle w:val="afff0"/>
        <w:numPr>
          <w:ilvl w:val="0"/>
          <w:numId w:val="23"/>
        </w:numPr>
        <w:autoSpaceDE w:val="0"/>
        <w:autoSpaceDN w:val="0"/>
        <w:spacing w:line="360" w:lineRule="auto"/>
        <w:rPr>
          <w:rFonts w:ascii="Arial" w:eastAsia="Calibri" w:hAnsi="Arial" w:cs="Arial"/>
          <w:color w:val="000000"/>
          <w:sz w:val="22"/>
          <w:szCs w:val="22"/>
        </w:rPr>
      </w:pPr>
      <w:r w:rsidRPr="0075095A">
        <w:rPr>
          <w:rFonts w:ascii="Arial" w:eastAsia="Calibri" w:hAnsi="Arial" w:cs="Arial"/>
          <w:b/>
          <w:bCs/>
          <w:color w:val="000000"/>
          <w:sz w:val="22"/>
          <w:szCs w:val="22"/>
        </w:rPr>
        <w:t>Principal Investigator</w:t>
      </w:r>
      <w:r w:rsidRPr="00B56B65">
        <w:rPr>
          <w:rFonts w:ascii="Arial" w:eastAsia="Calibri" w:hAnsi="Arial" w:cs="Arial"/>
          <w:color w:val="000000"/>
          <w:sz w:val="22"/>
          <w:szCs w:val="22"/>
        </w:rPr>
        <w:t xml:space="preserve">, </w:t>
      </w:r>
      <w:r w:rsidR="00164748" w:rsidRPr="00B56B65">
        <w:rPr>
          <w:rFonts w:ascii="Arial" w:eastAsia="Calibri" w:hAnsi="Arial" w:cs="Arial"/>
          <w:color w:val="000000"/>
          <w:sz w:val="22"/>
          <w:szCs w:val="22"/>
        </w:rPr>
        <w:t>Survey of Medical Assessment for Robot Technology (SMART) parallel study grant</w:t>
      </w:r>
      <w:r w:rsidRPr="00B56B65">
        <w:rPr>
          <w:rFonts w:ascii="Arial" w:eastAsia="Calibri" w:hAnsi="Arial" w:cs="Arial"/>
          <w:color w:val="000000"/>
          <w:sz w:val="22"/>
          <w:szCs w:val="22"/>
        </w:rPr>
        <w:t>, “</w:t>
      </w:r>
      <w:r w:rsidR="006A4EF6" w:rsidRPr="00B56B65">
        <w:rPr>
          <w:rFonts w:ascii="Arial" w:eastAsia="Calibri" w:hAnsi="Arial" w:cs="Arial"/>
          <w:color w:val="000000"/>
          <w:sz w:val="22"/>
          <w:szCs w:val="22"/>
        </w:rPr>
        <w:t xml:space="preserve">Clinical </w:t>
      </w:r>
      <w:r w:rsidRPr="00B56B65">
        <w:rPr>
          <w:rFonts w:ascii="Arial" w:eastAsia="Calibri" w:hAnsi="Arial" w:cs="Arial"/>
          <w:color w:val="000000"/>
          <w:sz w:val="22"/>
          <w:szCs w:val="22"/>
        </w:rPr>
        <w:t>Efficacy and Health Economics Evaluation of Robot-Assisted Hip and Knee Replacement Based on Real-World Data”</w:t>
      </w:r>
    </w:p>
    <w:p w14:paraId="4A1646B6" w14:textId="45EBBCEB" w:rsidR="00CD25A4" w:rsidRPr="0075095A" w:rsidRDefault="009C2C46" w:rsidP="005F4D22">
      <w:pPr>
        <w:pStyle w:val="afff0"/>
        <w:numPr>
          <w:ilvl w:val="0"/>
          <w:numId w:val="23"/>
        </w:numPr>
        <w:autoSpaceDE w:val="0"/>
        <w:autoSpaceDN w:val="0"/>
        <w:spacing w:line="360" w:lineRule="auto"/>
        <w:rPr>
          <w:rFonts w:ascii="Arial" w:eastAsia="Calibri" w:hAnsi="Arial" w:cs="Arial"/>
          <w:i/>
          <w:iCs/>
          <w:color w:val="000000"/>
          <w:sz w:val="22"/>
          <w:szCs w:val="22"/>
        </w:rPr>
      </w:pPr>
      <w:r w:rsidRPr="0075095A">
        <w:rPr>
          <w:rFonts w:ascii="Arial" w:eastAsia="Calibri" w:hAnsi="Arial" w:cs="Arial"/>
          <w:b/>
          <w:bCs/>
          <w:color w:val="000000"/>
          <w:sz w:val="22"/>
          <w:szCs w:val="22"/>
        </w:rPr>
        <w:t>Principal Investigator</w:t>
      </w:r>
      <w:r w:rsidRPr="00B56B65">
        <w:rPr>
          <w:rFonts w:ascii="Arial" w:eastAsia="Calibri" w:hAnsi="Arial" w:cs="Arial"/>
          <w:color w:val="000000"/>
          <w:sz w:val="22"/>
          <w:szCs w:val="22"/>
        </w:rPr>
        <w:t xml:space="preserve">, </w:t>
      </w:r>
      <w:r w:rsidRPr="00E90F2A">
        <w:rPr>
          <w:rFonts w:ascii="Arial" w:eastAsia="Calibri" w:hAnsi="Arial" w:cs="Arial"/>
          <w:color w:val="000000"/>
          <w:sz w:val="22"/>
          <w:szCs w:val="22"/>
        </w:rPr>
        <w:t xml:space="preserve">American Society of Diagnostic and Interventional Nephrology </w:t>
      </w:r>
      <w:r w:rsidR="00CD25A4" w:rsidRPr="00CD25A4">
        <w:rPr>
          <w:rFonts w:ascii="Arial" w:eastAsia="Calibri" w:hAnsi="Arial" w:cs="Arial"/>
          <w:color w:val="000000"/>
          <w:sz w:val="22"/>
          <w:szCs w:val="22"/>
        </w:rPr>
        <w:t>Micro research grant</w:t>
      </w:r>
      <w:r>
        <w:rPr>
          <w:rFonts w:ascii="Arial" w:eastAsia="Calibri" w:hAnsi="Arial" w:cs="Arial"/>
          <w:color w:val="000000"/>
          <w:sz w:val="22"/>
          <w:szCs w:val="22"/>
        </w:rPr>
        <w:t>,</w:t>
      </w:r>
      <w:r w:rsidR="00CD25A4" w:rsidRPr="00CD25A4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>
        <w:rPr>
          <w:rFonts w:ascii="Arial" w:eastAsia="Calibri" w:hAnsi="Arial" w:cs="Arial"/>
          <w:color w:val="000000"/>
          <w:sz w:val="22"/>
          <w:szCs w:val="22"/>
        </w:rPr>
        <w:t>“</w:t>
      </w:r>
      <w:r w:rsidR="00E90F2A" w:rsidRPr="004866C8">
        <w:rPr>
          <w:rFonts w:ascii="Arial" w:eastAsia="Calibri" w:hAnsi="Arial" w:cs="Arial"/>
          <w:color w:val="000000"/>
          <w:sz w:val="22"/>
          <w:szCs w:val="22"/>
        </w:rPr>
        <w:t>Exploring community characteristics and race on vascular access management</w:t>
      </w:r>
      <w:r>
        <w:rPr>
          <w:rFonts w:ascii="Arial" w:eastAsia="Calibri" w:hAnsi="Arial" w:cs="Arial"/>
          <w:i/>
          <w:iCs/>
          <w:color w:val="000000"/>
          <w:sz w:val="22"/>
          <w:szCs w:val="22"/>
        </w:rPr>
        <w:t>”</w:t>
      </w:r>
    </w:p>
    <w:p w14:paraId="47FC4781" w14:textId="03D0922B" w:rsidR="0075095A" w:rsidRPr="006240DA" w:rsidRDefault="0075095A" w:rsidP="005F4D22">
      <w:pPr>
        <w:pStyle w:val="afff0"/>
        <w:numPr>
          <w:ilvl w:val="0"/>
          <w:numId w:val="23"/>
        </w:numPr>
        <w:autoSpaceDE w:val="0"/>
        <w:autoSpaceDN w:val="0"/>
        <w:spacing w:line="360" w:lineRule="auto"/>
        <w:rPr>
          <w:rFonts w:ascii="Arial" w:eastAsia="Calibri" w:hAnsi="Arial" w:cs="Arial"/>
          <w:i/>
          <w:iCs/>
          <w:color w:val="000000"/>
          <w:sz w:val="22"/>
          <w:szCs w:val="22"/>
        </w:rPr>
      </w:pPr>
      <w:r>
        <w:rPr>
          <w:rFonts w:ascii="Arial" w:eastAsiaTheme="minorEastAsia" w:hAnsi="Arial" w:cs="Arial" w:hint="eastAsia"/>
          <w:b/>
          <w:bCs/>
          <w:color w:val="000000"/>
          <w:sz w:val="22"/>
          <w:szCs w:val="22"/>
        </w:rPr>
        <w:t xml:space="preserve">Participation, </w:t>
      </w:r>
      <w:r w:rsidR="00DD3E9A" w:rsidRPr="00DD3E9A">
        <w:rPr>
          <w:rFonts w:ascii="Arial" w:eastAsiaTheme="minorEastAsia" w:hAnsi="Arial" w:cs="Arial"/>
          <w:color w:val="000000"/>
          <w:sz w:val="22"/>
          <w:szCs w:val="22"/>
        </w:rPr>
        <w:t>Sichuan Provincial Key Research and Development Project (Provincial-University Collaborative Science and Technology Cooperation)</w:t>
      </w:r>
      <w:r w:rsidR="00DD3E9A">
        <w:rPr>
          <w:rFonts w:ascii="Arial" w:eastAsiaTheme="minorEastAsia" w:hAnsi="Arial" w:cs="Arial" w:hint="eastAsia"/>
          <w:color w:val="000000"/>
          <w:sz w:val="22"/>
          <w:szCs w:val="22"/>
        </w:rPr>
        <w:t xml:space="preserve">, </w:t>
      </w:r>
      <w:r w:rsidR="00DD3E9A">
        <w:rPr>
          <w:rFonts w:ascii="Arial" w:eastAsiaTheme="minorEastAsia" w:hAnsi="Arial" w:cs="Arial"/>
          <w:color w:val="000000"/>
          <w:sz w:val="22"/>
          <w:szCs w:val="22"/>
        </w:rPr>
        <w:t>“</w:t>
      </w:r>
      <w:r w:rsidR="00DD3E9A" w:rsidRPr="00DD3E9A">
        <w:rPr>
          <w:rFonts w:ascii="Arial" w:eastAsiaTheme="minorEastAsia" w:hAnsi="Arial" w:cs="Arial"/>
          <w:color w:val="000000"/>
          <w:sz w:val="22"/>
          <w:szCs w:val="22"/>
        </w:rPr>
        <w:t>Development of Integrated Semantic Understanding for DIA Mass Spectrometry Intelligent Analysis Technology for Risk Assessment of Metabolic Syndrome</w:t>
      </w:r>
      <w:r w:rsidR="00DD3E9A">
        <w:rPr>
          <w:rFonts w:ascii="Arial" w:eastAsiaTheme="minorEastAsia" w:hAnsi="Arial" w:cs="Arial"/>
          <w:color w:val="000000"/>
          <w:sz w:val="22"/>
          <w:szCs w:val="22"/>
        </w:rPr>
        <w:t>”</w:t>
      </w:r>
    </w:p>
    <w:p w14:paraId="626501CA" w14:textId="5EAB399D" w:rsidR="00873F1F" w:rsidRPr="00E57913" w:rsidRDefault="004866C8" w:rsidP="005F4D22">
      <w:pPr>
        <w:pStyle w:val="afff0"/>
        <w:numPr>
          <w:ilvl w:val="0"/>
          <w:numId w:val="23"/>
        </w:numPr>
        <w:spacing w:line="360" w:lineRule="auto"/>
        <w:rPr>
          <w:rFonts w:ascii="Arial" w:eastAsia="Calibri" w:hAnsi="Arial" w:cs="Arial"/>
          <w:i/>
          <w:iCs/>
          <w:color w:val="000000"/>
          <w:sz w:val="22"/>
          <w:szCs w:val="22"/>
        </w:rPr>
      </w:pPr>
      <w:r w:rsidRPr="0075095A">
        <w:rPr>
          <w:rFonts w:ascii="Arial" w:eastAsia="Calibri" w:hAnsi="Arial" w:cs="Arial"/>
          <w:b/>
          <w:bCs/>
          <w:color w:val="000000"/>
          <w:sz w:val="22"/>
          <w:szCs w:val="22"/>
        </w:rPr>
        <w:t>Participation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, </w:t>
      </w:r>
      <w:r w:rsidRPr="00EC0C62">
        <w:rPr>
          <w:rFonts w:ascii="Arial" w:eastAsia="Calibri" w:hAnsi="Arial" w:cs="Arial"/>
          <w:color w:val="000000"/>
          <w:sz w:val="22"/>
          <w:szCs w:val="22"/>
        </w:rPr>
        <w:t>National Institute of Health/National Institute of Diabetes and Digestive and Kidney Diseases</w:t>
      </w:r>
      <w:r w:rsidRPr="00E57913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 w:rsidR="00457587" w:rsidRPr="00E57913">
        <w:rPr>
          <w:rFonts w:ascii="Arial" w:eastAsia="Calibri" w:hAnsi="Arial" w:cs="Arial"/>
          <w:color w:val="000000"/>
          <w:sz w:val="22"/>
          <w:szCs w:val="22"/>
        </w:rPr>
        <w:t>R01</w:t>
      </w:r>
      <w:r>
        <w:rPr>
          <w:rFonts w:ascii="Arial" w:eastAsia="Calibri" w:hAnsi="Arial" w:cs="Arial"/>
          <w:color w:val="000000"/>
          <w:sz w:val="22"/>
          <w:szCs w:val="22"/>
        </w:rPr>
        <w:t>, “</w:t>
      </w:r>
      <w:r w:rsidR="00873F1F" w:rsidRPr="00B90979">
        <w:rPr>
          <w:rFonts w:ascii="Arial" w:eastAsia="Calibri" w:hAnsi="Arial" w:cs="Arial"/>
          <w:color w:val="000000"/>
          <w:sz w:val="22"/>
          <w:szCs w:val="22"/>
        </w:rPr>
        <w:t>Medication Use and Adverse Events in CKD</w:t>
      </w:r>
      <w:r w:rsidRPr="00B90979">
        <w:rPr>
          <w:rFonts w:ascii="Arial" w:eastAsia="Calibri" w:hAnsi="Arial" w:cs="Arial"/>
          <w:color w:val="000000"/>
          <w:sz w:val="22"/>
          <w:szCs w:val="22"/>
        </w:rPr>
        <w:t>”</w:t>
      </w:r>
    </w:p>
    <w:p w14:paraId="5A7DB230" w14:textId="77777777" w:rsidR="00213176" w:rsidRDefault="00213176" w:rsidP="005F4D22">
      <w:pPr>
        <w:spacing w:after="120" w:line="360" w:lineRule="auto"/>
        <w:jc w:val="left"/>
        <w:rPr>
          <w:rFonts w:ascii="Arial" w:hAnsi="Arial" w:cs="Arial"/>
          <w:b/>
          <w:sz w:val="22"/>
          <w:szCs w:val="22"/>
        </w:rPr>
      </w:pPr>
    </w:p>
    <w:p w14:paraId="73DB9EAD" w14:textId="114E98EC" w:rsidR="00287910" w:rsidRDefault="00287910" w:rsidP="005F4D22">
      <w:pPr>
        <w:spacing w:after="120" w:line="360" w:lineRule="auto"/>
        <w:jc w:val="left"/>
        <w:rPr>
          <w:rFonts w:ascii="Arial" w:hAnsi="Arial" w:cs="Arial"/>
          <w:b/>
          <w:sz w:val="22"/>
          <w:szCs w:val="22"/>
        </w:rPr>
      </w:pPr>
      <w:r w:rsidRPr="0017062E">
        <w:rPr>
          <w:rFonts w:ascii="Arial" w:hAnsi="Arial" w:cs="Arial"/>
          <w:b/>
          <w:sz w:val="22"/>
          <w:szCs w:val="22"/>
        </w:rPr>
        <w:lastRenderedPageBreak/>
        <w:t>Publication</w:t>
      </w:r>
      <w:r>
        <w:rPr>
          <w:rFonts w:ascii="Arial" w:hAnsi="Arial" w:cs="Arial"/>
          <w:b/>
          <w:sz w:val="22"/>
          <w:szCs w:val="22"/>
        </w:rPr>
        <w:t>s</w:t>
      </w:r>
      <w:r w:rsidRPr="0017062E">
        <w:rPr>
          <w:rFonts w:ascii="Arial" w:hAnsi="Arial" w:cs="Arial"/>
          <w:b/>
          <w:sz w:val="22"/>
          <w:szCs w:val="22"/>
        </w:rPr>
        <w:t xml:space="preserve"> </w:t>
      </w:r>
      <w:r w:rsidR="00F06CE1">
        <w:rPr>
          <w:rFonts w:ascii="Arial" w:hAnsi="Arial" w:cs="Arial"/>
          <w:b/>
          <w:sz w:val="22"/>
          <w:szCs w:val="22"/>
        </w:rPr>
        <w:t>(*</w:t>
      </w:r>
      <w:r w:rsidR="00F06CE1">
        <w:rPr>
          <w:rFonts w:ascii="Arial" w:hAnsi="Arial" w:cs="Arial" w:hint="eastAsia"/>
          <w:b/>
          <w:sz w:val="22"/>
          <w:szCs w:val="22"/>
        </w:rPr>
        <w:t>corr</w:t>
      </w:r>
      <w:r w:rsidR="00F06CE1">
        <w:rPr>
          <w:rFonts w:ascii="Arial" w:hAnsi="Arial" w:cs="Arial"/>
          <w:b/>
          <w:sz w:val="22"/>
          <w:szCs w:val="22"/>
        </w:rPr>
        <w:t>esponding)</w:t>
      </w:r>
    </w:p>
    <w:p w14:paraId="7624939E" w14:textId="6B3531FC" w:rsidR="00B42171" w:rsidRDefault="00B42171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 w:hint="eastAsia"/>
          <w:bCs/>
          <w:sz w:val="22"/>
          <w:szCs w:val="22"/>
        </w:rPr>
        <w:t xml:space="preserve">Xiao N, Li R, Li S, Yu Y, Yang F, Yang J, Liu GG, </w:t>
      </w:r>
      <w:r w:rsidRPr="00391FEA">
        <w:rPr>
          <w:rFonts w:ascii="Arial" w:hAnsi="Arial" w:cs="Arial"/>
          <w:b/>
          <w:sz w:val="22"/>
          <w:szCs w:val="22"/>
        </w:rPr>
        <w:t>Lyu B</w:t>
      </w:r>
      <w:r w:rsidRPr="00391FEA">
        <w:rPr>
          <w:rFonts w:ascii="Arial" w:hAnsi="Arial" w:cs="Arial"/>
          <w:bCs/>
          <w:sz w:val="22"/>
          <w:szCs w:val="22"/>
        </w:rPr>
        <w:t>*</w:t>
      </w:r>
      <w:r>
        <w:rPr>
          <w:rFonts w:ascii="Arial" w:hAnsi="Arial" w:cs="Arial" w:hint="eastAsia"/>
          <w:bCs/>
          <w:sz w:val="22"/>
          <w:szCs w:val="22"/>
        </w:rPr>
        <w:t xml:space="preserve">. </w:t>
      </w:r>
      <w:r w:rsidRPr="00B42171">
        <w:rPr>
          <w:rFonts w:ascii="Arial" w:hAnsi="Arial" w:cs="Arial"/>
          <w:bCs/>
          <w:sz w:val="22"/>
          <w:szCs w:val="22"/>
        </w:rPr>
        <w:t>Associations of serial negative income shock and all-cause mortality: a longitudinal study in China</w:t>
      </w:r>
      <w:r>
        <w:rPr>
          <w:rFonts w:ascii="Arial" w:hAnsi="Arial" w:cs="Arial" w:hint="eastAsia"/>
          <w:bCs/>
          <w:sz w:val="22"/>
          <w:szCs w:val="22"/>
        </w:rPr>
        <w:t xml:space="preserve">. </w:t>
      </w:r>
      <w:r w:rsidRPr="00B42171">
        <w:rPr>
          <w:rFonts w:ascii="Arial" w:hAnsi="Arial" w:cs="Arial" w:hint="eastAsia"/>
          <w:b/>
          <w:i/>
          <w:iCs/>
          <w:sz w:val="22"/>
          <w:szCs w:val="22"/>
        </w:rPr>
        <w:t>BMJ Public Health.</w:t>
      </w:r>
      <w:r>
        <w:rPr>
          <w:rFonts w:ascii="Arial" w:hAnsi="Arial" w:cs="Arial" w:hint="eastAsia"/>
          <w:bCs/>
          <w:sz w:val="22"/>
          <w:szCs w:val="22"/>
        </w:rPr>
        <w:t xml:space="preserve"> 2024. 2 (2).</w:t>
      </w:r>
    </w:p>
    <w:p w14:paraId="1C33393D" w14:textId="1B967574" w:rsidR="00C1786C" w:rsidRPr="00391FEA" w:rsidRDefault="00C1786C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Cs/>
          <w:sz w:val="22"/>
          <w:szCs w:val="22"/>
        </w:rPr>
        <w:t xml:space="preserve">Li S, Pan S, Jiang S, Shin JI, Liu GG, </w:t>
      </w:r>
      <w:r w:rsidRPr="00391FEA">
        <w:rPr>
          <w:rFonts w:ascii="Arial" w:hAnsi="Arial" w:cs="Arial"/>
          <w:b/>
          <w:sz w:val="22"/>
          <w:szCs w:val="22"/>
        </w:rPr>
        <w:t>Lyu B</w:t>
      </w:r>
      <w:r w:rsidRPr="00391FEA">
        <w:rPr>
          <w:rFonts w:ascii="Arial" w:hAnsi="Arial" w:cs="Arial"/>
          <w:bCs/>
          <w:sz w:val="22"/>
          <w:szCs w:val="22"/>
        </w:rPr>
        <w:t>*. Prescription medication use among patients with type 2 diabetes in the United States: 1999-2020</w:t>
      </w:r>
      <w:r w:rsidR="00A4049E" w:rsidRPr="00391FEA">
        <w:rPr>
          <w:rFonts w:ascii="Arial" w:hAnsi="Arial" w:cs="Arial"/>
          <w:bCs/>
          <w:sz w:val="22"/>
          <w:szCs w:val="22"/>
        </w:rPr>
        <w:t xml:space="preserve">. </w:t>
      </w:r>
      <w:r w:rsidR="00A4049E" w:rsidRPr="00391FEA">
        <w:rPr>
          <w:rFonts w:ascii="Arial" w:hAnsi="Arial" w:cs="Arial"/>
          <w:b/>
          <w:i/>
          <w:iCs/>
          <w:sz w:val="22"/>
          <w:szCs w:val="22"/>
        </w:rPr>
        <w:t xml:space="preserve">Diabetes </w:t>
      </w:r>
      <w:proofErr w:type="spellStart"/>
      <w:r w:rsidR="00A4049E" w:rsidRPr="00391FEA">
        <w:rPr>
          <w:rFonts w:ascii="Arial" w:hAnsi="Arial" w:cs="Arial"/>
          <w:b/>
          <w:i/>
          <w:iCs/>
          <w:sz w:val="22"/>
          <w:szCs w:val="22"/>
        </w:rPr>
        <w:t>Obes</w:t>
      </w:r>
      <w:proofErr w:type="spellEnd"/>
      <w:r w:rsidR="00A4049E" w:rsidRPr="00391FEA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proofErr w:type="spellStart"/>
      <w:r w:rsidR="00A4049E" w:rsidRPr="00391FEA">
        <w:rPr>
          <w:rFonts w:ascii="Arial" w:hAnsi="Arial" w:cs="Arial"/>
          <w:b/>
          <w:i/>
          <w:iCs/>
          <w:sz w:val="22"/>
          <w:szCs w:val="22"/>
        </w:rPr>
        <w:t>Metab</w:t>
      </w:r>
      <w:proofErr w:type="spellEnd"/>
      <w:r w:rsidR="00A4049E" w:rsidRPr="00391FEA">
        <w:rPr>
          <w:rFonts w:ascii="Arial" w:hAnsi="Arial" w:cs="Arial"/>
          <w:bCs/>
          <w:sz w:val="22"/>
          <w:szCs w:val="22"/>
        </w:rPr>
        <w:t xml:space="preserve">. 2024. </w:t>
      </w:r>
      <w:proofErr w:type="spellStart"/>
      <w:r w:rsidR="00E265A0" w:rsidRPr="00391FEA">
        <w:rPr>
          <w:rFonts w:ascii="Arial" w:hAnsi="Arial" w:cs="Arial"/>
          <w:bCs/>
          <w:sz w:val="22"/>
          <w:szCs w:val="22"/>
        </w:rPr>
        <w:t>doi</w:t>
      </w:r>
      <w:proofErr w:type="spellEnd"/>
      <w:r w:rsidR="00E265A0" w:rsidRPr="00391FEA">
        <w:rPr>
          <w:rFonts w:ascii="Arial" w:hAnsi="Arial" w:cs="Arial"/>
          <w:bCs/>
          <w:sz w:val="22"/>
          <w:szCs w:val="22"/>
        </w:rPr>
        <w:t>: 10.1111/dom.15619</w:t>
      </w:r>
      <w:r w:rsidR="00D63915" w:rsidRPr="00391FEA">
        <w:rPr>
          <w:rFonts w:ascii="Arial" w:hAnsi="Arial" w:cs="Arial"/>
          <w:bCs/>
          <w:sz w:val="22"/>
          <w:szCs w:val="22"/>
        </w:rPr>
        <w:t>.</w:t>
      </w:r>
    </w:p>
    <w:p w14:paraId="3E2A217F" w14:textId="6322EE0A" w:rsidR="00D63915" w:rsidRDefault="008030D1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Cs/>
          <w:sz w:val="22"/>
          <w:szCs w:val="22"/>
        </w:rPr>
        <w:t xml:space="preserve">Pan S, Li S, Jiang S, Shin JI, Liu GG, Wu H, </w:t>
      </w:r>
      <w:r w:rsidRPr="00601C1D">
        <w:rPr>
          <w:rFonts w:ascii="Arial" w:hAnsi="Arial" w:cs="Arial"/>
          <w:b/>
          <w:sz w:val="22"/>
          <w:szCs w:val="22"/>
        </w:rPr>
        <w:t>Lyu B</w:t>
      </w:r>
      <w:r w:rsidR="00601C1D">
        <w:rPr>
          <w:rFonts w:ascii="Arial" w:hAnsi="Arial" w:cs="Arial"/>
          <w:b/>
          <w:sz w:val="22"/>
          <w:szCs w:val="22"/>
        </w:rPr>
        <w:t>*</w:t>
      </w:r>
      <w:r w:rsidRPr="00601C1D">
        <w:rPr>
          <w:rFonts w:ascii="Arial" w:hAnsi="Arial" w:cs="Arial"/>
          <w:b/>
          <w:sz w:val="22"/>
          <w:szCs w:val="22"/>
        </w:rPr>
        <w:t>.</w:t>
      </w:r>
      <w:r w:rsidR="00C9659F" w:rsidRPr="00391FEA">
        <w:rPr>
          <w:rFonts w:ascii="Arial" w:hAnsi="Arial" w:cs="Arial"/>
          <w:bCs/>
          <w:sz w:val="22"/>
          <w:szCs w:val="22"/>
        </w:rPr>
        <w:t xml:space="preserve"> Trends in Number and Appropriateness of Prescription Medication Utilization among Community-Dwelling Older Adults in the US: 2011-2020.</w:t>
      </w:r>
      <w:r w:rsidR="006E4747" w:rsidRPr="00391FEA">
        <w:rPr>
          <w:sz w:val="22"/>
          <w:szCs w:val="22"/>
        </w:rPr>
        <w:t xml:space="preserve"> </w:t>
      </w:r>
      <w:r w:rsidR="006E4747" w:rsidRPr="00391FEA">
        <w:rPr>
          <w:rFonts w:ascii="Arial" w:hAnsi="Arial" w:cs="Arial"/>
          <w:b/>
          <w:i/>
          <w:iCs/>
          <w:sz w:val="22"/>
          <w:szCs w:val="22"/>
        </w:rPr>
        <w:t xml:space="preserve">J </w:t>
      </w:r>
      <w:proofErr w:type="spellStart"/>
      <w:r w:rsidR="006E4747" w:rsidRPr="00391FEA">
        <w:rPr>
          <w:rFonts w:ascii="Arial" w:hAnsi="Arial" w:cs="Arial"/>
          <w:b/>
          <w:i/>
          <w:iCs/>
          <w:sz w:val="22"/>
          <w:szCs w:val="22"/>
        </w:rPr>
        <w:t>Gerontol</w:t>
      </w:r>
      <w:proofErr w:type="spellEnd"/>
      <w:r w:rsidR="006E4747" w:rsidRPr="00391FEA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proofErr w:type="gramStart"/>
      <w:r w:rsidR="006E4747" w:rsidRPr="00391FEA">
        <w:rPr>
          <w:rFonts w:ascii="Arial" w:hAnsi="Arial" w:cs="Arial"/>
          <w:b/>
          <w:i/>
          <w:iCs/>
          <w:sz w:val="22"/>
          <w:szCs w:val="22"/>
        </w:rPr>
        <w:t>A</w:t>
      </w:r>
      <w:proofErr w:type="gramEnd"/>
      <w:r w:rsidR="006E4747" w:rsidRPr="00391FEA">
        <w:rPr>
          <w:rFonts w:ascii="Arial" w:hAnsi="Arial" w:cs="Arial"/>
          <w:b/>
          <w:i/>
          <w:iCs/>
          <w:sz w:val="22"/>
          <w:szCs w:val="22"/>
        </w:rPr>
        <w:t xml:space="preserve"> Biol Sci Med Sci</w:t>
      </w:r>
      <w:r w:rsidR="006E4747" w:rsidRPr="00391FEA">
        <w:rPr>
          <w:rFonts w:ascii="Arial" w:hAnsi="Arial" w:cs="Arial"/>
          <w:bCs/>
          <w:sz w:val="22"/>
          <w:szCs w:val="22"/>
        </w:rPr>
        <w:t>. 2024.</w:t>
      </w:r>
      <w:r w:rsidR="006E4747" w:rsidRPr="00391FEA">
        <w:rPr>
          <w:sz w:val="22"/>
          <w:szCs w:val="22"/>
        </w:rPr>
        <w:t xml:space="preserve"> </w:t>
      </w:r>
      <w:proofErr w:type="spellStart"/>
      <w:r w:rsidR="006E4747" w:rsidRPr="00391FEA">
        <w:rPr>
          <w:rFonts w:ascii="Arial" w:hAnsi="Arial" w:cs="Arial"/>
          <w:bCs/>
          <w:sz w:val="22"/>
          <w:szCs w:val="22"/>
        </w:rPr>
        <w:t>doi</w:t>
      </w:r>
      <w:proofErr w:type="spellEnd"/>
      <w:r w:rsidR="006E4747" w:rsidRPr="00391FEA">
        <w:rPr>
          <w:rFonts w:ascii="Arial" w:hAnsi="Arial" w:cs="Arial"/>
          <w:bCs/>
          <w:sz w:val="22"/>
          <w:szCs w:val="22"/>
        </w:rPr>
        <w:t>: 10.1093/</w:t>
      </w:r>
      <w:proofErr w:type="spellStart"/>
      <w:r w:rsidR="006E4747" w:rsidRPr="00391FEA">
        <w:rPr>
          <w:rFonts w:ascii="Arial" w:hAnsi="Arial" w:cs="Arial"/>
          <w:bCs/>
          <w:sz w:val="22"/>
          <w:szCs w:val="22"/>
        </w:rPr>
        <w:t>gerona</w:t>
      </w:r>
      <w:proofErr w:type="spellEnd"/>
      <w:r w:rsidR="006E4747" w:rsidRPr="00391FEA">
        <w:rPr>
          <w:rFonts w:ascii="Arial" w:hAnsi="Arial" w:cs="Arial"/>
          <w:bCs/>
          <w:sz w:val="22"/>
          <w:szCs w:val="22"/>
        </w:rPr>
        <w:t>/glae108.</w:t>
      </w:r>
    </w:p>
    <w:p w14:paraId="4E12EAAC" w14:textId="3ADF812E" w:rsidR="00522BB8" w:rsidRPr="00391FEA" w:rsidRDefault="00522BB8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Wu Z, Yu J, </w:t>
      </w:r>
      <w:r w:rsidRPr="00F2026D">
        <w:rPr>
          <w:rFonts w:ascii="Arial" w:hAnsi="Arial" w:cs="Arial"/>
          <w:b/>
          <w:sz w:val="22"/>
          <w:szCs w:val="22"/>
        </w:rPr>
        <w:t>Lyu B</w:t>
      </w:r>
      <w:r>
        <w:rPr>
          <w:rFonts w:ascii="Arial" w:hAnsi="Arial" w:cs="Arial"/>
          <w:bCs/>
          <w:sz w:val="22"/>
          <w:szCs w:val="22"/>
        </w:rPr>
        <w:t xml:space="preserve">, Lin H, Li S, Liu GG. </w:t>
      </w:r>
      <w:r w:rsidRPr="00522BB8">
        <w:rPr>
          <w:rFonts w:ascii="Arial" w:hAnsi="Arial" w:cs="Arial"/>
          <w:bCs/>
          <w:sz w:val="22"/>
          <w:szCs w:val="22"/>
        </w:rPr>
        <w:t>Alcohol Consumption Patterns for Excessive Drinkers in a Multi-Ethnic Society Short Running Title: Drinking Patterns and Health Education</w:t>
      </w:r>
      <w:r>
        <w:rPr>
          <w:rFonts w:ascii="Arial" w:hAnsi="Arial" w:cs="Arial"/>
          <w:bCs/>
          <w:sz w:val="22"/>
          <w:szCs w:val="22"/>
        </w:rPr>
        <w:t xml:space="preserve">. </w:t>
      </w:r>
      <w:r w:rsidRPr="00F2026D">
        <w:rPr>
          <w:rFonts w:ascii="Arial" w:hAnsi="Arial" w:cs="Arial"/>
          <w:b/>
          <w:i/>
          <w:iCs/>
          <w:sz w:val="22"/>
          <w:szCs w:val="22"/>
        </w:rPr>
        <w:t xml:space="preserve">Risk </w:t>
      </w:r>
      <w:proofErr w:type="spellStart"/>
      <w:r w:rsidRPr="00F2026D">
        <w:rPr>
          <w:rFonts w:ascii="Arial" w:hAnsi="Arial" w:cs="Arial"/>
          <w:b/>
          <w:i/>
          <w:iCs/>
          <w:sz w:val="22"/>
          <w:szCs w:val="22"/>
        </w:rPr>
        <w:t>Manag</w:t>
      </w:r>
      <w:proofErr w:type="spellEnd"/>
      <w:r w:rsidRPr="00F2026D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proofErr w:type="spellStart"/>
      <w:r w:rsidRPr="00F2026D">
        <w:rPr>
          <w:rFonts w:ascii="Arial" w:hAnsi="Arial" w:cs="Arial"/>
          <w:b/>
          <w:i/>
          <w:iCs/>
          <w:sz w:val="22"/>
          <w:szCs w:val="22"/>
        </w:rPr>
        <w:t>Healthc</w:t>
      </w:r>
      <w:proofErr w:type="spellEnd"/>
      <w:r w:rsidRPr="00F2026D">
        <w:rPr>
          <w:rFonts w:ascii="Arial" w:hAnsi="Arial" w:cs="Arial"/>
          <w:b/>
          <w:i/>
          <w:iCs/>
          <w:sz w:val="22"/>
          <w:szCs w:val="22"/>
        </w:rPr>
        <w:t xml:space="preserve"> Policy.</w:t>
      </w:r>
      <w:r>
        <w:rPr>
          <w:rFonts w:ascii="Arial" w:hAnsi="Arial" w:cs="Arial"/>
          <w:bCs/>
          <w:sz w:val="22"/>
          <w:szCs w:val="22"/>
        </w:rPr>
        <w:t xml:space="preserve"> 2024. Jun 12:17:1577-1586</w:t>
      </w:r>
    </w:p>
    <w:p w14:paraId="74A18469" w14:textId="13642FFF" w:rsidR="00CC77DE" w:rsidRPr="00391FEA" w:rsidRDefault="001C7A8A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Cs/>
          <w:sz w:val="22"/>
          <w:szCs w:val="22"/>
        </w:rPr>
        <w:t>Xu Y, Boyle TA</w:t>
      </w:r>
      <w:r w:rsidRPr="00391FEA">
        <w:rPr>
          <w:rFonts w:ascii="Arial" w:hAnsi="Arial" w:cs="Arial"/>
          <w:b/>
          <w:sz w:val="22"/>
          <w:szCs w:val="22"/>
        </w:rPr>
        <w:t>, Lyu B</w:t>
      </w:r>
      <w:r w:rsidRPr="00391FEA">
        <w:rPr>
          <w:rFonts w:ascii="Arial" w:hAnsi="Arial" w:cs="Arial"/>
          <w:bCs/>
          <w:sz w:val="22"/>
          <w:szCs w:val="22"/>
        </w:rPr>
        <w:t>, Ballew SH, Selvin E, Chang AR, Inker LA, Grams ME, Shin JI.</w:t>
      </w:r>
      <w:r w:rsidR="003418ED" w:rsidRPr="00391FEA">
        <w:rPr>
          <w:rFonts w:ascii="Arial" w:hAnsi="Arial" w:cs="Arial"/>
          <w:bCs/>
          <w:sz w:val="22"/>
          <w:szCs w:val="22"/>
        </w:rPr>
        <w:t xml:space="preserve"> Glucagon-like peptide-1 receptor agonists and the risk of atrial fibrillation in adults with diabetes: a real-world study.</w:t>
      </w:r>
      <w:r w:rsidR="00164132" w:rsidRPr="00391FEA">
        <w:rPr>
          <w:sz w:val="22"/>
          <w:szCs w:val="22"/>
        </w:rPr>
        <w:t xml:space="preserve"> </w:t>
      </w:r>
      <w:r w:rsidR="00164132" w:rsidRPr="00391FEA">
        <w:rPr>
          <w:rFonts w:ascii="Arial" w:hAnsi="Arial" w:cs="Arial"/>
          <w:b/>
          <w:i/>
          <w:iCs/>
          <w:sz w:val="22"/>
          <w:szCs w:val="22"/>
        </w:rPr>
        <w:t>J Gen Intern Med</w:t>
      </w:r>
      <w:r w:rsidR="00164132" w:rsidRPr="00391FEA">
        <w:rPr>
          <w:rFonts w:ascii="Arial" w:hAnsi="Arial" w:cs="Arial"/>
          <w:bCs/>
          <w:sz w:val="22"/>
          <w:szCs w:val="22"/>
        </w:rPr>
        <w:t xml:space="preserve">. 2024. </w:t>
      </w:r>
      <w:proofErr w:type="spellStart"/>
      <w:r w:rsidR="00164132" w:rsidRPr="00391FEA">
        <w:rPr>
          <w:rFonts w:ascii="Arial" w:hAnsi="Arial" w:cs="Arial"/>
          <w:bCs/>
          <w:sz w:val="22"/>
          <w:szCs w:val="22"/>
        </w:rPr>
        <w:t>doi</w:t>
      </w:r>
      <w:proofErr w:type="spellEnd"/>
      <w:r w:rsidR="00164132" w:rsidRPr="00391FEA">
        <w:rPr>
          <w:rFonts w:ascii="Arial" w:hAnsi="Arial" w:cs="Arial"/>
          <w:bCs/>
          <w:sz w:val="22"/>
          <w:szCs w:val="22"/>
        </w:rPr>
        <w:t>: 10.1007/s11606-023-08589-3.</w:t>
      </w:r>
    </w:p>
    <w:p w14:paraId="0591F5B3" w14:textId="10F8E0EF" w:rsidR="00164DDE" w:rsidRPr="00391FEA" w:rsidRDefault="00120D5F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/>
          <w:sz w:val="22"/>
          <w:szCs w:val="22"/>
        </w:rPr>
        <w:t>Lyu B*,</w:t>
      </w:r>
      <w:r w:rsidRPr="00391FEA">
        <w:rPr>
          <w:rFonts w:ascii="Arial" w:hAnsi="Arial" w:cs="Arial"/>
          <w:bCs/>
          <w:sz w:val="22"/>
          <w:szCs w:val="22"/>
        </w:rPr>
        <w:t xml:space="preserve"> Inker LA, Shin JI. </w:t>
      </w:r>
      <w:r w:rsidR="00164DDE" w:rsidRPr="00391FEA">
        <w:rPr>
          <w:rFonts w:ascii="Arial" w:hAnsi="Arial" w:cs="Arial"/>
          <w:bCs/>
          <w:sz w:val="22"/>
          <w:szCs w:val="22"/>
        </w:rPr>
        <w:t>In Reply to Comparison of Measured and Estimated GFR for Rivaroxaban Dosing in Hospitalized Older Adults.</w:t>
      </w:r>
      <w:r w:rsidR="006243FC" w:rsidRPr="00391FEA">
        <w:rPr>
          <w:sz w:val="22"/>
          <w:szCs w:val="22"/>
        </w:rPr>
        <w:t xml:space="preserve"> </w:t>
      </w:r>
      <w:r w:rsidR="006243FC" w:rsidRPr="00391FEA">
        <w:rPr>
          <w:rFonts w:ascii="Arial" w:hAnsi="Arial" w:cs="Arial"/>
          <w:b/>
          <w:i/>
          <w:iCs/>
          <w:sz w:val="22"/>
          <w:szCs w:val="22"/>
        </w:rPr>
        <w:t>Am J Kidney Dis.</w:t>
      </w:r>
      <w:r w:rsidR="006243FC" w:rsidRPr="00391FEA">
        <w:rPr>
          <w:rFonts w:ascii="Arial" w:hAnsi="Arial" w:cs="Arial"/>
          <w:bCs/>
          <w:sz w:val="22"/>
          <w:szCs w:val="22"/>
        </w:rPr>
        <w:t xml:space="preserve"> 2024 Jan;83(1):118.</w:t>
      </w:r>
    </w:p>
    <w:p w14:paraId="36D9E38D" w14:textId="7086DAAB" w:rsidR="00776670" w:rsidRPr="00391FEA" w:rsidRDefault="008C4892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/>
          <w:sz w:val="22"/>
          <w:szCs w:val="22"/>
        </w:rPr>
        <w:t>Lyu B</w:t>
      </w:r>
      <w:r w:rsidR="00545D67" w:rsidRPr="00391FEA">
        <w:rPr>
          <w:rFonts w:ascii="Arial" w:hAnsi="Arial" w:cs="Arial"/>
          <w:b/>
          <w:sz w:val="22"/>
          <w:szCs w:val="22"/>
        </w:rPr>
        <w:t>*</w:t>
      </w:r>
      <w:r w:rsidRPr="00391FEA">
        <w:rPr>
          <w:rFonts w:ascii="Arial" w:hAnsi="Arial" w:cs="Arial"/>
          <w:b/>
          <w:sz w:val="22"/>
          <w:szCs w:val="22"/>
        </w:rPr>
        <w:t>,</w:t>
      </w:r>
      <w:r w:rsidRPr="00391FEA">
        <w:rPr>
          <w:rFonts w:ascii="Arial" w:hAnsi="Arial" w:cs="Arial"/>
          <w:bCs/>
          <w:sz w:val="22"/>
          <w:szCs w:val="22"/>
        </w:rPr>
        <w:t xml:space="preserve"> Xu Y, Inker LA, Chang AR, Nolin TD, Coresh J, Grams ME, Shin JI. Discordance in GFR Estimating Equations and Dosing Guidance by Body Mass Index and Age.</w:t>
      </w:r>
      <w:r w:rsidRPr="00391FEA">
        <w:rPr>
          <w:sz w:val="22"/>
          <w:szCs w:val="22"/>
        </w:rPr>
        <w:t xml:space="preserve"> </w:t>
      </w:r>
      <w:r w:rsidRPr="00391FEA">
        <w:rPr>
          <w:rFonts w:ascii="Arial" w:hAnsi="Arial" w:cs="Arial"/>
          <w:b/>
          <w:i/>
          <w:iCs/>
          <w:sz w:val="22"/>
          <w:szCs w:val="22"/>
        </w:rPr>
        <w:t>Am J Kidney Dis.</w:t>
      </w:r>
      <w:r w:rsidRPr="00391FEA">
        <w:rPr>
          <w:rFonts w:ascii="Arial" w:hAnsi="Arial" w:cs="Arial"/>
          <w:bCs/>
          <w:sz w:val="22"/>
          <w:szCs w:val="22"/>
        </w:rPr>
        <w:t xml:space="preserve"> 2023 Oct;82(4):505-507.</w:t>
      </w:r>
    </w:p>
    <w:p w14:paraId="7CA16B18" w14:textId="01C66DB7" w:rsidR="00545D67" w:rsidRPr="00391FEA" w:rsidRDefault="00545D67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Cs/>
          <w:sz w:val="22"/>
          <w:szCs w:val="22"/>
        </w:rPr>
        <w:t xml:space="preserve">Sun J, You R, </w:t>
      </w:r>
      <w:r w:rsidRPr="00391FEA">
        <w:rPr>
          <w:rFonts w:ascii="Arial" w:hAnsi="Arial" w:cs="Arial"/>
          <w:b/>
          <w:sz w:val="22"/>
          <w:szCs w:val="22"/>
        </w:rPr>
        <w:t xml:space="preserve">Lyu B, </w:t>
      </w:r>
      <w:r w:rsidRPr="00391FEA">
        <w:rPr>
          <w:rFonts w:ascii="Arial" w:hAnsi="Arial" w:cs="Arial"/>
          <w:bCs/>
          <w:sz w:val="22"/>
          <w:szCs w:val="22"/>
        </w:rPr>
        <w:t>Li X, Gao Y, Wen Y, Qu C, Wang Y.</w:t>
      </w:r>
      <w:r w:rsidR="00DD5E3C" w:rsidRPr="00391FEA">
        <w:rPr>
          <w:sz w:val="22"/>
          <w:szCs w:val="22"/>
        </w:rPr>
        <w:t xml:space="preserve"> </w:t>
      </w:r>
      <w:r w:rsidR="00DD5E3C" w:rsidRPr="00391FEA">
        <w:rPr>
          <w:rFonts w:ascii="Arial" w:hAnsi="Arial" w:cs="Arial"/>
          <w:bCs/>
          <w:sz w:val="22"/>
          <w:szCs w:val="22"/>
        </w:rPr>
        <w:t>HLA-DR Helps to Differentiate Erythrodermic Cutaneous T-cell Lymphoma from Erythrodermic Inflammatory Dermatoses in Flow Cytometry</w:t>
      </w:r>
      <w:r w:rsidR="00DD5E3C" w:rsidRPr="00391FEA">
        <w:rPr>
          <w:rFonts w:ascii="Arial" w:hAnsi="Arial" w:cs="Arial"/>
          <w:b/>
          <w:i/>
          <w:iCs/>
          <w:sz w:val="22"/>
          <w:szCs w:val="22"/>
        </w:rPr>
        <w:t>.</w:t>
      </w:r>
      <w:r w:rsidR="004A6945" w:rsidRPr="00391FEA">
        <w:rPr>
          <w:b/>
          <w:i/>
          <w:iCs/>
          <w:sz w:val="22"/>
          <w:szCs w:val="22"/>
        </w:rPr>
        <w:t xml:space="preserve"> </w:t>
      </w:r>
      <w:r w:rsidR="004A6945" w:rsidRPr="00391FEA">
        <w:rPr>
          <w:rFonts w:ascii="Arial" w:hAnsi="Arial" w:cs="Arial"/>
          <w:b/>
          <w:i/>
          <w:iCs/>
          <w:sz w:val="22"/>
          <w:szCs w:val="22"/>
        </w:rPr>
        <w:t xml:space="preserve">Acta Derm </w:t>
      </w:r>
      <w:proofErr w:type="spellStart"/>
      <w:r w:rsidR="004A6945" w:rsidRPr="00391FEA">
        <w:rPr>
          <w:rFonts w:ascii="Arial" w:hAnsi="Arial" w:cs="Arial"/>
          <w:b/>
          <w:i/>
          <w:iCs/>
          <w:sz w:val="22"/>
          <w:szCs w:val="22"/>
        </w:rPr>
        <w:t>Venereol</w:t>
      </w:r>
      <w:proofErr w:type="spellEnd"/>
      <w:r w:rsidR="004A6945" w:rsidRPr="00391FEA">
        <w:rPr>
          <w:rFonts w:ascii="Arial" w:hAnsi="Arial" w:cs="Arial"/>
          <w:bCs/>
          <w:sz w:val="22"/>
          <w:szCs w:val="22"/>
        </w:rPr>
        <w:t>. 2023 Aug 1;</w:t>
      </w:r>
      <w:proofErr w:type="gramStart"/>
      <w:r w:rsidR="004A6945" w:rsidRPr="00391FEA">
        <w:rPr>
          <w:rFonts w:ascii="Arial" w:hAnsi="Arial" w:cs="Arial"/>
          <w:bCs/>
          <w:sz w:val="22"/>
          <w:szCs w:val="22"/>
        </w:rPr>
        <w:t>103:adv</w:t>
      </w:r>
      <w:proofErr w:type="gramEnd"/>
      <w:r w:rsidR="004A6945" w:rsidRPr="00391FEA">
        <w:rPr>
          <w:rFonts w:ascii="Arial" w:hAnsi="Arial" w:cs="Arial"/>
          <w:bCs/>
          <w:sz w:val="22"/>
          <w:szCs w:val="22"/>
        </w:rPr>
        <w:t>5668.</w:t>
      </w:r>
    </w:p>
    <w:p w14:paraId="181BFBA4" w14:textId="2C3C3D92" w:rsidR="003C7BC2" w:rsidRPr="00391FEA" w:rsidRDefault="003C7BC2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Cs/>
          <w:sz w:val="22"/>
          <w:szCs w:val="22"/>
        </w:rPr>
        <w:t xml:space="preserve">The association between socioeconomic status and use of potentially inappropriate medications in older adults. Hwang J, </w:t>
      </w:r>
      <w:r w:rsidRPr="00391FEA">
        <w:rPr>
          <w:rFonts w:ascii="Arial" w:hAnsi="Arial" w:cs="Arial"/>
          <w:b/>
          <w:sz w:val="22"/>
          <w:szCs w:val="22"/>
        </w:rPr>
        <w:t>Lyu B</w:t>
      </w:r>
      <w:r w:rsidRPr="00391FEA">
        <w:rPr>
          <w:rFonts w:ascii="Arial" w:hAnsi="Arial" w:cs="Arial"/>
          <w:bCs/>
          <w:sz w:val="22"/>
          <w:szCs w:val="22"/>
        </w:rPr>
        <w:t xml:space="preserve">, Ballew S, Coresh J, Grams ME, Couper D, </w:t>
      </w:r>
      <w:proofErr w:type="spellStart"/>
      <w:r w:rsidRPr="00391FEA">
        <w:rPr>
          <w:rFonts w:ascii="Arial" w:hAnsi="Arial" w:cs="Arial"/>
          <w:bCs/>
          <w:sz w:val="22"/>
          <w:szCs w:val="22"/>
        </w:rPr>
        <w:t>Lutsey</w:t>
      </w:r>
      <w:proofErr w:type="spellEnd"/>
      <w:r w:rsidRPr="00391FEA">
        <w:rPr>
          <w:rFonts w:ascii="Arial" w:hAnsi="Arial" w:cs="Arial"/>
          <w:bCs/>
          <w:sz w:val="22"/>
          <w:szCs w:val="22"/>
        </w:rPr>
        <w:t xml:space="preserve"> P, Shin JI.</w:t>
      </w:r>
    </w:p>
    <w:p w14:paraId="5E0D17C2" w14:textId="05F81C0A" w:rsidR="003C7BC2" w:rsidRPr="00391FEA" w:rsidRDefault="003C7BC2" w:rsidP="00391FEA">
      <w:p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Cs/>
          <w:sz w:val="22"/>
          <w:szCs w:val="22"/>
        </w:rPr>
        <w:t xml:space="preserve">          </w:t>
      </w:r>
      <w:r w:rsidRPr="00391FEA">
        <w:rPr>
          <w:rFonts w:ascii="Arial" w:hAnsi="Arial" w:cs="Arial"/>
          <w:b/>
          <w:i/>
          <w:iCs/>
          <w:sz w:val="22"/>
          <w:szCs w:val="22"/>
        </w:rPr>
        <w:t xml:space="preserve">J Am </w:t>
      </w:r>
      <w:proofErr w:type="spellStart"/>
      <w:r w:rsidRPr="00391FEA">
        <w:rPr>
          <w:rFonts w:ascii="Arial" w:hAnsi="Arial" w:cs="Arial"/>
          <w:b/>
          <w:i/>
          <w:iCs/>
          <w:sz w:val="22"/>
          <w:szCs w:val="22"/>
        </w:rPr>
        <w:t>Geriatr</w:t>
      </w:r>
      <w:proofErr w:type="spellEnd"/>
      <w:r w:rsidRPr="00391FEA">
        <w:rPr>
          <w:rFonts w:ascii="Arial" w:hAnsi="Arial" w:cs="Arial"/>
          <w:b/>
          <w:i/>
          <w:iCs/>
          <w:sz w:val="22"/>
          <w:szCs w:val="22"/>
        </w:rPr>
        <w:t xml:space="preserve"> Soc</w:t>
      </w:r>
      <w:r w:rsidRPr="00391FEA">
        <w:rPr>
          <w:rFonts w:ascii="Arial" w:hAnsi="Arial" w:cs="Arial"/>
          <w:bCs/>
          <w:sz w:val="22"/>
          <w:szCs w:val="22"/>
        </w:rPr>
        <w:t xml:space="preserve">. 2023. </w:t>
      </w:r>
      <w:proofErr w:type="spellStart"/>
      <w:r w:rsidRPr="00391FEA">
        <w:rPr>
          <w:rFonts w:ascii="Arial" w:hAnsi="Arial" w:cs="Arial"/>
          <w:bCs/>
          <w:sz w:val="22"/>
          <w:szCs w:val="22"/>
        </w:rPr>
        <w:t>doi</w:t>
      </w:r>
      <w:proofErr w:type="spellEnd"/>
      <w:r w:rsidRPr="00391FEA">
        <w:rPr>
          <w:rFonts w:ascii="Arial" w:hAnsi="Arial" w:cs="Arial"/>
          <w:bCs/>
          <w:sz w:val="22"/>
          <w:szCs w:val="22"/>
        </w:rPr>
        <w:t xml:space="preserve">: 10.1111/jgs.18165. </w:t>
      </w:r>
    </w:p>
    <w:p w14:paraId="2CFBABB3" w14:textId="4DF6C007" w:rsidR="00631F2B" w:rsidRPr="00391FEA" w:rsidRDefault="00F1232A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Lyu B, </w:t>
      </w:r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 xml:space="preserve">Sang Y, Selvin E, Chang AR, Alexander CG, Cohen CM, Coresh J, </w:t>
      </w:r>
      <w:proofErr w:type="spellStart"/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Shaleve</w:t>
      </w:r>
      <w:proofErr w:type="spellEnd"/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 xml:space="preserve"> V, </w:t>
      </w:r>
      <w:proofErr w:type="spellStart"/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Chodick</w:t>
      </w:r>
      <w:proofErr w:type="spellEnd"/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 xml:space="preserve"> G, </w:t>
      </w:r>
      <w:proofErr w:type="spellStart"/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Karasik</w:t>
      </w:r>
      <w:proofErr w:type="spellEnd"/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 xml:space="preserve"> A, </w:t>
      </w:r>
      <w:proofErr w:type="spellStart"/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Carrero</w:t>
      </w:r>
      <w:proofErr w:type="spellEnd"/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 xml:space="preserve"> JJ, Fu EL, Xu Y, Grams ME, Shin JI. Pharmacologic Treatment of Type 2 Diabetes in the United States, Sweden, and Israel: A Comparison across three Health Systems. </w:t>
      </w:r>
      <w:r w:rsidRPr="00391FEA">
        <w:rPr>
          <w:rFonts w:ascii="Arial" w:hAnsi="Arial" w:cs="Arial"/>
          <w:b/>
          <w:i/>
          <w:iCs/>
          <w:sz w:val="22"/>
          <w:szCs w:val="22"/>
        </w:rPr>
        <w:t>Diabetes Care</w:t>
      </w:r>
      <w:r w:rsidR="005F06B1" w:rsidRPr="00391FEA">
        <w:rPr>
          <w:rFonts w:ascii="Arial" w:hAnsi="Arial" w:cs="Arial"/>
          <w:bCs/>
          <w:sz w:val="22"/>
          <w:szCs w:val="22"/>
        </w:rPr>
        <w:t>.</w:t>
      </w:r>
      <w:r w:rsidR="00E44ABC" w:rsidRPr="00391FEA">
        <w:rPr>
          <w:rFonts w:ascii="Arial" w:hAnsi="Arial" w:cs="Arial"/>
          <w:bCs/>
          <w:sz w:val="22"/>
          <w:szCs w:val="22"/>
        </w:rPr>
        <w:t xml:space="preserve"> 2022</w:t>
      </w:r>
      <w:r w:rsidR="004925CA" w:rsidRPr="00391FEA">
        <w:rPr>
          <w:rFonts w:ascii="Arial" w:hAnsi="Arial" w:cs="Arial"/>
          <w:bCs/>
          <w:sz w:val="22"/>
          <w:szCs w:val="22"/>
        </w:rPr>
        <w:t>; 45(12):2926-2934</w:t>
      </w:r>
      <w:r w:rsidR="00631F2B" w:rsidRPr="00391FEA">
        <w:rPr>
          <w:rFonts w:ascii="Arial" w:hAnsi="Arial" w:cs="Arial"/>
          <w:bCs/>
          <w:sz w:val="22"/>
          <w:szCs w:val="22"/>
        </w:rPr>
        <w:t>.</w:t>
      </w:r>
    </w:p>
    <w:p w14:paraId="2A53ECE0" w14:textId="600EA5CE" w:rsidR="00B615E0" w:rsidRPr="00391FEA" w:rsidRDefault="00B615E0" w:rsidP="00391FEA">
      <w:pPr>
        <w:pStyle w:val="afff0"/>
        <w:spacing w:after="120" w:line="360" w:lineRule="auto"/>
        <w:ind w:left="540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Cs/>
          <w:sz w:val="22"/>
          <w:szCs w:val="22"/>
        </w:rPr>
        <w:t>D</w:t>
      </w:r>
      <w:r w:rsidRPr="00391FEA">
        <w:rPr>
          <w:rFonts w:ascii="Arial" w:hAnsi="Arial" w:cs="Arial" w:hint="eastAsia"/>
          <w:bCs/>
          <w:sz w:val="22"/>
          <w:szCs w:val="22"/>
        </w:rPr>
        <w:t>i</w:t>
      </w:r>
      <w:r w:rsidRPr="00391FEA">
        <w:rPr>
          <w:rFonts w:ascii="Arial" w:hAnsi="Arial" w:cs="Arial"/>
          <w:bCs/>
          <w:sz w:val="22"/>
          <w:szCs w:val="22"/>
        </w:rPr>
        <w:t xml:space="preserve">abetes time report: </w:t>
      </w:r>
      <w:hyperlink r:id="rId8" w:history="1">
        <w:r w:rsidR="00C70161" w:rsidRPr="00391FEA">
          <w:rPr>
            <w:rStyle w:val="ab"/>
            <w:rFonts w:ascii="Arial" w:hAnsi="Arial" w:cs="Arial"/>
            <w:bCs/>
            <w:sz w:val="22"/>
            <w:szCs w:val="22"/>
          </w:rPr>
          <w:t>https://diabetestimes.co.uk/global-pharmacologic-treatments-of-type-2-diabetes-outlined-in-new-study/</w:t>
        </w:r>
      </w:hyperlink>
    </w:p>
    <w:p w14:paraId="720786DB" w14:textId="3B0ABC19" w:rsidR="00CD46A5" w:rsidRPr="00391FEA" w:rsidRDefault="00C70161" w:rsidP="00391FEA">
      <w:pPr>
        <w:pStyle w:val="afff0"/>
        <w:spacing w:after="120" w:line="360" w:lineRule="auto"/>
        <w:ind w:left="540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Cs/>
          <w:sz w:val="22"/>
          <w:szCs w:val="22"/>
        </w:rPr>
        <w:t>Elsevier Practice Update:</w:t>
      </w:r>
      <w:r w:rsidR="00CD46A5" w:rsidRPr="00391FEA">
        <w:rPr>
          <w:sz w:val="22"/>
          <w:szCs w:val="22"/>
        </w:rPr>
        <w:t xml:space="preserve"> </w:t>
      </w:r>
      <w:hyperlink r:id="rId9" w:history="1">
        <w:r w:rsidR="00CD46A5" w:rsidRPr="00391FEA">
          <w:rPr>
            <w:rStyle w:val="ab"/>
            <w:rFonts w:ascii="Arial" w:hAnsi="Arial" w:cs="Arial"/>
            <w:bCs/>
            <w:sz w:val="22"/>
            <w:szCs w:val="22"/>
          </w:rPr>
          <w:t>https://www.practiceupdate.com/content/pharmacologic-treatment-of-</w:t>
        </w:r>
        <w:r w:rsidR="00CD46A5" w:rsidRPr="00391FEA">
          <w:rPr>
            <w:rStyle w:val="ab"/>
            <w:rFonts w:ascii="Arial" w:hAnsi="Arial" w:cs="Arial"/>
            <w:bCs/>
            <w:sz w:val="22"/>
            <w:szCs w:val="22"/>
          </w:rPr>
          <w:lastRenderedPageBreak/>
          <w:t>type-2-diabetes-in-the-us-sweden-and-israel/144124</w:t>
        </w:r>
      </w:hyperlink>
    </w:p>
    <w:p w14:paraId="36E3B9F6" w14:textId="264DB28A" w:rsidR="000F6C69" w:rsidRPr="00391FEA" w:rsidRDefault="000F6C69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/>
          <w:sz w:val="22"/>
          <w:szCs w:val="22"/>
        </w:rPr>
        <w:t xml:space="preserve">Lyu B, </w:t>
      </w:r>
      <w:r w:rsidRPr="00391FEA">
        <w:rPr>
          <w:rFonts w:ascii="Arial" w:hAnsi="Arial" w:cs="Arial"/>
          <w:bCs/>
          <w:sz w:val="22"/>
          <w:szCs w:val="22"/>
        </w:rPr>
        <w:t>Singh T, Astor BC. E</w:t>
      </w:r>
      <w:r w:rsidRPr="00391FEA">
        <w:rPr>
          <w:rFonts w:ascii="Arial" w:hAnsi="Arial" w:cs="Arial" w:hint="eastAsia"/>
          <w:bCs/>
          <w:sz w:val="22"/>
          <w:szCs w:val="22"/>
        </w:rPr>
        <w:t>pide</w:t>
      </w:r>
      <w:r w:rsidRPr="00391FEA">
        <w:rPr>
          <w:rFonts w:ascii="Arial" w:hAnsi="Arial" w:cs="Arial"/>
          <w:bCs/>
          <w:sz w:val="22"/>
          <w:szCs w:val="22"/>
        </w:rPr>
        <w:t xml:space="preserve">miology and outcomes for chronic kidney disease. </w:t>
      </w:r>
      <w:r w:rsidRPr="00391FEA">
        <w:rPr>
          <w:rFonts w:ascii="Arial" w:hAnsi="Arial" w:cs="Arial"/>
          <w:b/>
          <w:i/>
          <w:iCs/>
          <w:sz w:val="22"/>
          <w:szCs w:val="22"/>
        </w:rPr>
        <w:t>Nephrology Self-Assessment Program</w:t>
      </w:r>
      <w:r w:rsidRPr="00391FEA">
        <w:rPr>
          <w:rFonts w:ascii="Arial" w:hAnsi="Arial" w:cs="Arial"/>
          <w:bCs/>
          <w:sz w:val="22"/>
          <w:szCs w:val="22"/>
        </w:rPr>
        <w:t>. 2022; 21 (2).</w:t>
      </w:r>
    </w:p>
    <w:p w14:paraId="5738DA16" w14:textId="77777777" w:rsidR="00E736AA" w:rsidRPr="00391FEA" w:rsidRDefault="00400167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</w:t>
      </w:r>
      <w:r w:rsidRPr="00391FEA">
        <w:rPr>
          <w:rFonts w:ascii="Arial" w:hAnsi="Arial" w:cs="Arial"/>
          <w:sz w:val="22"/>
          <w:szCs w:val="22"/>
        </w:rPr>
        <w:t>Hwang YJ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, Selvin E, Jameson BC, Chang AR, Grams ME, Shin JI</w:t>
      </w:r>
      <w:r w:rsidRPr="00391FEA">
        <w:rPr>
          <w:rFonts w:ascii="Arial" w:hAnsi="Arial" w:cs="Arial"/>
          <w:b/>
          <w:sz w:val="22"/>
          <w:szCs w:val="22"/>
        </w:rPr>
        <w:t xml:space="preserve">. </w:t>
      </w:r>
      <w:r w:rsidRPr="00391FEA">
        <w:rPr>
          <w:rFonts w:ascii="Arial" w:hAnsi="Arial" w:cs="Arial"/>
          <w:bCs/>
          <w:sz w:val="22"/>
          <w:szCs w:val="22"/>
        </w:rPr>
        <w:t xml:space="preserve">Antidiabetic agents and the risk of hypoglycemia: a real-world study. </w:t>
      </w:r>
      <w:r w:rsidRPr="00391FEA">
        <w:rPr>
          <w:rFonts w:ascii="Arial" w:hAnsi="Arial" w:cs="Arial"/>
          <w:b/>
          <w:i/>
          <w:iCs/>
          <w:sz w:val="22"/>
          <w:szCs w:val="22"/>
        </w:rPr>
        <w:t>Journal of General Internal Medicine</w:t>
      </w:r>
      <w:r w:rsidRPr="00391FEA">
        <w:rPr>
          <w:rFonts w:ascii="Arial" w:hAnsi="Arial" w:cs="Arial"/>
          <w:bCs/>
          <w:sz w:val="22"/>
          <w:szCs w:val="22"/>
        </w:rPr>
        <w:t>.</w:t>
      </w:r>
      <w:r w:rsidR="00E0185C" w:rsidRPr="00391FEA">
        <w:rPr>
          <w:rFonts w:ascii="Arial" w:hAnsi="Arial" w:cs="Arial"/>
          <w:bCs/>
          <w:sz w:val="22"/>
          <w:szCs w:val="22"/>
        </w:rPr>
        <w:t xml:space="preserve"> </w:t>
      </w:r>
      <w:r w:rsidR="00E736AA" w:rsidRPr="00391FEA">
        <w:rPr>
          <w:rFonts w:ascii="Arial" w:hAnsi="Arial" w:cs="Arial"/>
          <w:bCs/>
          <w:sz w:val="22"/>
          <w:szCs w:val="22"/>
        </w:rPr>
        <w:t>2023;38(1):107-114.</w:t>
      </w:r>
    </w:p>
    <w:p w14:paraId="1E3D8CCE" w14:textId="6ED407B7" w:rsidR="007817C7" w:rsidRPr="00391FEA" w:rsidRDefault="007817C7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Chang AR, Inker LA, Selvin E, </w:t>
      </w:r>
      <w:r w:rsidR="000532AF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Grams ME, 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Shin JI</w:t>
      </w:r>
      <w:r w:rsidRPr="00391FEA">
        <w:rPr>
          <w:rFonts w:ascii="Arial" w:hAnsi="Arial" w:cs="Arial"/>
          <w:b/>
          <w:sz w:val="22"/>
          <w:szCs w:val="22"/>
        </w:rPr>
        <w:t xml:space="preserve">. </w:t>
      </w:r>
      <w:r w:rsidRPr="00391FEA">
        <w:rPr>
          <w:rFonts w:ascii="Arial" w:hAnsi="Arial" w:cs="Arial"/>
          <w:bCs/>
          <w:sz w:val="22"/>
          <w:szCs w:val="22"/>
        </w:rPr>
        <w:t xml:space="preserve">Socioeconomic Status and obesogenic medication use in the United States. </w:t>
      </w:r>
      <w:r w:rsidRPr="00391FEA">
        <w:rPr>
          <w:rFonts w:ascii="Arial" w:hAnsi="Arial" w:cs="Arial"/>
          <w:b/>
          <w:i/>
          <w:iCs/>
          <w:sz w:val="22"/>
          <w:szCs w:val="22"/>
        </w:rPr>
        <w:t>the Lancet Regional Health-Americas</w:t>
      </w:r>
      <w:r w:rsidR="0022555E" w:rsidRPr="00391FEA">
        <w:rPr>
          <w:rFonts w:ascii="Arial" w:hAnsi="Arial" w:cs="Arial"/>
          <w:bCs/>
          <w:i/>
          <w:iCs/>
          <w:sz w:val="22"/>
          <w:szCs w:val="22"/>
        </w:rPr>
        <w:t>.</w:t>
      </w:r>
      <w:r w:rsidR="00111A70" w:rsidRPr="00391FEA">
        <w:rPr>
          <w:sz w:val="22"/>
          <w:szCs w:val="22"/>
        </w:rPr>
        <w:t xml:space="preserve"> </w:t>
      </w:r>
      <w:r w:rsidR="00111A70" w:rsidRPr="00391FEA">
        <w:rPr>
          <w:rFonts w:ascii="Arial" w:hAnsi="Arial" w:cs="Arial"/>
          <w:bCs/>
          <w:sz w:val="22"/>
          <w:szCs w:val="22"/>
        </w:rPr>
        <w:t>11 (2022): 100249</w:t>
      </w:r>
      <w:r w:rsidR="00111A70" w:rsidRPr="00391FEA">
        <w:rPr>
          <w:rFonts w:ascii="Arial" w:hAnsi="Arial" w:cs="Arial"/>
          <w:bCs/>
          <w:i/>
          <w:iCs/>
          <w:sz w:val="22"/>
          <w:szCs w:val="22"/>
        </w:rPr>
        <w:t>.</w:t>
      </w:r>
    </w:p>
    <w:p w14:paraId="687ACBF5" w14:textId="14B0D7F1" w:rsidR="005C6B21" w:rsidRPr="00391FEA" w:rsidRDefault="005C6B21" w:rsidP="00391FEA">
      <w:pPr>
        <w:pStyle w:val="afff0"/>
        <w:spacing w:after="240" w:line="360" w:lineRule="auto"/>
        <w:ind w:left="540"/>
        <w:jc w:val="left"/>
        <w:rPr>
          <w:rStyle w:val="ab"/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   </w:t>
      </w:r>
      <w:r w:rsidRPr="00391FE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        The Lancet Regional Health-Americas Editorial Commentaries: </w:t>
      </w:r>
      <w:hyperlink r:id="rId10" w:history="1">
        <w:r w:rsidR="00C155EF" w:rsidRPr="00391FEA">
          <w:rPr>
            <w:rStyle w:val="ab"/>
            <w:rFonts w:ascii="Arial" w:hAnsi="Arial" w:cs="Arial"/>
            <w:i/>
            <w:sz w:val="22"/>
            <w:szCs w:val="22"/>
            <w:shd w:val="clear" w:color="auto" w:fill="FFFFFF"/>
          </w:rPr>
          <w:t>Obesogenic and leptogenic medication utilization in people with obesity: Is there a prescription for improvement?</w:t>
        </w:r>
      </w:hyperlink>
      <w:r w:rsidR="00C155EF" w:rsidRPr="00391FE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</w:t>
      </w:r>
    </w:p>
    <w:p w14:paraId="2E87F866" w14:textId="2BBC4274" w:rsidR="005C6B21" w:rsidRPr="00391FEA" w:rsidRDefault="00C155EF" w:rsidP="00391FEA">
      <w:pPr>
        <w:pStyle w:val="afff0"/>
        <w:spacing w:after="120" w:line="360" w:lineRule="auto"/>
        <w:ind w:left="540"/>
        <w:jc w:val="left"/>
        <w:rPr>
          <w:rFonts w:ascii="Arial" w:hAnsi="Arial" w:cs="Arial"/>
          <w:b/>
          <w:sz w:val="22"/>
          <w:szCs w:val="22"/>
        </w:rPr>
      </w:pPr>
      <w:r w:rsidRPr="00391FEA">
        <w:rPr>
          <w:rFonts w:ascii="Arial" w:hAnsi="Arial" w:cs="Arial"/>
          <w:bCs/>
          <w:sz w:val="22"/>
          <w:szCs w:val="22"/>
        </w:rPr>
        <w:t xml:space="preserve">             Healio Primary Care news:</w:t>
      </w:r>
      <w:r w:rsidR="00F349DB" w:rsidRPr="00391FEA">
        <w:rPr>
          <w:rFonts w:ascii="Arial" w:hAnsi="Arial" w:cs="Arial"/>
          <w:bCs/>
          <w:sz w:val="22"/>
          <w:szCs w:val="22"/>
        </w:rPr>
        <w:t xml:space="preserve"> </w:t>
      </w:r>
      <w:hyperlink r:id="rId11" w:history="1">
        <w:r w:rsidR="00F349DB" w:rsidRPr="00391FEA">
          <w:rPr>
            <w:rStyle w:val="ab"/>
            <w:rFonts w:ascii="Arial" w:hAnsi="Arial" w:cs="Arial"/>
            <w:bCs/>
            <w:sz w:val="22"/>
            <w:szCs w:val="22"/>
          </w:rPr>
          <w:t>https://www.healio.com/news/primary-care/20220419/adults-with-lower-socioeconomic-status-more-likely-to-use-obesogenic-medications</w:t>
        </w:r>
      </w:hyperlink>
      <w:r w:rsidR="00F349DB" w:rsidRPr="00391FEA">
        <w:rPr>
          <w:rFonts w:ascii="Arial" w:hAnsi="Arial" w:cs="Arial"/>
          <w:bCs/>
          <w:sz w:val="22"/>
          <w:szCs w:val="22"/>
        </w:rPr>
        <w:t xml:space="preserve"> </w:t>
      </w:r>
    </w:p>
    <w:p w14:paraId="51D73C63" w14:textId="4E6500E5" w:rsidR="00A45B03" w:rsidRPr="00391FEA" w:rsidRDefault="00A45B03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, Grams ME, Inker LA, Chang AR, Selvin E, Shin JI</w:t>
      </w:r>
      <w:r w:rsidRPr="00391FEA">
        <w:rPr>
          <w:rFonts w:ascii="Arial" w:hAnsi="Arial" w:cs="Arial"/>
          <w:b/>
          <w:sz w:val="22"/>
          <w:szCs w:val="22"/>
        </w:rPr>
        <w:t xml:space="preserve">. </w:t>
      </w:r>
      <w:r w:rsidRPr="00391FEA">
        <w:rPr>
          <w:rFonts w:ascii="Arial" w:hAnsi="Arial" w:cs="Arial"/>
          <w:bCs/>
          <w:sz w:val="22"/>
          <w:szCs w:val="22"/>
        </w:rPr>
        <w:t>Weight changes following antidiabetic mediation use: real-world evidence from health system data.</w:t>
      </w:r>
      <w:r w:rsidR="00580B42" w:rsidRPr="00391FEA">
        <w:rPr>
          <w:rFonts w:ascii="Arial" w:hAnsi="Arial" w:cs="Arial"/>
          <w:bCs/>
          <w:sz w:val="22"/>
          <w:szCs w:val="22"/>
        </w:rPr>
        <w:t xml:space="preserve"> </w:t>
      </w:r>
      <w:r w:rsidRPr="00391FEA">
        <w:rPr>
          <w:rFonts w:ascii="Arial" w:hAnsi="Arial" w:cs="Arial"/>
          <w:b/>
          <w:i/>
          <w:iCs/>
          <w:sz w:val="22"/>
          <w:szCs w:val="22"/>
        </w:rPr>
        <w:t>Obesity Science &amp; Practice</w:t>
      </w:r>
      <w:r w:rsidR="00A70D45" w:rsidRPr="00391FEA">
        <w:rPr>
          <w:rFonts w:ascii="Arial" w:hAnsi="Arial" w:cs="Arial"/>
          <w:bCs/>
          <w:sz w:val="22"/>
          <w:szCs w:val="22"/>
        </w:rPr>
        <w:t>.</w:t>
      </w:r>
      <w:r w:rsidR="00335F97" w:rsidRPr="00391FEA">
        <w:rPr>
          <w:rFonts w:ascii="Arial" w:hAnsi="Arial" w:cs="Arial"/>
          <w:bCs/>
          <w:sz w:val="22"/>
          <w:szCs w:val="22"/>
        </w:rPr>
        <w:t>2022.</w:t>
      </w:r>
      <w:r w:rsidRPr="00391FEA">
        <w:rPr>
          <w:rFonts w:ascii="Arial" w:hAnsi="Arial" w:cs="Arial"/>
          <w:bCs/>
          <w:sz w:val="22"/>
          <w:szCs w:val="22"/>
        </w:rPr>
        <w:t xml:space="preserve"> </w:t>
      </w:r>
      <w:r w:rsidR="00514968" w:rsidRPr="00391FEA">
        <w:rPr>
          <w:rFonts w:ascii="Arial" w:hAnsi="Arial" w:cs="Arial"/>
          <w:bCs/>
          <w:sz w:val="22"/>
          <w:szCs w:val="22"/>
        </w:rPr>
        <w:t>Feb 17;8(5):657-669.</w:t>
      </w:r>
    </w:p>
    <w:p w14:paraId="7470AAF2" w14:textId="78ED4A2C" w:rsidR="000C541B" w:rsidRPr="00391FEA" w:rsidRDefault="00474A6F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Grams ME, Chang AR, Inker LA, Coresh J, Shin JI. SGLT2 Inhibitors, GLP-1 Receptor Agonists, and DPP4 Inhibitors and risk of hospitalization. </w:t>
      </w:r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American Journal of cardiology</w:t>
      </w:r>
      <w:r w:rsidR="00EF540F" w:rsidRPr="00391FEA">
        <w:rPr>
          <w:rFonts w:ascii="Arial" w:hAnsi="Arial" w:cs="Arial" w:hint="eastAsia"/>
          <w:color w:val="222222"/>
          <w:sz w:val="22"/>
          <w:szCs w:val="22"/>
          <w:shd w:val="clear" w:color="auto" w:fill="FFFFFF"/>
        </w:rPr>
        <w:t>.</w:t>
      </w:r>
      <w:r w:rsidR="00EF540F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292909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2022 Feb </w:t>
      </w:r>
      <w:proofErr w:type="gramStart"/>
      <w:r w:rsidR="00292909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15;165:124</w:t>
      </w:r>
      <w:proofErr w:type="gramEnd"/>
      <w:r w:rsidR="00292909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-130.</w:t>
      </w:r>
    </w:p>
    <w:p w14:paraId="424371F2" w14:textId="4938376A" w:rsidR="007B1429" w:rsidRPr="00391FEA" w:rsidRDefault="007B1429" w:rsidP="00391FEA">
      <w:pPr>
        <w:pStyle w:val="afff0"/>
        <w:spacing w:line="360" w:lineRule="auto"/>
        <w:ind w:firstLine="720"/>
        <w:jc w:val="left"/>
        <w:rPr>
          <w:rFonts w:ascii="Arial" w:hAnsi="Arial" w:cs="Arial"/>
          <w:bCs/>
          <w:sz w:val="22"/>
          <w:szCs w:val="22"/>
        </w:rPr>
      </w:pPr>
      <w:r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Faculty opinions recommendation:</w:t>
      </w:r>
      <w:r w:rsidRPr="00391FEA">
        <w:rPr>
          <w:sz w:val="22"/>
          <w:szCs w:val="22"/>
        </w:rPr>
        <w:t xml:space="preserve"> </w:t>
      </w:r>
      <w:hyperlink r:id="rId12" w:history="1">
        <w:r w:rsidRPr="00391FEA">
          <w:rPr>
            <w:rStyle w:val="ab"/>
            <w:sz w:val="22"/>
            <w:szCs w:val="22"/>
          </w:rPr>
          <w:t>Faculty Opinions: Sodium-Glucose Cotransporter 2 Inhibitors, Glucagon-Like Peptide-1 Receptor Agonists, and Dipeptidyl Peptidase-4 Inhibitors, and Risk of Hospitalization.</w:t>
        </w:r>
      </w:hyperlink>
    </w:p>
    <w:p w14:paraId="7E13D77F" w14:textId="5333E1DD" w:rsidR="00ED23AF" w:rsidRPr="00391FEA" w:rsidRDefault="00ED23AF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b/>
          <w:sz w:val="22"/>
          <w:szCs w:val="22"/>
        </w:rPr>
        <w:t xml:space="preserve">Lyu B, </w:t>
      </w:r>
      <w:r w:rsidRPr="00391FEA">
        <w:rPr>
          <w:rFonts w:ascii="Arial" w:hAnsi="Arial" w:cs="Arial"/>
          <w:sz w:val="22"/>
          <w:szCs w:val="22"/>
        </w:rPr>
        <w:t xml:space="preserve">Chan MR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Yevzlin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S,</w:t>
      </w:r>
      <w:r w:rsidR="002E6C91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Gardezi A,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stor BC.</w:t>
      </w:r>
      <w:r w:rsidRPr="00391FEA">
        <w:rPr>
          <w:sz w:val="22"/>
          <w:szCs w:val="22"/>
        </w:rPr>
        <w:t xml:space="preserve"> 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Arteriovenous access and risk of mortality and hospitalization among elderly hemodialysis patients- a target trial emulation approach. </w:t>
      </w:r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American Journal of Kidney Diseases</w:t>
      </w:r>
      <w:r w:rsidR="00E53798" w:rsidRPr="00391FEA">
        <w:rPr>
          <w:rFonts w:ascii="Arial" w:hAnsi="Arial" w:cs="Arial"/>
          <w:bCs/>
          <w:iCs/>
          <w:color w:val="222222"/>
          <w:sz w:val="22"/>
          <w:szCs w:val="22"/>
          <w:shd w:val="clear" w:color="auto" w:fill="FFFFFF"/>
        </w:rPr>
        <w:t>.</w:t>
      </w:r>
      <w:r w:rsidR="00875B22" w:rsidRPr="00391FEA">
        <w:rPr>
          <w:sz w:val="22"/>
          <w:szCs w:val="22"/>
        </w:rPr>
        <w:t xml:space="preserve"> </w:t>
      </w:r>
      <w:r w:rsidR="00875B22"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2022 Jan;79(1):69-78</w:t>
      </w:r>
      <w:r w:rsidR="00E53798" w:rsidRPr="00391FE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.</w:t>
      </w:r>
    </w:p>
    <w:p w14:paraId="5C966236" w14:textId="5D9B73B5" w:rsidR="001A2A4F" w:rsidRPr="00391FEA" w:rsidRDefault="00452091" w:rsidP="00391FEA">
      <w:pPr>
        <w:spacing w:line="360" w:lineRule="auto"/>
        <w:ind w:left="540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sz w:val="22"/>
          <w:szCs w:val="22"/>
        </w:rPr>
        <w:t xml:space="preserve">     </w:t>
      </w:r>
      <w:r w:rsidR="00EC0C62" w:rsidRPr="00391FEA">
        <w:rPr>
          <w:rFonts w:ascii="Arial" w:hAnsi="Arial" w:cs="Arial"/>
          <w:sz w:val="22"/>
          <w:szCs w:val="22"/>
        </w:rPr>
        <w:t xml:space="preserve">  </w:t>
      </w:r>
      <w:r w:rsidR="00C36FC6" w:rsidRPr="00391FEA">
        <w:rPr>
          <w:rFonts w:ascii="Arial" w:hAnsi="Arial" w:cs="Arial"/>
          <w:sz w:val="22"/>
          <w:szCs w:val="22"/>
        </w:rPr>
        <w:t xml:space="preserve">  </w:t>
      </w:r>
      <w:r w:rsidR="009817E2" w:rsidRPr="00391FEA">
        <w:rPr>
          <w:rFonts w:ascii="Arial" w:hAnsi="Arial" w:cs="Arial"/>
          <w:sz w:val="22"/>
          <w:szCs w:val="22"/>
        </w:rPr>
        <w:t xml:space="preserve">Healio Nephrology news: </w:t>
      </w:r>
      <w:hyperlink r:id="rId13" w:history="1">
        <w:r w:rsidRPr="00391FEA">
          <w:rPr>
            <w:rStyle w:val="ab"/>
            <w:rFonts w:ascii="Arial" w:hAnsi="Arial" w:cs="Arial"/>
            <w:sz w:val="22"/>
            <w:szCs w:val="22"/>
          </w:rPr>
          <w:t>https://www.healio.com/news/nephrology/20210630/arteriovenous-access-types-demonstrate-similar-risk-profiles</w:t>
        </w:r>
      </w:hyperlink>
    </w:p>
    <w:p w14:paraId="461221EB" w14:textId="7A36DA7F" w:rsidR="001A2A4F" w:rsidRPr="00391FEA" w:rsidRDefault="00452091" w:rsidP="00391FEA">
      <w:p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sz w:val="22"/>
          <w:szCs w:val="22"/>
        </w:rPr>
        <w:t xml:space="preserve">             </w:t>
      </w:r>
      <w:r w:rsidR="00EC0C62" w:rsidRPr="00391FEA">
        <w:rPr>
          <w:rFonts w:ascii="Arial" w:hAnsi="Arial" w:cs="Arial"/>
          <w:sz w:val="22"/>
          <w:szCs w:val="22"/>
        </w:rPr>
        <w:t xml:space="preserve">  </w:t>
      </w:r>
      <w:r w:rsidRPr="00391FEA">
        <w:rPr>
          <w:rFonts w:ascii="Arial" w:hAnsi="Arial" w:cs="Arial"/>
          <w:sz w:val="22"/>
          <w:szCs w:val="22"/>
        </w:rPr>
        <w:t xml:space="preserve"> </w:t>
      </w:r>
      <w:r w:rsidR="00C36FC6" w:rsidRPr="00391FEA">
        <w:rPr>
          <w:rFonts w:ascii="Arial" w:hAnsi="Arial" w:cs="Arial"/>
          <w:sz w:val="22"/>
          <w:szCs w:val="22"/>
        </w:rPr>
        <w:t xml:space="preserve">  </w:t>
      </w:r>
      <w:r w:rsidR="009817E2" w:rsidRPr="00391FEA">
        <w:rPr>
          <w:rFonts w:ascii="Arial" w:hAnsi="Arial" w:cs="Arial"/>
          <w:sz w:val="22"/>
          <w:szCs w:val="22"/>
        </w:rPr>
        <w:t>USRDS Publication Spotlight:</w:t>
      </w:r>
      <w:r w:rsidR="001A2A4F" w:rsidRPr="00391FEA">
        <w:rPr>
          <w:sz w:val="22"/>
          <w:szCs w:val="22"/>
        </w:rPr>
        <w:t xml:space="preserve"> </w:t>
      </w:r>
      <w:hyperlink r:id="rId14" w:history="1">
        <w:r w:rsidR="001A2A4F" w:rsidRPr="00391FEA">
          <w:rPr>
            <w:rStyle w:val="ab"/>
            <w:rFonts w:ascii="Arial" w:hAnsi="Arial" w:cs="Arial"/>
            <w:sz w:val="22"/>
            <w:szCs w:val="22"/>
          </w:rPr>
          <w:t>https://www.usrds.org/publications/</w:t>
        </w:r>
      </w:hyperlink>
    </w:p>
    <w:p w14:paraId="390773C5" w14:textId="404099EB" w:rsidR="00396CEF" w:rsidRPr="00391FEA" w:rsidRDefault="00396CEF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sz w:val="22"/>
          <w:szCs w:val="22"/>
        </w:rPr>
        <w:t xml:space="preserve">Panthofer AM, </w:t>
      </w:r>
      <w:r w:rsidRPr="00391FEA">
        <w:rPr>
          <w:rFonts w:ascii="Arial" w:hAnsi="Arial" w:cs="Arial"/>
          <w:b/>
          <w:bCs/>
          <w:sz w:val="22"/>
          <w:szCs w:val="22"/>
        </w:rPr>
        <w:t>Lyu B</w:t>
      </w:r>
      <w:r w:rsidRPr="00391FEA">
        <w:rPr>
          <w:rFonts w:ascii="Arial" w:hAnsi="Arial" w:cs="Arial"/>
          <w:sz w:val="22"/>
          <w:szCs w:val="22"/>
        </w:rPr>
        <w:t xml:space="preserve">, Astor BC, Singh T, Aziz F, Mandelbrot DA, Parajuli S, Mohamed M, </w:t>
      </w:r>
      <w:proofErr w:type="spellStart"/>
      <w:r w:rsidRPr="00391FEA">
        <w:rPr>
          <w:rFonts w:ascii="Arial" w:hAnsi="Arial" w:cs="Arial"/>
          <w:sz w:val="22"/>
          <w:szCs w:val="22"/>
        </w:rPr>
        <w:t>Djamali</w:t>
      </w:r>
      <w:proofErr w:type="spellEnd"/>
      <w:r w:rsidRPr="00391FEA">
        <w:rPr>
          <w:rFonts w:ascii="Arial" w:hAnsi="Arial" w:cs="Arial"/>
          <w:sz w:val="22"/>
          <w:szCs w:val="22"/>
        </w:rPr>
        <w:t xml:space="preserve"> A, Garg N. Post-Kidney Transplant Serum Magnesium Exhibits a U-Shaped Association with Subsequent Mortality: An Observational Cohort Study.</w:t>
      </w:r>
      <w:r w:rsidRPr="00391FEA">
        <w:rPr>
          <w:rFonts w:ascii="Arial" w:hAnsi="Arial" w:cs="Arial"/>
          <w:i/>
          <w:iCs/>
          <w:sz w:val="22"/>
          <w:szCs w:val="22"/>
        </w:rPr>
        <w:t xml:space="preserve"> </w:t>
      </w:r>
      <w:r w:rsidRPr="00391FEA">
        <w:rPr>
          <w:rFonts w:ascii="Arial" w:hAnsi="Arial" w:cs="Arial"/>
          <w:b/>
          <w:bCs/>
          <w:i/>
          <w:iCs/>
          <w:sz w:val="22"/>
          <w:szCs w:val="22"/>
        </w:rPr>
        <w:t>Transplant International</w:t>
      </w:r>
      <w:r w:rsidR="00DE280E" w:rsidRPr="00391FEA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="00B512F5" w:rsidRPr="00391FEA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5B5A46" w:rsidRPr="00391FEA">
        <w:rPr>
          <w:rFonts w:ascii="Arial" w:hAnsi="Arial" w:cs="Arial"/>
          <w:bCs/>
          <w:iCs/>
          <w:color w:val="222222"/>
          <w:sz w:val="22"/>
          <w:szCs w:val="22"/>
          <w:shd w:val="clear" w:color="auto" w:fill="FFFFFF"/>
        </w:rPr>
        <w:t>2021 Oct;34(10):1853-1861.</w:t>
      </w:r>
    </w:p>
    <w:p w14:paraId="367FD211" w14:textId="69FD44E2" w:rsidR="00202F41" w:rsidRPr="00391FEA" w:rsidRDefault="00202F41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sz w:val="22"/>
          <w:szCs w:val="22"/>
        </w:rPr>
        <w:t xml:space="preserve">Hwang YJ, </w:t>
      </w:r>
      <w:r w:rsidRPr="00391FEA">
        <w:rPr>
          <w:rFonts w:ascii="Arial" w:hAnsi="Arial" w:cs="Arial"/>
          <w:b/>
          <w:sz w:val="22"/>
          <w:szCs w:val="22"/>
        </w:rPr>
        <w:t>Lyu B</w:t>
      </w:r>
      <w:r w:rsidRPr="00391FEA">
        <w:rPr>
          <w:rFonts w:ascii="Arial" w:hAnsi="Arial" w:cs="Arial"/>
          <w:sz w:val="22"/>
          <w:szCs w:val="22"/>
        </w:rPr>
        <w:t>, Chang AR, Inker LA,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Grams ME, Shin JI.</w:t>
      </w:r>
      <w:r w:rsidRPr="00391FEA">
        <w:rPr>
          <w:rFonts w:ascii="Arial" w:hAnsi="Arial" w:cs="Arial"/>
          <w:sz w:val="22"/>
          <w:szCs w:val="22"/>
        </w:rPr>
        <w:t xml:space="preserve"> Sodium-glucose cotransporter-2 inhibitors and the risk of abnormal serum potassium level: a population-based cohort study. </w:t>
      </w:r>
      <w:r w:rsidRPr="00391FEA">
        <w:rPr>
          <w:rFonts w:ascii="Arial" w:hAnsi="Arial" w:cs="Arial"/>
          <w:b/>
          <w:i/>
          <w:sz w:val="22"/>
          <w:szCs w:val="22"/>
        </w:rPr>
        <w:t>Clinical Journal of American Society of Nephrology</w:t>
      </w:r>
      <w:r w:rsidR="00154362" w:rsidRPr="00391FEA">
        <w:rPr>
          <w:rFonts w:ascii="Arial" w:hAnsi="Arial" w:cs="Arial"/>
          <w:b/>
          <w:i/>
          <w:sz w:val="22"/>
          <w:szCs w:val="22"/>
        </w:rPr>
        <w:t>.</w:t>
      </w:r>
      <w:r w:rsidRPr="00391FEA">
        <w:rPr>
          <w:rFonts w:ascii="Arial" w:hAnsi="Arial" w:cs="Arial"/>
          <w:b/>
          <w:i/>
          <w:sz w:val="22"/>
          <w:szCs w:val="22"/>
        </w:rPr>
        <w:t xml:space="preserve"> </w:t>
      </w:r>
      <w:r w:rsidR="00154362" w:rsidRPr="00391FEA">
        <w:rPr>
          <w:rFonts w:ascii="Arial" w:hAnsi="Arial" w:cs="Arial"/>
          <w:bCs/>
          <w:iCs/>
          <w:color w:val="222222"/>
          <w:sz w:val="22"/>
          <w:szCs w:val="22"/>
          <w:shd w:val="clear" w:color="auto" w:fill="FFFFFF"/>
        </w:rPr>
        <w:t>2021 Jul;16(7):1094-1096</w:t>
      </w:r>
      <w:r w:rsidR="005B5A46" w:rsidRPr="00391FEA">
        <w:rPr>
          <w:rFonts w:ascii="Arial" w:hAnsi="Arial" w:cs="Arial"/>
          <w:bCs/>
          <w:iCs/>
          <w:color w:val="222222"/>
          <w:sz w:val="22"/>
          <w:szCs w:val="22"/>
          <w:shd w:val="clear" w:color="auto" w:fill="FFFFFF"/>
        </w:rPr>
        <w:t>.</w:t>
      </w:r>
    </w:p>
    <w:p w14:paraId="4B63578C" w14:textId="17587CD6" w:rsidR="00287910" w:rsidRPr="00391FEA" w:rsidRDefault="00287910" w:rsidP="00391FEA">
      <w:pPr>
        <w:pStyle w:val="afff0"/>
        <w:numPr>
          <w:ilvl w:val="0"/>
          <w:numId w:val="14"/>
        </w:numPr>
        <w:spacing w:after="120" w:line="360" w:lineRule="auto"/>
        <w:jc w:val="left"/>
        <w:rPr>
          <w:rFonts w:ascii="Arial" w:hAnsi="Arial" w:cs="Arial"/>
          <w:b/>
          <w:sz w:val="22"/>
          <w:szCs w:val="22"/>
        </w:rPr>
      </w:pPr>
      <w:r w:rsidRPr="00391FEA">
        <w:rPr>
          <w:rFonts w:ascii="Arial" w:hAnsi="Arial" w:cs="Arial"/>
          <w:b/>
          <w:sz w:val="22"/>
          <w:szCs w:val="22"/>
        </w:rPr>
        <w:lastRenderedPageBreak/>
        <w:t>Lyu B</w:t>
      </w:r>
      <w:r w:rsidRPr="00391FEA">
        <w:rPr>
          <w:rFonts w:ascii="Arial" w:hAnsi="Arial" w:cs="Arial"/>
          <w:sz w:val="22"/>
          <w:szCs w:val="22"/>
        </w:rPr>
        <w:t xml:space="preserve">, 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Mandelbrot DA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Djamali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, Astor BC. </w:t>
      </w:r>
      <w:r w:rsidR="00136DDF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Graft Function Variability and Slope and Kidney Transplantation Outcomes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 </w:t>
      </w:r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Kidney International Reports</w:t>
      </w:r>
      <w:r w:rsidR="00ED23AF"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 xml:space="preserve">. </w:t>
      </w:r>
      <w:r w:rsidR="00ED23AF" w:rsidRPr="00391FEA">
        <w:rPr>
          <w:rFonts w:ascii="Arial" w:hAnsi="Arial" w:cs="Arial"/>
          <w:bCs/>
          <w:iCs/>
          <w:color w:val="222222"/>
          <w:sz w:val="22"/>
          <w:szCs w:val="22"/>
          <w:shd w:val="clear" w:color="auto" w:fill="FFFFFF"/>
        </w:rPr>
        <w:t>2021</w:t>
      </w:r>
      <w:r w:rsidRPr="00391FEA">
        <w:rPr>
          <w:rFonts w:ascii="Arial" w:hAnsi="Arial" w:cs="Arial"/>
          <w:bCs/>
          <w:iCs/>
          <w:color w:val="222222"/>
          <w:sz w:val="22"/>
          <w:szCs w:val="22"/>
          <w:shd w:val="clear" w:color="auto" w:fill="FFFFFF"/>
        </w:rPr>
        <w:t>.</w:t>
      </w:r>
      <w:r w:rsidR="00D5601A" w:rsidRPr="00391FEA">
        <w:rPr>
          <w:rFonts w:ascii="Arial" w:hAnsi="Arial" w:cs="Arial"/>
          <w:bCs/>
          <w:iCs/>
          <w:color w:val="222222"/>
          <w:sz w:val="22"/>
          <w:szCs w:val="22"/>
          <w:shd w:val="clear" w:color="auto" w:fill="FFFFFF"/>
        </w:rPr>
        <w:t xml:space="preserve">6(6):1642-1652. 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</w:p>
    <w:p w14:paraId="3D2263B6" w14:textId="38D47CA1" w:rsidR="00287910" w:rsidRPr="00391FEA" w:rsidRDefault="00287910" w:rsidP="00391FEA">
      <w:pPr>
        <w:pStyle w:val="afff0"/>
        <w:numPr>
          <w:ilvl w:val="0"/>
          <w:numId w:val="14"/>
        </w:numPr>
        <w:spacing w:after="240" w:line="360" w:lineRule="auto"/>
        <w:jc w:val="left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391FEA">
        <w:rPr>
          <w:rFonts w:ascii="Arial" w:hAnsi="Arial" w:cs="Arial"/>
          <w:b/>
          <w:sz w:val="22"/>
          <w:szCs w:val="22"/>
        </w:rPr>
        <w:t>Lyu B</w:t>
      </w:r>
      <w:r w:rsidRPr="00391FEA">
        <w:rPr>
          <w:rFonts w:ascii="Arial" w:hAnsi="Arial" w:cs="Arial"/>
          <w:sz w:val="22"/>
          <w:szCs w:val="22"/>
        </w:rPr>
        <w:t xml:space="preserve">, Chan MR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Yevzlin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S, Astor BC. Catheter dependence after arteriovenous fistula or graft placement among elderly patients on hemodialysis. </w:t>
      </w:r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American Journal of Kidney Diseases</w:t>
      </w:r>
      <w:r w:rsidR="00667A40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 </w:t>
      </w:r>
      <w:r w:rsidR="00077DE8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Am J Kidney Dis. 2021 Sep;78(3):399-408</w:t>
      </w:r>
      <w:r w:rsidR="000C6B68"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</w:p>
    <w:p w14:paraId="6B580C64" w14:textId="77777777" w:rsidR="00287910" w:rsidRPr="00391FEA" w:rsidRDefault="00287910" w:rsidP="00391FEA">
      <w:pPr>
        <w:pStyle w:val="afff0"/>
        <w:numPr>
          <w:ilvl w:val="0"/>
          <w:numId w:val="14"/>
        </w:numPr>
        <w:spacing w:after="240" w:line="360" w:lineRule="auto"/>
        <w:jc w:val="left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, Hansen KE, Jorgenson MR, Astor BC.</w:t>
      </w:r>
      <w:r w:rsidRPr="00391FEA">
        <w:rPr>
          <w:rFonts w:ascii="Arial" w:hAnsi="Arial" w:cs="Arial"/>
          <w:sz w:val="22"/>
          <w:szCs w:val="22"/>
        </w:rPr>
        <w:t xml:space="preserve"> Proton pump inhibitor and H2 receptor antagonist use and change in bone mineral density among kidney transplant recipients. </w:t>
      </w:r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Am J Nephrol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. 2020;51(6):433-441.</w:t>
      </w:r>
    </w:p>
    <w:p w14:paraId="2BE038EA" w14:textId="77777777" w:rsidR="00287910" w:rsidRPr="00391FEA" w:rsidRDefault="00287910" w:rsidP="00391FEA">
      <w:pPr>
        <w:pStyle w:val="afff0"/>
        <w:numPr>
          <w:ilvl w:val="0"/>
          <w:numId w:val="14"/>
        </w:numPr>
        <w:spacing w:after="240"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Jorgenson MR, Hansen KE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Djamali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, Astor BC. Proton pump inhibitors, but not H2 receptor antagonists, are associated with incident fractures among kidney transplant recipients. Transplantation</w:t>
      </w:r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. Transplantation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. 2020;104(12):2609-2615.</w:t>
      </w:r>
    </w:p>
    <w:p w14:paraId="53F421BA" w14:textId="77777777" w:rsidR="00084365" w:rsidRPr="00391FEA" w:rsidRDefault="00084365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Hagen EW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Ravelo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LA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Peppard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PE. Blood pressure dipping and sleep quality in the Wisconsin Sleep Cohort.  </w:t>
      </w:r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 xml:space="preserve">J </w:t>
      </w:r>
      <w:proofErr w:type="spellStart"/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Hypertens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. 2020; 38(3):448-455.</w:t>
      </w:r>
    </w:p>
    <w:p w14:paraId="57BEC9AA" w14:textId="0C5AAFE0" w:rsidR="00084365" w:rsidRPr="00391FEA" w:rsidRDefault="00F41912" w:rsidP="00391FEA">
      <w:pPr>
        <w:pStyle w:val="afff0"/>
        <w:spacing w:after="240" w:line="360" w:lineRule="auto"/>
        <w:ind w:left="540"/>
        <w:jc w:val="left"/>
        <w:rPr>
          <w:rStyle w:val="ab"/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        </w:t>
      </w:r>
      <w:r w:rsidR="00084365" w:rsidRPr="00391FE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J </w:t>
      </w:r>
      <w:proofErr w:type="spellStart"/>
      <w:r w:rsidR="00084365" w:rsidRPr="00391FE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Hypertens</w:t>
      </w:r>
      <w:proofErr w:type="spellEnd"/>
      <w:r w:rsidR="00084365" w:rsidRPr="00391FE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Editorial Commentaries: </w:t>
      </w:r>
      <w:hyperlink r:id="rId15" w:history="1">
        <w:r w:rsidR="00084365" w:rsidRPr="00391FEA">
          <w:rPr>
            <w:rStyle w:val="ab"/>
            <w:rFonts w:ascii="Arial" w:hAnsi="Arial" w:cs="Arial"/>
            <w:sz w:val="22"/>
            <w:szCs w:val="22"/>
          </w:rPr>
          <w:t>Time to rethink the management of underlying sleep disturbances in nondippers?</w:t>
        </w:r>
      </w:hyperlink>
    </w:p>
    <w:p w14:paraId="4D4B6A94" w14:textId="77777777" w:rsidR="00287910" w:rsidRPr="00391FEA" w:rsidRDefault="00287910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sz w:val="22"/>
          <w:szCs w:val="22"/>
        </w:rPr>
        <w:t xml:space="preserve">Jorgenson MR, </w:t>
      </w:r>
      <w:proofErr w:type="spellStart"/>
      <w:r w:rsidRPr="00391FEA">
        <w:rPr>
          <w:rFonts w:ascii="Arial" w:hAnsi="Arial" w:cs="Arial"/>
          <w:sz w:val="22"/>
          <w:szCs w:val="22"/>
        </w:rPr>
        <w:t>Descourouez</w:t>
      </w:r>
      <w:proofErr w:type="spellEnd"/>
      <w:r w:rsidRPr="00391FEA">
        <w:rPr>
          <w:rFonts w:ascii="Arial" w:hAnsi="Arial" w:cs="Arial"/>
          <w:sz w:val="22"/>
          <w:szCs w:val="22"/>
        </w:rPr>
        <w:t xml:space="preserve"> JL, </w:t>
      </w:r>
      <w:r w:rsidRPr="00391FEA">
        <w:rPr>
          <w:rFonts w:ascii="Arial" w:hAnsi="Arial" w:cs="Arial"/>
          <w:b/>
          <w:sz w:val="22"/>
          <w:szCs w:val="22"/>
        </w:rPr>
        <w:t>Lyu B,</w:t>
      </w:r>
      <w:r w:rsidRPr="00391FEA">
        <w:rPr>
          <w:rFonts w:ascii="Arial" w:hAnsi="Arial" w:cs="Arial"/>
          <w:sz w:val="22"/>
          <w:szCs w:val="22"/>
        </w:rPr>
        <w:t xml:space="preserve"> Astor BC, Saddler CM, Mandelbrot DA, Parajuli S. Management of BK Viremia is Associated with a Lower Risk of Subsequent Cytomegalovirus Infection in Kidney Transplant Recipients. </w:t>
      </w:r>
      <w:r w:rsidRPr="00391FEA">
        <w:rPr>
          <w:rFonts w:ascii="Arial" w:hAnsi="Arial" w:cs="Arial"/>
          <w:b/>
          <w:i/>
          <w:sz w:val="22"/>
          <w:szCs w:val="22"/>
        </w:rPr>
        <w:t>Clin Transplant</w:t>
      </w:r>
      <w:r w:rsidRPr="00391FEA">
        <w:rPr>
          <w:rFonts w:ascii="Arial" w:hAnsi="Arial" w:cs="Arial"/>
          <w:sz w:val="22"/>
          <w:szCs w:val="22"/>
        </w:rPr>
        <w:t>. 2020;34(3</w:t>
      </w:r>
      <w:proofErr w:type="gramStart"/>
      <w:r w:rsidRPr="00391FEA">
        <w:rPr>
          <w:rFonts w:ascii="Arial" w:hAnsi="Arial" w:cs="Arial"/>
          <w:sz w:val="22"/>
          <w:szCs w:val="22"/>
        </w:rPr>
        <w:t>):e</w:t>
      </w:r>
      <w:proofErr w:type="gramEnd"/>
      <w:r w:rsidRPr="00391FEA">
        <w:rPr>
          <w:rFonts w:ascii="Arial" w:hAnsi="Arial" w:cs="Arial"/>
          <w:sz w:val="22"/>
          <w:szCs w:val="22"/>
        </w:rPr>
        <w:t>13798.</w:t>
      </w:r>
    </w:p>
    <w:p w14:paraId="61449837" w14:textId="77777777" w:rsidR="00287910" w:rsidRPr="00391FEA" w:rsidRDefault="00287910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Tiwari R, </w:t>
      </w: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Alagusundaramoorthy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S, Astor BC, Mandelbrot DA, Parajuli S. Association of diagnosed obstructive sleep apnea with kidney transplant outcomes. </w:t>
      </w:r>
      <w:r w:rsidRPr="00391FEA">
        <w:rPr>
          <w:rFonts w:ascii="Arial" w:hAnsi="Arial" w:cs="Arial"/>
          <w:b/>
          <w:i/>
          <w:iCs/>
          <w:color w:val="222222"/>
          <w:sz w:val="22"/>
          <w:szCs w:val="22"/>
          <w:shd w:val="clear" w:color="auto" w:fill="FFFFFF"/>
        </w:rPr>
        <w:t>Clin Transplant</w:t>
      </w:r>
      <w:r w:rsidRPr="00391FEA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 xml:space="preserve">. </w:t>
      </w:r>
      <w:r w:rsidRPr="00391FEA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2019; 33(12)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</w:p>
    <w:p w14:paraId="1F9057C4" w14:textId="77777777" w:rsidR="00287910" w:rsidRPr="00391FEA" w:rsidRDefault="00287910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Jorgenson MR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Descourouez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JL, </w:t>
      </w: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, Astor BC, Garg N, Smith JA, Mandelbrot DA.</w:t>
      </w:r>
      <w:r w:rsidRPr="00391FEA">
        <w:rPr>
          <w:rFonts w:ascii="Arial" w:hAnsi="Arial" w:cs="Arial"/>
          <w:sz w:val="22"/>
          <w:szCs w:val="22"/>
        </w:rPr>
        <w:t xml:space="preserve"> The Risk of Cytomegalovirus Infection after Treatment of Acute Rejection in Renal Transplant Recipients.</w:t>
      </w:r>
      <w:r w:rsidRPr="00391FEA">
        <w:rPr>
          <w:sz w:val="22"/>
          <w:szCs w:val="22"/>
        </w:rPr>
        <w:t xml:space="preserve"> </w:t>
      </w:r>
      <w:r w:rsidRPr="00391FEA">
        <w:rPr>
          <w:rFonts w:ascii="Arial" w:hAnsi="Arial" w:cs="Arial"/>
          <w:b/>
          <w:i/>
          <w:sz w:val="22"/>
          <w:szCs w:val="22"/>
        </w:rPr>
        <w:t>Clin Transplant.</w:t>
      </w:r>
      <w:r w:rsidRPr="00391FEA">
        <w:rPr>
          <w:rFonts w:ascii="Arial" w:hAnsi="Arial" w:cs="Arial"/>
          <w:sz w:val="22"/>
          <w:szCs w:val="22"/>
        </w:rPr>
        <w:t xml:space="preserve"> 2019; 33(8</w:t>
      </w:r>
      <w:proofErr w:type="gramStart"/>
      <w:r w:rsidRPr="00391FEA">
        <w:rPr>
          <w:rFonts w:ascii="Arial" w:hAnsi="Arial" w:cs="Arial"/>
          <w:sz w:val="22"/>
          <w:szCs w:val="22"/>
        </w:rPr>
        <w:t>):e</w:t>
      </w:r>
      <w:proofErr w:type="gramEnd"/>
      <w:r w:rsidRPr="00391FEA">
        <w:rPr>
          <w:rFonts w:ascii="Arial" w:hAnsi="Arial" w:cs="Arial"/>
          <w:sz w:val="22"/>
          <w:szCs w:val="22"/>
        </w:rPr>
        <w:t>13636.</w:t>
      </w:r>
    </w:p>
    <w:p w14:paraId="7F83AF40" w14:textId="77777777" w:rsidR="00287910" w:rsidRPr="00391FEA" w:rsidRDefault="00287910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Jorgenson MR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Descourouez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JL, Cardinale B, </w:t>
      </w: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, Astor BC, Garg N, Saddler CM, Smith JA, Mandelbrot DA. Risk of opportunistic infection in kidney transplant recipients with cytomegalovirus infection and associated outcomes. </w:t>
      </w:r>
      <w:proofErr w:type="spellStart"/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Transpl</w:t>
      </w:r>
      <w:proofErr w:type="spellEnd"/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 xml:space="preserve"> Infect Dis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. 2019 Jun; 21(3</w:t>
      </w:r>
      <w:proofErr w:type="gram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):e</w:t>
      </w:r>
      <w:proofErr w:type="gram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13080.</w:t>
      </w:r>
    </w:p>
    <w:p w14:paraId="79E71B2A" w14:textId="77777777" w:rsidR="00287910" w:rsidRPr="00391FEA" w:rsidRDefault="00287910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Banerjee T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Scialla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JJ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Shafi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T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Yevzlin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S, Powe NR, Parekh RS, Astor BC. Vascular Calcification Markers and Hemodialysis Vascular Access Complications. </w:t>
      </w:r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Am J Nephrol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. 2018; 48(5):330-338.</w:t>
      </w:r>
      <w:r w:rsidRPr="00391FEA">
        <w:rPr>
          <w:rFonts w:ascii="Arial" w:hAnsi="Arial" w:cs="Arial"/>
          <w:b/>
          <w:sz w:val="22"/>
          <w:szCs w:val="22"/>
        </w:rPr>
        <w:t xml:space="preserve"> </w:t>
      </w:r>
    </w:p>
    <w:p w14:paraId="6888DDDB" w14:textId="75C230F9" w:rsidR="00E03B99" w:rsidRPr="00391FEA" w:rsidRDefault="00287910" w:rsidP="00391FEA">
      <w:pPr>
        <w:pStyle w:val="afff0"/>
        <w:numPr>
          <w:ilvl w:val="0"/>
          <w:numId w:val="1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Cai W, Hite ZL, </w:t>
      </w:r>
      <w:r w:rsidRPr="00391FE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yu B</w:t>
      </w:r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Wu Z, Lin Z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Gregorich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ZR, Messer AE, McIlwain SJ, Marston SB,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Kohmoto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T, Ge Y. Temperature-sensitive </w:t>
      </w:r>
      <w:proofErr w:type="spellStart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sarcomeric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protein post-translational modifications revealed by top-down proteomics. </w:t>
      </w:r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 xml:space="preserve">J Mol Cell </w:t>
      </w:r>
      <w:proofErr w:type="spellStart"/>
      <w:r w:rsidRPr="00391FEA"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  <w:t>Cardiol</w:t>
      </w:r>
      <w:proofErr w:type="spellEnd"/>
      <w:r w:rsidRPr="00391FEA">
        <w:rPr>
          <w:rFonts w:ascii="Arial" w:hAnsi="Arial" w:cs="Arial"/>
          <w:color w:val="222222"/>
          <w:sz w:val="22"/>
          <w:szCs w:val="22"/>
          <w:shd w:val="clear" w:color="auto" w:fill="FFFFFF"/>
        </w:rPr>
        <w:t>. 2018; 122:11-22.</w:t>
      </w:r>
    </w:p>
    <w:p w14:paraId="4BC7C3B1" w14:textId="77777777" w:rsidR="00232878" w:rsidRPr="00842AC8" w:rsidRDefault="00232878" w:rsidP="00842AC8">
      <w:pPr>
        <w:spacing w:after="120" w:line="360" w:lineRule="auto"/>
        <w:jc w:val="left"/>
        <w:rPr>
          <w:rFonts w:ascii="Arial" w:hAnsi="Arial" w:cs="Arial"/>
          <w:bCs/>
          <w:sz w:val="22"/>
          <w:szCs w:val="22"/>
        </w:rPr>
      </w:pPr>
    </w:p>
    <w:p w14:paraId="032133B8" w14:textId="77777777" w:rsidR="00232878" w:rsidRDefault="00232878" w:rsidP="00232878">
      <w:pPr>
        <w:spacing w:after="120" w:line="360" w:lineRule="auto"/>
        <w:jc w:val="left"/>
        <w:rPr>
          <w:rFonts w:ascii="Arial" w:hAnsi="Arial" w:cs="Arial"/>
          <w:b/>
          <w:sz w:val="22"/>
          <w:szCs w:val="22"/>
        </w:rPr>
      </w:pPr>
      <w:r w:rsidRPr="0017062E">
        <w:rPr>
          <w:rFonts w:ascii="Arial" w:hAnsi="Arial" w:cs="Arial"/>
          <w:b/>
          <w:sz w:val="22"/>
          <w:szCs w:val="22"/>
        </w:rPr>
        <w:lastRenderedPageBreak/>
        <w:t xml:space="preserve">Honors and </w:t>
      </w:r>
      <w:r>
        <w:rPr>
          <w:rFonts w:ascii="Arial" w:hAnsi="Arial" w:cs="Arial"/>
          <w:b/>
          <w:sz w:val="22"/>
          <w:szCs w:val="22"/>
        </w:rPr>
        <w:t>A</w:t>
      </w:r>
      <w:r w:rsidRPr="0017062E">
        <w:rPr>
          <w:rFonts w:ascii="Arial" w:hAnsi="Arial" w:cs="Arial"/>
          <w:b/>
          <w:sz w:val="22"/>
          <w:szCs w:val="22"/>
        </w:rPr>
        <w:t>wards</w:t>
      </w:r>
    </w:p>
    <w:p w14:paraId="33145515" w14:textId="73AD5BEE" w:rsidR="00BB69DC" w:rsidRDefault="00AC75A9" w:rsidP="00232878">
      <w:pPr>
        <w:pStyle w:val="afff0"/>
        <w:numPr>
          <w:ilvl w:val="0"/>
          <w:numId w:val="13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BB69DC" w:rsidRPr="00BB69DC">
        <w:rPr>
          <w:rFonts w:ascii="Arial" w:hAnsi="Arial" w:cs="Arial"/>
          <w:sz w:val="22"/>
          <w:szCs w:val="22"/>
        </w:rPr>
        <w:t>Chinese Government Award for Outstanding Self-Financed Student Abroad</w:t>
      </w:r>
      <w:r w:rsidR="00BB69DC">
        <w:rPr>
          <w:rFonts w:ascii="Arial" w:hAnsi="Arial" w:cs="Arial" w:hint="eastAsia"/>
          <w:sz w:val="22"/>
          <w:szCs w:val="22"/>
        </w:rPr>
        <w:t>,</w:t>
      </w:r>
      <w:r w:rsidR="00BB69DC">
        <w:rPr>
          <w:rFonts w:ascii="Arial" w:hAnsi="Arial" w:cs="Arial"/>
          <w:sz w:val="22"/>
          <w:szCs w:val="22"/>
        </w:rPr>
        <w:t xml:space="preserve"> 2022</w:t>
      </w:r>
    </w:p>
    <w:p w14:paraId="2BC9DF01" w14:textId="4748132C" w:rsidR="00232878" w:rsidRDefault="00232878" w:rsidP="00232878">
      <w:pPr>
        <w:pStyle w:val="afff0"/>
        <w:numPr>
          <w:ilvl w:val="0"/>
          <w:numId w:val="13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onn </w:t>
      </w:r>
      <w:proofErr w:type="spellStart"/>
      <w:r>
        <w:rPr>
          <w:rFonts w:ascii="Arial" w:hAnsi="Arial" w:cs="Arial"/>
          <w:sz w:val="22"/>
          <w:szCs w:val="22"/>
        </w:rPr>
        <w:t>D’Alessio</w:t>
      </w:r>
      <w:proofErr w:type="spellEnd"/>
      <w:r>
        <w:rPr>
          <w:rFonts w:ascii="Arial" w:hAnsi="Arial" w:cs="Arial"/>
          <w:sz w:val="22"/>
          <w:szCs w:val="22"/>
        </w:rPr>
        <w:t xml:space="preserve"> Outstanding Student Award, Department of Population Health Sciences, UW-Madison, 2021.</w:t>
      </w:r>
    </w:p>
    <w:p w14:paraId="7A7CF5F0" w14:textId="77777777" w:rsidR="00232878" w:rsidRDefault="00232878" w:rsidP="00232878">
      <w:pPr>
        <w:pStyle w:val="afff0"/>
        <w:numPr>
          <w:ilvl w:val="0"/>
          <w:numId w:val="13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 Holtz Center science and technology studies conference mini grant, 2020</w:t>
      </w:r>
    </w:p>
    <w:p w14:paraId="26F40175" w14:textId="77777777" w:rsidR="00232878" w:rsidRDefault="00232878" w:rsidP="00232878">
      <w:pPr>
        <w:pStyle w:val="afff0"/>
        <w:numPr>
          <w:ilvl w:val="0"/>
          <w:numId w:val="13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FF6B0A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>merican Society of Nephrology</w:t>
      </w:r>
      <w:r w:rsidRPr="00FF6B0A">
        <w:rPr>
          <w:rFonts w:ascii="Arial" w:hAnsi="Arial" w:cs="Arial"/>
          <w:sz w:val="22"/>
          <w:szCs w:val="22"/>
        </w:rPr>
        <w:t xml:space="preserve"> Kidney STARS award recipient</w:t>
      </w:r>
      <w:r>
        <w:rPr>
          <w:rFonts w:ascii="Arial" w:hAnsi="Arial" w:cs="Arial"/>
          <w:sz w:val="22"/>
          <w:szCs w:val="22"/>
        </w:rPr>
        <w:t>, 2020</w:t>
      </w:r>
    </w:p>
    <w:p w14:paraId="79E8B659" w14:textId="77777777" w:rsidR="00232878" w:rsidRDefault="00232878" w:rsidP="00232878">
      <w:pPr>
        <w:pStyle w:val="afff0"/>
        <w:numPr>
          <w:ilvl w:val="0"/>
          <w:numId w:val="13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342F05">
        <w:rPr>
          <w:rFonts w:ascii="Arial" w:hAnsi="Arial" w:cs="Arial"/>
          <w:sz w:val="22"/>
          <w:szCs w:val="22"/>
        </w:rPr>
        <w:t>American Heart Association Student Scholarships in Cardiovascular Disease</w:t>
      </w:r>
      <w:r>
        <w:rPr>
          <w:rFonts w:ascii="Arial" w:hAnsi="Arial" w:cs="Arial"/>
          <w:sz w:val="22"/>
          <w:szCs w:val="22"/>
        </w:rPr>
        <w:t>, 2020</w:t>
      </w:r>
    </w:p>
    <w:p w14:paraId="6FA87428" w14:textId="77777777" w:rsidR="00232878" w:rsidRDefault="00232878" w:rsidP="00232878">
      <w:pPr>
        <w:pStyle w:val="afff0"/>
        <w:spacing w:line="360" w:lineRule="auto"/>
        <w:ind w:left="426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posal: </w:t>
      </w:r>
      <w:r>
        <w:rPr>
          <w:rFonts w:ascii="Arial" w:hAnsi="Arial" w:cs="Arial"/>
          <w:i/>
          <w:sz w:val="22"/>
          <w:szCs w:val="22"/>
        </w:rPr>
        <w:t>G</w:t>
      </w:r>
      <w:r w:rsidRPr="007C13D9">
        <w:rPr>
          <w:rFonts w:ascii="Arial" w:hAnsi="Arial" w:cs="Arial"/>
          <w:i/>
          <w:sz w:val="22"/>
          <w:szCs w:val="22"/>
        </w:rPr>
        <w:t xml:space="preserve">raft function slope and variability and </w:t>
      </w:r>
      <w:r>
        <w:rPr>
          <w:rFonts w:ascii="Arial" w:hAnsi="Arial" w:cs="Arial"/>
          <w:i/>
          <w:sz w:val="22"/>
          <w:szCs w:val="22"/>
        </w:rPr>
        <w:t>risk of</w:t>
      </w:r>
      <w:r w:rsidRPr="007C13D9">
        <w:rPr>
          <w:rFonts w:ascii="Arial" w:hAnsi="Arial" w:cs="Arial"/>
          <w:i/>
          <w:sz w:val="22"/>
          <w:szCs w:val="22"/>
        </w:rPr>
        <w:t xml:space="preserve"> cardiovascular events in kidney transplant recipients</w:t>
      </w:r>
    </w:p>
    <w:p w14:paraId="2C7D1E3D" w14:textId="77777777" w:rsidR="00232878" w:rsidRDefault="00232878" w:rsidP="00232878">
      <w:pPr>
        <w:pStyle w:val="afff0"/>
        <w:numPr>
          <w:ilvl w:val="0"/>
          <w:numId w:val="13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ent Research Travel Award, UW-Madison, 2019.</w:t>
      </w:r>
    </w:p>
    <w:p w14:paraId="647FACEA" w14:textId="77777777" w:rsidR="00232878" w:rsidRPr="0017062E" w:rsidRDefault="00232878" w:rsidP="00232878">
      <w:pPr>
        <w:pStyle w:val="afff0"/>
        <w:widowControl/>
        <w:numPr>
          <w:ilvl w:val="0"/>
          <w:numId w:val="13"/>
        </w:numPr>
        <w:spacing w:after="50" w:line="360" w:lineRule="auto"/>
        <w:jc w:val="left"/>
        <w:rPr>
          <w:rFonts w:ascii="Arial" w:hAnsi="Arial" w:cs="Arial"/>
          <w:b/>
          <w:sz w:val="22"/>
          <w:szCs w:val="22"/>
        </w:rPr>
      </w:pPr>
      <w:bookmarkStart w:id="0" w:name="OLE_LINK10"/>
      <w:bookmarkStart w:id="1" w:name="OLE_LINK66"/>
      <w:bookmarkStart w:id="2" w:name="OLE_LINK67"/>
      <w:r w:rsidRPr="0017062E">
        <w:rPr>
          <w:rFonts w:ascii="Arial" w:hAnsi="Arial" w:cs="Arial"/>
          <w:sz w:val="22"/>
          <w:szCs w:val="22"/>
        </w:rPr>
        <w:t>Merit Student of Peking University</w:t>
      </w:r>
      <w:bookmarkStart w:id="3" w:name="OLE_LINK97"/>
      <w:bookmarkStart w:id="4" w:name="OLE_LINK98"/>
      <w:bookmarkEnd w:id="0"/>
      <w:r w:rsidRPr="0017062E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2009, 2010, and </w:t>
      </w:r>
      <w:r w:rsidRPr="0017062E">
        <w:rPr>
          <w:rFonts w:ascii="Arial" w:hAnsi="Arial" w:cs="Arial"/>
          <w:sz w:val="22"/>
          <w:szCs w:val="22"/>
        </w:rPr>
        <w:t>2014</w:t>
      </w:r>
      <w:bookmarkEnd w:id="3"/>
      <w:bookmarkEnd w:id="4"/>
      <w:r w:rsidRPr="0017062E">
        <w:rPr>
          <w:rFonts w:ascii="Arial" w:hAnsi="Arial" w:cs="Arial"/>
          <w:sz w:val="22"/>
          <w:szCs w:val="22"/>
        </w:rPr>
        <w:t>.</w:t>
      </w:r>
    </w:p>
    <w:p w14:paraId="11196700" w14:textId="77777777" w:rsidR="00232878" w:rsidRPr="0017062E" w:rsidRDefault="00232878" w:rsidP="00232878">
      <w:pPr>
        <w:pStyle w:val="afff0"/>
        <w:widowControl/>
        <w:numPr>
          <w:ilvl w:val="0"/>
          <w:numId w:val="13"/>
        </w:numPr>
        <w:spacing w:after="50" w:line="360" w:lineRule="auto"/>
        <w:jc w:val="left"/>
        <w:rPr>
          <w:rFonts w:ascii="Arial" w:hAnsi="Arial" w:cs="Arial"/>
          <w:b/>
          <w:sz w:val="22"/>
          <w:szCs w:val="22"/>
        </w:rPr>
      </w:pPr>
      <w:bookmarkStart w:id="5" w:name="OLE_LINK11"/>
      <w:r w:rsidRPr="0017062E">
        <w:rPr>
          <w:rFonts w:ascii="Arial" w:hAnsi="Arial" w:cs="Arial"/>
          <w:sz w:val="22"/>
          <w:szCs w:val="22"/>
        </w:rPr>
        <w:t xml:space="preserve">Scholarship for Merit Medical Student, </w:t>
      </w:r>
      <w:bookmarkStart w:id="6" w:name="OLE_LINK101"/>
      <w:bookmarkStart w:id="7" w:name="OLE_LINK102"/>
      <w:r w:rsidRPr="0017062E">
        <w:rPr>
          <w:rFonts w:ascii="Arial" w:hAnsi="Arial" w:cs="Arial"/>
          <w:sz w:val="22"/>
          <w:szCs w:val="22"/>
        </w:rPr>
        <w:t>Peking University</w:t>
      </w:r>
      <w:bookmarkEnd w:id="5"/>
      <w:r w:rsidRPr="0017062E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2011, 2012, </w:t>
      </w:r>
      <w:r w:rsidRPr="0017062E">
        <w:rPr>
          <w:rFonts w:ascii="Arial" w:hAnsi="Arial" w:cs="Arial"/>
          <w:sz w:val="22"/>
          <w:szCs w:val="22"/>
        </w:rPr>
        <w:t>2013</w:t>
      </w:r>
      <w:bookmarkEnd w:id="6"/>
      <w:bookmarkEnd w:id="7"/>
      <w:r>
        <w:rPr>
          <w:rFonts w:ascii="Arial" w:hAnsi="Arial" w:cs="Arial"/>
          <w:sz w:val="22"/>
          <w:szCs w:val="22"/>
        </w:rPr>
        <w:t xml:space="preserve"> and 2014</w:t>
      </w:r>
      <w:r w:rsidRPr="0017062E">
        <w:rPr>
          <w:rFonts w:ascii="Arial" w:hAnsi="Arial" w:cs="Arial"/>
          <w:sz w:val="22"/>
          <w:szCs w:val="22"/>
        </w:rPr>
        <w:t>.</w:t>
      </w:r>
    </w:p>
    <w:p w14:paraId="16912440" w14:textId="77777777" w:rsidR="00232878" w:rsidRPr="0017062E" w:rsidRDefault="00232878" w:rsidP="00232878">
      <w:pPr>
        <w:pStyle w:val="afff0"/>
        <w:widowControl/>
        <w:numPr>
          <w:ilvl w:val="0"/>
          <w:numId w:val="13"/>
        </w:numPr>
        <w:spacing w:after="50" w:line="360" w:lineRule="auto"/>
        <w:jc w:val="left"/>
        <w:rPr>
          <w:rFonts w:ascii="Arial" w:hAnsi="Arial" w:cs="Arial"/>
          <w:b/>
          <w:sz w:val="22"/>
          <w:szCs w:val="22"/>
        </w:rPr>
      </w:pPr>
      <w:bookmarkStart w:id="8" w:name="OLE_LINK55"/>
      <w:bookmarkStart w:id="9" w:name="OLE_LINK56"/>
      <w:bookmarkStart w:id="10" w:name="OLE_LINK21"/>
      <w:bookmarkStart w:id="11" w:name="OLE_LINK22"/>
      <w:bookmarkStart w:id="12" w:name="OLE_LINK19"/>
      <w:bookmarkStart w:id="13" w:name="OLE_LINK20"/>
      <w:r w:rsidRPr="0017062E">
        <w:rPr>
          <w:rFonts w:ascii="Arial" w:hAnsi="Arial" w:cs="Arial"/>
          <w:sz w:val="22"/>
          <w:szCs w:val="22"/>
        </w:rPr>
        <w:t>Nat</w:t>
      </w:r>
      <w:r>
        <w:rPr>
          <w:rFonts w:ascii="Arial" w:hAnsi="Arial" w:cs="Arial"/>
          <w:sz w:val="22"/>
          <w:szCs w:val="22"/>
        </w:rPr>
        <w:t>ional Scholarship</w:t>
      </w:r>
      <w:r w:rsidRPr="0017062E">
        <w:rPr>
          <w:rFonts w:ascii="Arial" w:hAnsi="Arial" w:cs="Arial"/>
          <w:sz w:val="22"/>
          <w:szCs w:val="22"/>
        </w:rPr>
        <w:t>, Chinese government</w:t>
      </w:r>
      <w:bookmarkEnd w:id="8"/>
      <w:bookmarkEnd w:id="9"/>
      <w:r w:rsidRPr="0017062E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2009</w:t>
      </w:r>
      <w:r w:rsidRPr="0017062E">
        <w:rPr>
          <w:rFonts w:ascii="Arial" w:hAnsi="Arial" w:cs="Arial"/>
          <w:sz w:val="22"/>
          <w:szCs w:val="22"/>
        </w:rPr>
        <w:t>.</w:t>
      </w:r>
      <w:bookmarkEnd w:id="10"/>
      <w:bookmarkEnd w:id="11"/>
    </w:p>
    <w:bookmarkEnd w:id="1"/>
    <w:bookmarkEnd w:id="2"/>
    <w:bookmarkEnd w:id="12"/>
    <w:bookmarkEnd w:id="13"/>
    <w:p w14:paraId="61063BCC" w14:textId="77777777" w:rsidR="000A26FB" w:rsidRDefault="000A26FB" w:rsidP="005F4D22">
      <w:pPr>
        <w:spacing w:after="120" w:line="360" w:lineRule="auto"/>
        <w:jc w:val="left"/>
        <w:rPr>
          <w:rFonts w:ascii="Arial" w:hAnsi="Arial" w:cs="Arial"/>
          <w:b/>
          <w:sz w:val="22"/>
          <w:szCs w:val="22"/>
        </w:rPr>
      </w:pPr>
    </w:p>
    <w:p w14:paraId="30894404" w14:textId="411FD476" w:rsidR="00211F87" w:rsidRPr="00AB0B62" w:rsidRDefault="00211F87" w:rsidP="005F4D22">
      <w:pPr>
        <w:spacing w:after="120" w:line="360" w:lineRule="auto"/>
        <w:jc w:val="left"/>
        <w:rPr>
          <w:rFonts w:ascii="Arial" w:hAnsi="Arial" w:cs="Arial"/>
          <w:b/>
          <w:sz w:val="22"/>
          <w:szCs w:val="22"/>
        </w:rPr>
      </w:pPr>
      <w:r w:rsidRPr="00AB0B62">
        <w:rPr>
          <w:rFonts w:ascii="Arial" w:hAnsi="Arial" w:cs="Arial"/>
          <w:b/>
          <w:sz w:val="22"/>
          <w:szCs w:val="22"/>
        </w:rPr>
        <w:t>Presentations</w:t>
      </w:r>
      <w:r w:rsidR="00557DE7">
        <w:rPr>
          <w:rFonts w:ascii="Arial" w:hAnsi="Arial" w:cs="Arial"/>
          <w:b/>
          <w:sz w:val="22"/>
          <w:szCs w:val="22"/>
        </w:rPr>
        <w:t xml:space="preserve"> </w:t>
      </w:r>
    </w:p>
    <w:p w14:paraId="0817BF19" w14:textId="0E8D56E4" w:rsidR="00557DE7" w:rsidRDefault="00557DE7" w:rsidP="005F4D22">
      <w:pPr>
        <w:pStyle w:val="afff0"/>
        <w:numPr>
          <w:ilvl w:val="0"/>
          <w:numId w:val="15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557DE7">
        <w:rPr>
          <w:rFonts w:ascii="Arial" w:hAnsi="Arial" w:cs="Arial"/>
          <w:sz w:val="22"/>
          <w:szCs w:val="22"/>
        </w:rPr>
        <w:t>International Society for Pharmacoeconomics and Outcomes Research</w:t>
      </w:r>
      <w:r>
        <w:rPr>
          <w:rFonts w:ascii="Arial" w:hAnsi="Arial" w:cs="Arial"/>
          <w:sz w:val="22"/>
          <w:szCs w:val="22"/>
        </w:rPr>
        <w:t xml:space="preserve"> (ISPOR) EUROPE 2023, Copenhagen, 2023/11, </w:t>
      </w:r>
      <w:r w:rsidR="005E2733">
        <w:rPr>
          <w:rFonts w:ascii="Arial" w:hAnsi="Arial" w:cs="Arial"/>
          <w:sz w:val="22"/>
          <w:szCs w:val="22"/>
        </w:rPr>
        <w:t>podium</w:t>
      </w:r>
      <w:r>
        <w:rPr>
          <w:rFonts w:ascii="Arial" w:hAnsi="Arial" w:cs="Arial"/>
          <w:sz w:val="22"/>
          <w:szCs w:val="22"/>
        </w:rPr>
        <w:t xml:space="preserve"> presentation</w:t>
      </w:r>
    </w:p>
    <w:p w14:paraId="56F20107" w14:textId="3505F86E" w:rsidR="00557DE7" w:rsidRPr="00401D63" w:rsidRDefault="00401D63" w:rsidP="00401D63">
      <w:pPr>
        <w:pStyle w:val="afff0"/>
        <w:numPr>
          <w:ilvl w:val="0"/>
          <w:numId w:val="27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401D63">
        <w:rPr>
          <w:rFonts w:ascii="Arial" w:hAnsi="Arial" w:cs="Arial"/>
          <w:i/>
          <w:iCs/>
          <w:sz w:val="22"/>
          <w:szCs w:val="22"/>
        </w:rPr>
        <w:t xml:space="preserve">Trends </w:t>
      </w:r>
      <w:r w:rsidR="00B169B4" w:rsidRPr="00401D63">
        <w:rPr>
          <w:rFonts w:ascii="Arial" w:hAnsi="Arial" w:cs="Arial"/>
          <w:i/>
          <w:iCs/>
          <w:sz w:val="22"/>
          <w:szCs w:val="22"/>
        </w:rPr>
        <w:t xml:space="preserve">in prescription drug use among adults with diabetes in the </w:t>
      </w:r>
      <w:r w:rsidRPr="00401D63">
        <w:rPr>
          <w:rFonts w:ascii="Arial" w:hAnsi="Arial" w:cs="Arial"/>
          <w:i/>
          <w:iCs/>
          <w:sz w:val="22"/>
          <w:szCs w:val="22"/>
        </w:rPr>
        <w:t>United States From 1999-2018</w:t>
      </w:r>
    </w:p>
    <w:p w14:paraId="5BFEE892" w14:textId="725D9FA4" w:rsidR="00401D63" w:rsidRPr="007735DC" w:rsidRDefault="00401D63" w:rsidP="00401D63">
      <w:pPr>
        <w:pStyle w:val="afff0"/>
        <w:numPr>
          <w:ilvl w:val="0"/>
          <w:numId w:val="27"/>
        </w:numPr>
        <w:spacing w:line="360" w:lineRule="auto"/>
        <w:jc w:val="left"/>
        <w:rPr>
          <w:rFonts w:ascii="Arial" w:hAnsi="Arial" w:cs="Arial"/>
          <w:i/>
          <w:iCs/>
          <w:sz w:val="22"/>
          <w:szCs w:val="22"/>
        </w:rPr>
      </w:pPr>
      <w:r w:rsidRPr="007735DC">
        <w:rPr>
          <w:rFonts w:ascii="Arial" w:hAnsi="Arial" w:cs="Arial"/>
          <w:i/>
          <w:iCs/>
          <w:sz w:val="22"/>
          <w:szCs w:val="22"/>
        </w:rPr>
        <w:t xml:space="preserve">Description of </w:t>
      </w:r>
      <w:r w:rsidR="00B169B4" w:rsidRPr="007735DC">
        <w:rPr>
          <w:rFonts w:ascii="Arial" w:hAnsi="Arial" w:cs="Arial"/>
          <w:i/>
          <w:iCs/>
          <w:sz w:val="22"/>
          <w:szCs w:val="22"/>
        </w:rPr>
        <w:t xml:space="preserve">polypharmacy and </w:t>
      </w:r>
      <w:r w:rsidR="00C55202">
        <w:rPr>
          <w:rFonts w:ascii="Arial" w:hAnsi="Arial" w:cs="Arial"/>
          <w:i/>
          <w:iCs/>
          <w:sz w:val="22"/>
          <w:szCs w:val="22"/>
        </w:rPr>
        <w:t>PIM</w:t>
      </w:r>
      <w:r w:rsidR="00B169B4" w:rsidRPr="007735DC">
        <w:rPr>
          <w:rFonts w:ascii="Arial" w:hAnsi="Arial" w:cs="Arial"/>
          <w:i/>
          <w:iCs/>
          <w:sz w:val="22"/>
          <w:szCs w:val="22"/>
        </w:rPr>
        <w:t xml:space="preserve"> use trends in the elderly from the perspective of deprescribing</w:t>
      </w:r>
    </w:p>
    <w:p w14:paraId="5BC8CDC6" w14:textId="6C25FAE9" w:rsidR="004A0A60" w:rsidRDefault="00A07EAD" w:rsidP="005F4D22">
      <w:pPr>
        <w:pStyle w:val="afff0"/>
        <w:numPr>
          <w:ilvl w:val="0"/>
          <w:numId w:val="15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PI</w:t>
      </w:r>
      <w:r w:rsidR="00DE61AF">
        <w:rPr>
          <w:rFonts w:ascii="Arial" w:hAnsi="Arial" w:cs="Arial"/>
          <w:sz w:val="22"/>
          <w:szCs w:val="22"/>
        </w:rPr>
        <w:t xml:space="preserve"> |</w:t>
      </w:r>
      <w:r w:rsidR="004A0A60">
        <w:rPr>
          <w:rFonts w:ascii="Arial" w:hAnsi="Arial" w:cs="Arial"/>
          <w:sz w:val="22"/>
          <w:szCs w:val="22"/>
        </w:rPr>
        <w:t xml:space="preserve"> Lifestyle and Cardiometabolic Health Scientific Sessions, </w:t>
      </w:r>
      <w:r w:rsidR="007602FA">
        <w:rPr>
          <w:rFonts w:ascii="Arial" w:hAnsi="Arial" w:cs="Arial"/>
          <w:sz w:val="22"/>
          <w:szCs w:val="22"/>
        </w:rPr>
        <w:t xml:space="preserve">American Heart Association, </w:t>
      </w:r>
      <w:r w:rsidR="004A0A60">
        <w:rPr>
          <w:rFonts w:ascii="Arial" w:hAnsi="Arial" w:cs="Arial"/>
          <w:sz w:val="22"/>
          <w:szCs w:val="22"/>
        </w:rPr>
        <w:t>Chicago, 2022/0</w:t>
      </w:r>
      <w:r w:rsidR="00CF2242">
        <w:rPr>
          <w:rFonts w:ascii="Arial" w:hAnsi="Arial" w:cs="Arial"/>
          <w:sz w:val="22"/>
          <w:szCs w:val="22"/>
        </w:rPr>
        <w:t>3</w:t>
      </w:r>
    </w:p>
    <w:p w14:paraId="115F63C6" w14:textId="2CF852E0" w:rsidR="004B36DF" w:rsidRPr="004A0A60" w:rsidRDefault="004A0A60" w:rsidP="005F4D22">
      <w:pPr>
        <w:pStyle w:val="afff0"/>
        <w:numPr>
          <w:ilvl w:val="0"/>
          <w:numId w:val="25"/>
        </w:numPr>
        <w:spacing w:line="360" w:lineRule="auto"/>
        <w:jc w:val="left"/>
        <w:rPr>
          <w:rFonts w:ascii="Arial" w:hAnsi="Arial" w:cs="Arial"/>
          <w:i/>
          <w:iCs/>
          <w:sz w:val="22"/>
          <w:szCs w:val="22"/>
        </w:rPr>
      </w:pPr>
      <w:r w:rsidRPr="004A0A60">
        <w:rPr>
          <w:rFonts w:ascii="Arial" w:hAnsi="Arial" w:cs="Arial"/>
          <w:i/>
          <w:iCs/>
          <w:sz w:val="22"/>
          <w:szCs w:val="22"/>
        </w:rPr>
        <w:t xml:space="preserve">Socioeconomic </w:t>
      </w:r>
      <w:r w:rsidR="004E5B08">
        <w:rPr>
          <w:rFonts w:ascii="Arial" w:hAnsi="Arial" w:cs="Arial"/>
          <w:i/>
          <w:iCs/>
          <w:sz w:val="22"/>
          <w:szCs w:val="22"/>
        </w:rPr>
        <w:t>s</w:t>
      </w:r>
      <w:r w:rsidRPr="004A0A60">
        <w:rPr>
          <w:rFonts w:ascii="Arial" w:hAnsi="Arial" w:cs="Arial"/>
          <w:i/>
          <w:iCs/>
          <w:sz w:val="22"/>
          <w:szCs w:val="22"/>
        </w:rPr>
        <w:t xml:space="preserve">tatus and </w:t>
      </w:r>
      <w:r w:rsidR="004E5B08">
        <w:rPr>
          <w:rFonts w:ascii="Arial" w:hAnsi="Arial" w:cs="Arial"/>
          <w:i/>
          <w:iCs/>
          <w:sz w:val="22"/>
          <w:szCs w:val="22"/>
        </w:rPr>
        <w:t>u</w:t>
      </w:r>
      <w:r w:rsidRPr="004A0A60">
        <w:rPr>
          <w:rFonts w:ascii="Arial" w:hAnsi="Arial" w:cs="Arial"/>
          <w:i/>
          <w:iCs/>
          <w:sz w:val="22"/>
          <w:szCs w:val="22"/>
        </w:rPr>
        <w:t xml:space="preserve">se of </w:t>
      </w:r>
      <w:r w:rsidR="004E5B08">
        <w:rPr>
          <w:rFonts w:ascii="Arial" w:hAnsi="Arial" w:cs="Arial"/>
          <w:i/>
          <w:iCs/>
          <w:sz w:val="22"/>
          <w:szCs w:val="22"/>
        </w:rPr>
        <w:t>o</w:t>
      </w:r>
      <w:r w:rsidRPr="004A0A60">
        <w:rPr>
          <w:rFonts w:ascii="Arial" w:hAnsi="Arial" w:cs="Arial"/>
          <w:i/>
          <w:iCs/>
          <w:sz w:val="22"/>
          <w:szCs w:val="22"/>
        </w:rPr>
        <w:t xml:space="preserve">besogenic and </w:t>
      </w:r>
      <w:r w:rsidR="004E5B08">
        <w:rPr>
          <w:rFonts w:ascii="Arial" w:hAnsi="Arial" w:cs="Arial"/>
          <w:i/>
          <w:iCs/>
          <w:sz w:val="22"/>
          <w:szCs w:val="22"/>
        </w:rPr>
        <w:t>a</w:t>
      </w:r>
      <w:r w:rsidRPr="004A0A60">
        <w:rPr>
          <w:rFonts w:ascii="Arial" w:hAnsi="Arial" w:cs="Arial"/>
          <w:i/>
          <w:iCs/>
          <w:sz w:val="22"/>
          <w:szCs w:val="22"/>
        </w:rPr>
        <w:t xml:space="preserve">nti-obesity </w:t>
      </w:r>
      <w:r w:rsidR="004E5B08">
        <w:rPr>
          <w:rFonts w:ascii="Arial" w:hAnsi="Arial" w:cs="Arial"/>
          <w:i/>
          <w:iCs/>
          <w:sz w:val="22"/>
          <w:szCs w:val="22"/>
        </w:rPr>
        <w:t>m</w:t>
      </w:r>
      <w:r w:rsidRPr="004A0A60">
        <w:rPr>
          <w:rFonts w:ascii="Arial" w:hAnsi="Arial" w:cs="Arial"/>
          <w:i/>
          <w:iCs/>
          <w:sz w:val="22"/>
          <w:szCs w:val="22"/>
        </w:rPr>
        <w:t xml:space="preserve">edications in the United States-a </w:t>
      </w:r>
      <w:r w:rsidR="004E5B08">
        <w:rPr>
          <w:rFonts w:ascii="Arial" w:hAnsi="Arial" w:cs="Arial"/>
          <w:i/>
          <w:iCs/>
          <w:sz w:val="22"/>
          <w:szCs w:val="22"/>
        </w:rPr>
        <w:t>p</w:t>
      </w:r>
      <w:r w:rsidRPr="004A0A60">
        <w:rPr>
          <w:rFonts w:ascii="Arial" w:hAnsi="Arial" w:cs="Arial"/>
          <w:i/>
          <w:iCs/>
          <w:sz w:val="22"/>
          <w:szCs w:val="22"/>
        </w:rPr>
        <w:t xml:space="preserve">opulation-based </w:t>
      </w:r>
      <w:r w:rsidR="004E5B08">
        <w:rPr>
          <w:rFonts w:ascii="Arial" w:hAnsi="Arial" w:cs="Arial"/>
          <w:i/>
          <w:iCs/>
          <w:sz w:val="22"/>
          <w:szCs w:val="22"/>
        </w:rPr>
        <w:t>s</w:t>
      </w:r>
      <w:r w:rsidRPr="004A0A60">
        <w:rPr>
          <w:rFonts w:ascii="Arial" w:hAnsi="Arial" w:cs="Arial"/>
          <w:i/>
          <w:iCs/>
          <w:sz w:val="22"/>
          <w:szCs w:val="22"/>
        </w:rPr>
        <w:t>tudy</w:t>
      </w:r>
    </w:p>
    <w:p w14:paraId="1509FCCA" w14:textId="460A39FC" w:rsidR="001B60FE" w:rsidRDefault="001B60FE" w:rsidP="005F4D22">
      <w:pPr>
        <w:pStyle w:val="afff0"/>
        <w:numPr>
          <w:ilvl w:val="0"/>
          <w:numId w:val="15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265EF0">
        <w:rPr>
          <w:rFonts w:ascii="Arial" w:hAnsi="Arial" w:cs="Arial"/>
          <w:sz w:val="22"/>
          <w:szCs w:val="22"/>
        </w:rPr>
        <w:t>Annual Meeting of the American Society of Nephrology</w:t>
      </w:r>
      <w:r>
        <w:rPr>
          <w:rFonts w:ascii="Arial" w:hAnsi="Arial" w:cs="Arial"/>
          <w:sz w:val="22"/>
          <w:szCs w:val="22"/>
        </w:rPr>
        <w:t>, online, 2021/11.</w:t>
      </w:r>
    </w:p>
    <w:p w14:paraId="73705F1C" w14:textId="77777777" w:rsidR="00321624" w:rsidRDefault="001B60FE" w:rsidP="005F4D22">
      <w:pPr>
        <w:pStyle w:val="afff0"/>
        <w:numPr>
          <w:ilvl w:val="0"/>
          <w:numId w:val="21"/>
        </w:numPr>
        <w:spacing w:line="360" w:lineRule="auto"/>
        <w:jc w:val="left"/>
        <w:rPr>
          <w:rFonts w:ascii="Arial" w:hAnsi="Arial" w:cs="Arial"/>
          <w:i/>
          <w:sz w:val="22"/>
          <w:szCs w:val="22"/>
        </w:rPr>
      </w:pPr>
      <w:r w:rsidRPr="001B60FE">
        <w:rPr>
          <w:rFonts w:ascii="Arial" w:hAnsi="Arial" w:cs="Arial"/>
          <w:i/>
          <w:sz w:val="22"/>
          <w:szCs w:val="22"/>
        </w:rPr>
        <w:t>Weight changes following antidiabetic mediation use: real-world evidence from health system data</w:t>
      </w:r>
    </w:p>
    <w:p w14:paraId="75BDD241" w14:textId="1A785A03" w:rsidR="00484C98" w:rsidRPr="00321624" w:rsidRDefault="00484C98" w:rsidP="005F4D22">
      <w:pPr>
        <w:pStyle w:val="afff0"/>
        <w:numPr>
          <w:ilvl w:val="0"/>
          <w:numId w:val="15"/>
        </w:numPr>
        <w:spacing w:line="360" w:lineRule="auto"/>
        <w:jc w:val="left"/>
        <w:rPr>
          <w:rFonts w:ascii="Arial" w:hAnsi="Arial" w:cs="Arial"/>
          <w:i/>
          <w:sz w:val="22"/>
          <w:szCs w:val="22"/>
        </w:rPr>
      </w:pPr>
      <w:r w:rsidRPr="00321624">
        <w:rPr>
          <w:rFonts w:ascii="Arial" w:hAnsi="Arial" w:cs="Arial"/>
          <w:iCs/>
          <w:sz w:val="22"/>
          <w:szCs w:val="22"/>
        </w:rPr>
        <w:t>American Diabetes Association's Virtual 81st Scientific Sessions, online, 2021/06</w:t>
      </w:r>
    </w:p>
    <w:p w14:paraId="3A491AA8" w14:textId="77777777" w:rsidR="003A21D2" w:rsidRDefault="00484C98" w:rsidP="005F4D22">
      <w:pPr>
        <w:pStyle w:val="afff0"/>
        <w:numPr>
          <w:ilvl w:val="0"/>
          <w:numId w:val="20"/>
        </w:numPr>
        <w:spacing w:line="360" w:lineRule="auto"/>
        <w:jc w:val="left"/>
        <w:rPr>
          <w:rFonts w:ascii="Arial" w:hAnsi="Arial" w:cs="Arial"/>
          <w:i/>
          <w:sz w:val="22"/>
          <w:szCs w:val="22"/>
        </w:rPr>
      </w:pPr>
      <w:r w:rsidRPr="00484C98">
        <w:rPr>
          <w:rFonts w:ascii="Arial" w:hAnsi="Arial" w:cs="Arial"/>
          <w:i/>
          <w:sz w:val="22"/>
          <w:szCs w:val="22"/>
        </w:rPr>
        <w:t>SGLT2 Inhibitors, GLP-1 Receptor Agonists, and DPP-4 Inhibitors and Risk of All-Cause Hospitalization</w:t>
      </w:r>
    </w:p>
    <w:p w14:paraId="56C60B93" w14:textId="77777777" w:rsidR="00211F87" w:rsidRDefault="00211F87" w:rsidP="005F4D22">
      <w:pPr>
        <w:pStyle w:val="afff0"/>
        <w:numPr>
          <w:ilvl w:val="0"/>
          <w:numId w:val="15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265EF0">
        <w:rPr>
          <w:rFonts w:ascii="Arial" w:hAnsi="Arial" w:cs="Arial"/>
          <w:sz w:val="22"/>
          <w:szCs w:val="22"/>
        </w:rPr>
        <w:t>Annual Meeting of the American Society of Nephrology</w:t>
      </w:r>
      <w:r>
        <w:rPr>
          <w:rFonts w:ascii="Arial" w:hAnsi="Arial" w:cs="Arial"/>
          <w:sz w:val="22"/>
          <w:szCs w:val="22"/>
        </w:rPr>
        <w:t>, online, 2020/10.</w:t>
      </w:r>
    </w:p>
    <w:p w14:paraId="06B6DC20" w14:textId="77777777" w:rsidR="00211F87" w:rsidRPr="006A0196" w:rsidRDefault="00211F87" w:rsidP="005F4D22">
      <w:pPr>
        <w:pStyle w:val="afff0"/>
        <w:numPr>
          <w:ilvl w:val="0"/>
          <w:numId w:val="20"/>
        </w:numPr>
        <w:spacing w:line="360" w:lineRule="auto"/>
        <w:jc w:val="left"/>
        <w:rPr>
          <w:rFonts w:ascii="Arial" w:hAnsi="Arial" w:cs="Arial"/>
          <w:i/>
          <w:sz w:val="22"/>
          <w:szCs w:val="22"/>
        </w:rPr>
      </w:pPr>
      <w:r w:rsidRPr="006A0196">
        <w:rPr>
          <w:rFonts w:ascii="Arial" w:hAnsi="Arial" w:cs="Arial"/>
          <w:i/>
          <w:sz w:val="22"/>
          <w:szCs w:val="22"/>
        </w:rPr>
        <w:lastRenderedPageBreak/>
        <w:t>Catheter dependency after vascular access placement among elderly patients on hemodialysis: an intention-to-treat analysis.</w:t>
      </w:r>
    </w:p>
    <w:p w14:paraId="3027634F" w14:textId="77777777" w:rsidR="00211F87" w:rsidRPr="006A0196" w:rsidRDefault="00211F87" w:rsidP="005F4D22">
      <w:pPr>
        <w:pStyle w:val="afff0"/>
        <w:numPr>
          <w:ilvl w:val="0"/>
          <w:numId w:val="20"/>
        </w:numPr>
        <w:spacing w:line="360" w:lineRule="auto"/>
        <w:jc w:val="left"/>
        <w:rPr>
          <w:rFonts w:ascii="Arial" w:hAnsi="Arial" w:cs="Arial"/>
          <w:i/>
          <w:sz w:val="22"/>
          <w:szCs w:val="22"/>
        </w:rPr>
      </w:pPr>
      <w:r w:rsidRPr="006A0196">
        <w:rPr>
          <w:rFonts w:ascii="Arial" w:hAnsi="Arial" w:cs="Arial"/>
          <w:i/>
          <w:sz w:val="22"/>
          <w:szCs w:val="22"/>
        </w:rPr>
        <w:t>Vascular access type and risk of mortality and hospitalization among elderly hemodialysis patients: a target trial emulation approach.</w:t>
      </w:r>
    </w:p>
    <w:p w14:paraId="7219A390" w14:textId="77777777" w:rsidR="00211F87" w:rsidRPr="006A0196" w:rsidRDefault="00211F87" w:rsidP="005F4D22">
      <w:pPr>
        <w:pStyle w:val="afff0"/>
        <w:numPr>
          <w:ilvl w:val="0"/>
          <w:numId w:val="20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6A0196">
        <w:rPr>
          <w:rFonts w:ascii="Arial" w:hAnsi="Arial" w:cs="Arial"/>
          <w:i/>
          <w:sz w:val="22"/>
          <w:szCs w:val="22"/>
        </w:rPr>
        <w:t>Short-term variability in graft function is associated with long-term mortality but not allograft survival in kidney transplant recipients.</w:t>
      </w:r>
    </w:p>
    <w:p w14:paraId="7B85966B" w14:textId="77777777" w:rsidR="00211F87" w:rsidRDefault="00211F87" w:rsidP="005F4D22">
      <w:pPr>
        <w:pStyle w:val="afff0"/>
        <w:numPr>
          <w:ilvl w:val="0"/>
          <w:numId w:val="15"/>
        </w:numPr>
        <w:spacing w:line="360" w:lineRule="auto"/>
        <w:ind w:left="540" w:hanging="540"/>
        <w:jc w:val="left"/>
        <w:rPr>
          <w:rFonts w:ascii="Arial" w:hAnsi="Arial" w:cs="Arial"/>
          <w:sz w:val="22"/>
          <w:szCs w:val="22"/>
        </w:rPr>
      </w:pPr>
      <w:r w:rsidRPr="00265EF0">
        <w:rPr>
          <w:rFonts w:ascii="Arial" w:hAnsi="Arial" w:cs="Arial"/>
          <w:sz w:val="22"/>
          <w:szCs w:val="22"/>
        </w:rPr>
        <w:t>Annual Meeting of the American Society of Nephrology; DC, 2019</w:t>
      </w:r>
      <w:r>
        <w:rPr>
          <w:rFonts w:ascii="Arial" w:hAnsi="Arial" w:cs="Arial"/>
          <w:sz w:val="22"/>
          <w:szCs w:val="22"/>
        </w:rPr>
        <w:t>/11</w:t>
      </w:r>
      <w:r w:rsidRPr="00265EF0">
        <w:rPr>
          <w:rFonts w:ascii="Arial" w:hAnsi="Arial" w:cs="Arial"/>
          <w:sz w:val="22"/>
          <w:szCs w:val="22"/>
        </w:rPr>
        <w:t>.</w:t>
      </w:r>
    </w:p>
    <w:p w14:paraId="4EE86FB2" w14:textId="77777777" w:rsidR="00211F87" w:rsidRPr="00D8601C" w:rsidRDefault="00211F87" w:rsidP="005F4D22">
      <w:pPr>
        <w:pStyle w:val="afff0"/>
        <w:numPr>
          <w:ilvl w:val="0"/>
          <w:numId w:val="24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D8601C">
        <w:rPr>
          <w:rFonts w:ascii="Arial" w:hAnsi="Arial" w:cs="Arial"/>
          <w:i/>
          <w:sz w:val="22"/>
          <w:szCs w:val="22"/>
        </w:rPr>
        <w:t xml:space="preserve">Proton pump inhibitors use and risk of major fracture in kidney transplant recipients. </w:t>
      </w:r>
    </w:p>
    <w:p w14:paraId="4611DE00" w14:textId="77777777" w:rsidR="00211F87" w:rsidRDefault="00211F87" w:rsidP="005F4D22">
      <w:pPr>
        <w:pStyle w:val="afff0"/>
        <w:numPr>
          <w:ilvl w:val="0"/>
          <w:numId w:val="15"/>
        </w:numPr>
        <w:spacing w:line="360" w:lineRule="auto"/>
        <w:ind w:left="540" w:hanging="540"/>
        <w:jc w:val="left"/>
        <w:rPr>
          <w:rFonts w:ascii="Arial" w:hAnsi="Arial" w:cs="Arial"/>
          <w:sz w:val="22"/>
          <w:szCs w:val="22"/>
        </w:rPr>
      </w:pPr>
      <w:r w:rsidRPr="00265EF0">
        <w:rPr>
          <w:rFonts w:ascii="Arial" w:hAnsi="Arial" w:cs="Arial"/>
          <w:sz w:val="22"/>
          <w:szCs w:val="22"/>
        </w:rPr>
        <w:t>Society for Epidemiology Research 52nd Annual Meetin</w:t>
      </w:r>
      <w:r>
        <w:rPr>
          <w:rFonts w:ascii="Arial" w:hAnsi="Arial" w:cs="Arial"/>
          <w:sz w:val="22"/>
          <w:szCs w:val="22"/>
        </w:rPr>
        <w:t>g, Minneapolis, Minnesota, 2019/7</w:t>
      </w:r>
    </w:p>
    <w:p w14:paraId="367E73C7" w14:textId="77777777" w:rsidR="00211F87" w:rsidRPr="00D8601C" w:rsidRDefault="00211F87" w:rsidP="005F4D22">
      <w:pPr>
        <w:pStyle w:val="afff0"/>
        <w:numPr>
          <w:ilvl w:val="0"/>
          <w:numId w:val="24"/>
        </w:numPr>
        <w:spacing w:line="360" w:lineRule="auto"/>
        <w:jc w:val="left"/>
        <w:rPr>
          <w:rFonts w:ascii="Arial" w:hAnsi="Arial" w:cs="Arial"/>
          <w:i/>
          <w:sz w:val="22"/>
          <w:szCs w:val="22"/>
        </w:rPr>
      </w:pPr>
      <w:r w:rsidRPr="00D8601C">
        <w:rPr>
          <w:rFonts w:ascii="Arial" w:hAnsi="Arial" w:cs="Arial"/>
          <w:i/>
          <w:sz w:val="22"/>
          <w:szCs w:val="22"/>
        </w:rPr>
        <w:t xml:space="preserve">Proton pump inhibitor and H2 receptor antagonist use and change in bone mineral density among kidney transplant recipients </w:t>
      </w:r>
    </w:p>
    <w:p w14:paraId="28DF7142" w14:textId="77777777" w:rsidR="0091712E" w:rsidRPr="0030024A" w:rsidRDefault="0091712E" w:rsidP="005F4D22">
      <w:pPr>
        <w:widowControl/>
        <w:spacing w:after="50" w:line="360" w:lineRule="auto"/>
        <w:jc w:val="left"/>
        <w:rPr>
          <w:rFonts w:ascii="Arial" w:hAnsi="Arial" w:cs="Arial"/>
          <w:b/>
          <w:sz w:val="22"/>
          <w:szCs w:val="22"/>
        </w:rPr>
      </w:pPr>
    </w:p>
    <w:p w14:paraId="6704F9E6" w14:textId="231BCAD9" w:rsidR="00757BD2" w:rsidRPr="0017062E" w:rsidRDefault="00757BD2" w:rsidP="005F4D22">
      <w:pPr>
        <w:spacing w:line="360" w:lineRule="auto"/>
        <w:jc w:val="left"/>
        <w:rPr>
          <w:rFonts w:ascii="Arial" w:hAnsi="Arial" w:cs="Arial"/>
          <w:sz w:val="22"/>
          <w:szCs w:val="22"/>
        </w:rPr>
      </w:pPr>
    </w:p>
    <w:sectPr w:rsidR="00757BD2" w:rsidRPr="0017062E" w:rsidSect="000F297C">
      <w:footerReference w:type="default" r:id="rId16"/>
      <w:pgSz w:w="12240" w:h="15840"/>
      <w:pgMar w:top="1440" w:right="1080" w:bottom="1170" w:left="1080" w:header="1152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48443" w14:textId="77777777" w:rsidR="000B0A43" w:rsidRDefault="000B0A43">
      <w:r>
        <w:separator/>
      </w:r>
    </w:p>
  </w:endnote>
  <w:endnote w:type="continuationSeparator" w:id="0">
    <w:p w14:paraId="374825FE" w14:textId="77777777" w:rsidR="000B0A43" w:rsidRDefault="000B0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3582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CA5E04" w14:textId="77777777" w:rsidR="009069CE" w:rsidRDefault="009069CE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525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858BBA" w14:textId="77777777" w:rsidR="00FE4DE6" w:rsidRDefault="00FE4DE6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0BA36" w14:textId="77777777" w:rsidR="000B0A43" w:rsidRDefault="000B0A43">
      <w:r>
        <w:separator/>
      </w:r>
    </w:p>
  </w:footnote>
  <w:footnote w:type="continuationSeparator" w:id="0">
    <w:p w14:paraId="43B83BC8" w14:textId="77777777" w:rsidR="000B0A43" w:rsidRDefault="000B0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F2C902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27CC84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0C8EEDA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7B98F7FE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A852F10E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A251B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AABD8E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E6DB5C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12599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AE8AB3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845D6"/>
    <w:multiLevelType w:val="hybridMultilevel"/>
    <w:tmpl w:val="8B9A2CC4"/>
    <w:lvl w:ilvl="0" w:tplc="CD802C94">
      <w:start w:val="1"/>
      <w:numFmt w:val="decimal"/>
      <w:lvlText w:val="%1."/>
      <w:lvlJc w:val="left"/>
      <w:pPr>
        <w:ind w:left="540" w:hanging="54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D825380"/>
    <w:multiLevelType w:val="hybridMultilevel"/>
    <w:tmpl w:val="276CD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D15C73"/>
    <w:multiLevelType w:val="hybridMultilevel"/>
    <w:tmpl w:val="F7E4A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9B4422B"/>
    <w:multiLevelType w:val="hybridMultilevel"/>
    <w:tmpl w:val="4EFEBFB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418A0D98"/>
    <w:multiLevelType w:val="hybridMultilevel"/>
    <w:tmpl w:val="7494B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8C73A60"/>
    <w:multiLevelType w:val="hybridMultilevel"/>
    <w:tmpl w:val="7AF8F5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49CE24B0"/>
    <w:multiLevelType w:val="multilevel"/>
    <w:tmpl w:val="46580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Style3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7" w15:restartNumberingAfterBreak="0">
    <w:nsid w:val="50AF092E"/>
    <w:multiLevelType w:val="hybridMultilevel"/>
    <w:tmpl w:val="BAD2A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0C1376"/>
    <w:multiLevelType w:val="hybridMultilevel"/>
    <w:tmpl w:val="329AA480"/>
    <w:lvl w:ilvl="0" w:tplc="7640DE3C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DA95456"/>
    <w:multiLevelType w:val="hybridMultilevel"/>
    <w:tmpl w:val="61A2DB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47D4A15"/>
    <w:multiLevelType w:val="hybridMultilevel"/>
    <w:tmpl w:val="6372A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6F3E00"/>
    <w:multiLevelType w:val="hybridMultilevel"/>
    <w:tmpl w:val="92041D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651101"/>
    <w:multiLevelType w:val="hybridMultilevel"/>
    <w:tmpl w:val="2842BFEE"/>
    <w:lvl w:ilvl="0" w:tplc="04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23" w15:restartNumberingAfterBreak="0">
    <w:nsid w:val="72241C27"/>
    <w:multiLevelType w:val="hybridMultilevel"/>
    <w:tmpl w:val="779E7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300A5F"/>
    <w:multiLevelType w:val="multilevel"/>
    <w:tmpl w:val="BE5EB9BC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21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31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5" w15:restartNumberingAfterBreak="0">
    <w:nsid w:val="76C82191"/>
    <w:multiLevelType w:val="hybridMultilevel"/>
    <w:tmpl w:val="00749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7A12CF9"/>
    <w:multiLevelType w:val="hybridMultilevel"/>
    <w:tmpl w:val="0ECE7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044230">
    <w:abstractNumId w:val="16"/>
  </w:num>
  <w:num w:numId="2" w16cid:durableId="1190558896">
    <w:abstractNumId w:val="24"/>
  </w:num>
  <w:num w:numId="3" w16cid:durableId="1058551728">
    <w:abstractNumId w:val="9"/>
  </w:num>
  <w:num w:numId="4" w16cid:durableId="1127623431">
    <w:abstractNumId w:val="7"/>
  </w:num>
  <w:num w:numId="5" w16cid:durableId="1116874314">
    <w:abstractNumId w:val="6"/>
  </w:num>
  <w:num w:numId="6" w16cid:durableId="1531531431">
    <w:abstractNumId w:val="5"/>
  </w:num>
  <w:num w:numId="7" w16cid:durableId="545722973">
    <w:abstractNumId w:val="4"/>
  </w:num>
  <w:num w:numId="8" w16cid:durableId="424111799">
    <w:abstractNumId w:val="8"/>
  </w:num>
  <w:num w:numId="9" w16cid:durableId="160707492">
    <w:abstractNumId w:val="3"/>
  </w:num>
  <w:num w:numId="10" w16cid:durableId="418676161">
    <w:abstractNumId w:val="2"/>
  </w:num>
  <w:num w:numId="11" w16cid:durableId="1152717323">
    <w:abstractNumId w:val="1"/>
  </w:num>
  <w:num w:numId="12" w16cid:durableId="61762670">
    <w:abstractNumId w:val="0"/>
  </w:num>
  <w:num w:numId="13" w16cid:durableId="584460217">
    <w:abstractNumId w:val="22"/>
  </w:num>
  <w:num w:numId="14" w16cid:durableId="1666395638">
    <w:abstractNumId w:val="10"/>
  </w:num>
  <w:num w:numId="15" w16cid:durableId="1119763297">
    <w:abstractNumId w:val="18"/>
  </w:num>
  <w:num w:numId="16" w16cid:durableId="1917741455">
    <w:abstractNumId w:val="20"/>
  </w:num>
  <w:num w:numId="17" w16cid:durableId="742334024">
    <w:abstractNumId w:val="17"/>
  </w:num>
  <w:num w:numId="18" w16cid:durableId="1138450975">
    <w:abstractNumId w:val="26"/>
  </w:num>
  <w:num w:numId="19" w16cid:durableId="1655329052">
    <w:abstractNumId w:val="23"/>
  </w:num>
  <w:num w:numId="20" w16cid:durableId="890457105">
    <w:abstractNumId w:val="15"/>
  </w:num>
  <w:num w:numId="21" w16cid:durableId="398865252">
    <w:abstractNumId w:val="13"/>
  </w:num>
  <w:num w:numId="22" w16cid:durableId="1934045258">
    <w:abstractNumId w:val="11"/>
  </w:num>
  <w:num w:numId="23" w16cid:durableId="507253890">
    <w:abstractNumId w:val="21"/>
  </w:num>
  <w:num w:numId="24" w16cid:durableId="633173838">
    <w:abstractNumId w:val="12"/>
  </w:num>
  <w:num w:numId="25" w16cid:durableId="67308902">
    <w:abstractNumId w:val="14"/>
  </w:num>
  <w:num w:numId="26" w16cid:durableId="935670095">
    <w:abstractNumId w:val="19"/>
  </w:num>
  <w:num w:numId="27" w16cid:durableId="1481460018">
    <w:abstractNumId w:val="2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05"/>
  <w:drawingGridVerticalSpacing w:val="2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xNbC0NDQxNDextDBT0lEKTi0uzszPAykwqgUApEQ3bCwAAAA="/>
  </w:docVars>
  <w:rsids>
    <w:rsidRoot w:val="007B7DFA"/>
    <w:rsid w:val="00000319"/>
    <w:rsid w:val="00002EDB"/>
    <w:rsid w:val="0000408A"/>
    <w:rsid w:val="00013D77"/>
    <w:rsid w:val="00017433"/>
    <w:rsid w:val="0002360E"/>
    <w:rsid w:val="00023EF3"/>
    <w:rsid w:val="00027B5B"/>
    <w:rsid w:val="0003441F"/>
    <w:rsid w:val="00036D62"/>
    <w:rsid w:val="00040992"/>
    <w:rsid w:val="000438C6"/>
    <w:rsid w:val="00050DBA"/>
    <w:rsid w:val="00051A88"/>
    <w:rsid w:val="000532AF"/>
    <w:rsid w:val="000535A7"/>
    <w:rsid w:val="0005372D"/>
    <w:rsid w:val="00054CD1"/>
    <w:rsid w:val="00056238"/>
    <w:rsid w:val="00057204"/>
    <w:rsid w:val="000604D5"/>
    <w:rsid w:val="00060B2D"/>
    <w:rsid w:val="00060FBE"/>
    <w:rsid w:val="000630C7"/>
    <w:rsid w:val="000745AC"/>
    <w:rsid w:val="00075808"/>
    <w:rsid w:val="00076AB3"/>
    <w:rsid w:val="000773C0"/>
    <w:rsid w:val="00077556"/>
    <w:rsid w:val="00077A21"/>
    <w:rsid w:val="00077DE8"/>
    <w:rsid w:val="000815C2"/>
    <w:rsid w:val="00082FA3"/>
    <w:rsid w:val="00084365"/>
    <w:rsid w:val="00085DF5"/>
    <w:rsid w:val="00085E0E"/>
    <w:rsid w:val="000865D4"/>
    <w:rsid w:val="000912B7"/>
    <w:rsid w:val="00093E90"/>
    <w:rsid w:val="00093F11"/>
    <w:rsid w:val="00094E57"/>
    <w:rsid w:val="00096BEB"/>
    <w:rsid w:val="000A0C2F"/>
    <w:rsid w:val="000A2624"/>
    <w:rsid w:val="000A26FB"/>
    <w:rsid w:val="000A317F"/>
    <w:rsid w:val="000A3260"/>
    <w:rsid w:val="000A4271"/>
    <w:rsid w:val="000A4F6E"/>
    <w:rsid w:val="000B0A43"/>
    <w:rsid w:val="000B21CD"/>
    <w:rsid w:val="000B3BA1"/>
    <w:rsid w:val="000B3BB1"/>
    <w:rsid w:val="000B4274"/>
    <w:rsid w:val="000B6C77"/>
    <w:rsid w:val="000C0118"/>
    <w:rsid w:val="000C0372"/>
    <w:rsid w:val="000C4DED"/>
    <w:rsid w:val="000C541B"/>
    <w:rsid w:val="000C6B68"/>
    <w:rsid w:val="000C78F1"/>
    <w:rsid w:val="000C7A71"/>
    <w:rsid w:val="000D37A7"/>
    <w:rsid w:val="000D7EB6"/>
    <w:rsid w:val="000E0604"/>
    <w:rsid w:val="000E4CB3"/>
    <w:rsid w:val="000E52FC"/>
    <w:rsid w:val="000E5876"/>
    <w:rsid w:val="000E59F0"/>
    <w:rsid w:val="000F03B4"/>
    <w:rsid w:val="000F1203"/>
    <w:rsid w:val="000F26C5"/>
    <w:rsid w:val="000F297C"/>
    <w:rsid w:val="000F3CC2"/>
    <w:rsid w:val="000F61A9"/>
    <w:rsid w:val="000F6539"/>
    <w:rsid w:val="000F6C69"/>
    <w:rsid w:val="00100B0C"/>
    <w:rsid w:val="00101C15"/>
    <w:rsid w:val="0010338D"/>
    <w:rsid w:val="001038F4"/>
    <w:rsid w:val="00105C7D"/>
    <w:rsid w:val="00107D63"/>
    <w:rsid w:val="001100E4"/>
    <w:rsid w:val="00110184"/>
    <w:rsid w:val="00111A70"/>
    <w:rsid w:val="001131E4"/>
    <w:rsid w:val="001134E6"/>
    <w:rsid w:val="001157FD"/>
    <w:rsid w:val="00116118"/>
    <w:rsid w:val="001163DA"/>
    <w:rsid w:val="001178D4"/>
    <w:rsid w:val="00120D5F"/>
    <w:rsid w:val="00120FB4"/>
    <w:rsid w:val="001222A5"/>
    <w:rsid w:val="001248F2"/>
    <w:rsid w:val="001252B0"/>
    <w:rsid w:val="001256FE"/>
    <w:rsid w:val="001270C8"/>
    <w:rsid w:val="00135926"/>
    <w:rsid w:val="00136DDF"/>
    <w:rsid w:val="001371C5"/>
    <w:rsid w:val="001378F1"/>
    <w:rsid w:val="00144628"/>
    <w:rsid w:val="00144EBB"/>
    <w:rsid w:val="0014591B"/>
    <w:rsid w:val="0014758F"/>
    <w:rsid w:val="0015047B"/>
    <w:rsid w:val="00151262"/>
    <w:rsid w:val="001521B9"/>
    <w:rsid w:val="001540D4"/>
    <w:rsid w:val="00154362"/>
    <w:rsid w:val="001548AD"/>
    <w:rsid w:val="00155CCA"/>
    <w:rsid w:val="00156E1C"/>
    <w:rsid w:val="00161BF8"/>
    <w:rsid w:val="00164132"/>
    <w:rsid w:val="00164748"/>
    <w:rsid w:val="00164DDE"/>
    <w:rsid w:val="0017062E"/>
    <w:rsid w:val="00170CCB"/>
    <w:rsid w:val="00172F5D"/>
    <w:rsid w:val="001746AA"/>
    <w:rsid w:val="0017569E"/>
    <w:rsid w:val="001765E2"/>
    <w:rsid w:val="00182397"/>
    <w:rsid w:val="001864E2"/>
    <w:rsid w:val="001866F8"/>
    <w:rsid w:val="00191F9F"/>
    <w:rsid w:val="001925E0"/>
    <w:rsid w:val="001939FE"/>
    <w:rsid w:val="00197246"/>
    <w:rsid w:val="001A02B5"/>
    <w:rsid w:val="001A143A"/>
    <w:rsid w:val="001A1718"/>
    <w:rsid w:val="001A1F3E"/>
    <w:rsid w:val="001A2A4F"/>
    <w:rsid w:val="001A2AD3"/>
    <w:rsid w:val="001A5FBF"/>
    <w:rsid w:val="001B17C2"/>
    <w:rsid w:val="001B25E6"/>
    <w:rsid w:val="001B5163"/>
    <w:rsid w:val="001B5415"/>
    <w:rsid w:val="001B5797"/>
    <w:rsid w:val="001B60FE"/>
    <w:rsid w:val="001B6FCF"/>
    <w:rsid w:val="001C1F5D"/>
    <w:rsid w:val="001C33CD"/>
    <w:rsid w:val="001C3B27"/>
    <w:rsid w:val="001C4149"/>
    <w:rsid w:val="001C4546"/>
    <w:rsid w:val="001C6B00"/>
    <w:rsid w:val="001C7A8A"/>
    <w:rsid w:val="001D1886"/>
    <w:rsid w:val="001D3E90"/>
    <w:rsid w:val="001D4873"/>
    <w:rsid w:val="001E1107"/>
    <w:rsid w:val="001E313F"/>
    <w:rsid w:val="001E3E0D"/>
    <w:rsid w:val="001E71BF"/>
    <w:rsid w:val="001F0A18"/>
    <w:rsid w:val="001F2256"/>
    <w:rsid w:val="001F2D81"/>
    <w:rsid w:val="001F5295"/>
    <w:rsid w:val="001F61C5"/>
    <w:rsid w:val="00202F41"/>
    <w:rsid w:val="00206A3F"/>
    <w:rsid w:val="00206E9A"/>
    <w:rsid w:val="00207F8F"/>
    <w:rsid w:val="00211F87"/>
    <w:rsid w:val="00213176"/>
    <w:rsid w:val="002133E4"/>
    <w:rsid w:val="00213DA3"/>
    <w:rsid w:val="0021455F"/>
    <w:rsid w:val="00214686"/>
    <w:rsid w:val="00214716"/>
    <w:rsid w:val="0021537F"/>
    <w:rsid w:val="00215D9E"/>
    <w:rsid w:val="002177A7"/>
    <w:rsid w:val="00217D9E"/>
    <w:rsid w:val="00224F84"/>
    <w:rsid w:val="0022555E"/>
    <w:rsid w:val="0022583F"/>
    <w:rsid w:val="002279FE"/>
    <w:rsid w:val="00227CBC"/>
    <w:rsid w:val="002305AB"/>
    <w:rsid w:val="002308B3"/>
    <w:rsid w:val="002322B6"/>
    <w:rsid w:val="00232878"/>
    <w:rsid w:val="00234893"/>
    <w:rsid w:val="00235901"/>
    <w:rsid w:val="00236F5F"/>
    <w:rsid w:val="00240325"/>
    <w:rsid w:val="002414D8"/>
    <w:rsid w:val="00241D9E"/>
    <w:rsid w:val="0024578A"/>
    <w:rsid w:val="00245C87"/>
    <w:rsid w:val="00250A79"/>
    <w:rsid w:val="002521A3"/>
    <w:rsid w:val="00253660"/>
    <w:rsid w:val="002539EA"/>
    <w:rsid w:val="00256E15"/>
    <w:rsid w:val="00262383"/>
    <w:rsid w:val="002628EC"/>
    <w:rsid w:val="00264887"/>
    <w:rsid w:val="002651F3"/>
    <w:rsid w:val="00265EF0"/>
    <w:rsid w:val="002666BA"/>
    <w:rsid w:val="0027186C"/>
    <w:rsid w:val="002724D0"/>
    <w:rsid w:val="0027326C"/>
    <w:rsid w:val="00275190"/>
    <w:rsid w:val="00275EC4"/>
    <w:rsid w:val="00280270"/>
    <w:rsid w:val="00282452"/>
    <w:rsid w:val="002837E1"/>
    <w:rsid w:val="00283C2C"/>
    <w:rsid w:val="00284A02"/>
    <w:rsid w:val="00286B2F"/>
    <w:rsid w:val="00286DE9"/>
    <w:rsid w:val="00287910"/>
    <w:rsid w:val="002901AD"/>
    <w:rsid w:val="002905A4"/>
    <w:rsid w:val="002920CE"/>
    <w:rsid w:val="00292909"/>
    <w:rsid w:val="00295FE5"/>
    <w:rsid w:val="00296F29"/>
    <w:rsid w:val="0029731D"/>
    <w:rsid w:val="002975E9"/>
    <w:rsid w:val="002A15AD"/>
    <w:rsid w:val="002A21B4"/>
    <w:rsid w:val="002A6B50"/>
    <w:rsid w:val="002A6EC2"/>
    <w:rsid w:val="002A7FC1"/>
    <w:rsid w:val="002B0370"/>
    <w:rsid w:val="002B1C26"/>
    <w:rsid w:val="002B24E8"/>
    <w:rsid w:val="002B377C"/>
    <w:rsid w:val="002B3EC9"/>
    <w:rsid w:val="002B3F99"/>
    <w:rsid w:val="002B52D6"/>
    <w:rsid w:val="002B592E"/>
    <w:rsid w:val="002C24ED"/>
    <w:rsid w:val="002C3D76"/>
    <w:rsid w:val="002C3E17"/>
    <w:rsid w:val="002C7DCA"/>
    <w:rsid w:val="002D01B5"/>
    <w:rsid w:val="002D1965"/>
    <w:rsid w:val="002D2F30"/>
    <w:rsid w:val="002D4909"/>
    <w:rsid w:val="002D7F87"/>
    <w:rsid w:val="002E1ACA"/>
    <w:rsid w:val="002E1CC0"/>
    <w:rsid w:val="002E2717"/>
    <w:rsid w:val="002E3DCC"/>
    <w:rsid w:val="002E5EFA"/>
    <w:rsid w:val="002E6775"/>
    <w:rsid w:val="002E6A7B"/>
    <w:rsid w:val="002E6C15"/>
    <w:rsid w:val="002E6C91"/>
    <w:rsid w:val="002E7202"/>
    <w:rsid w:val="002E78BD"/>
    <w:rsid w:val="002F0BA1"/>
    <w:rsid w:val="002F33C8"/>
    <w:rsid w:val="002F3DC3"/>
    <w:rsid w:val="002F5F45"/>
    <w:rsid w:val="0030024A"/>
    <w:rsid w:val="0030093A"/>
    <w:rsid w:val="00300FC3"/>
    <w:rsid w:val="00301AFA"/>
    <w:rsid w:val="00302E22"/>
    <w:rsid w:val="00303476"/>
    <w:rsid w:val="0030379D"/>
    <w:rsid w:val="0030452B"/>
    <w:rsid w:val="00304E1A"/>
    <w:rsid w:val="003058C7"/>
    <w:rsid w:val="0031425B"/>
    <w:rsid w:val="00314927"/>
    <w:rsid w:val="00317329"/>
    <w:rsid w:val="00321624"/>
    <w:rsid w:val="00322F9D"/>
    <w:rsid w:val="00324F21"/>
    <w:rsid w:val="00327459"/>
    <w:rsid w:val="003301B3"/>
    <w:rsid w:val="0033090B"/>
    <w:rsid w:val="00331CAD"/>
    <w:rsid w:val="00334617"/>
    <w:rsid w:val="00335DD7"/>
    <w:rsid w:val="00335F97"/>
    <w:rsid w:val="003418ED"/>
    <w:rsid w:val="00341A80"/>
    <w:rsid w:val="00342602"/>
    <w:rsid w:val="00342F05"/>
    <w:rsid w:val="00343CF6"/>
    <w:rsid w:val="00346FC8"/>
    <w:rsid w:val="00350ADC"/>
    <w:rsid w:val="00350F10"/>
    <w:rsid w:val="003520F0"/>
    <w:rsid w:val="00354237"/>
    <w:rsid w:val="00355993"/>
    <w:rsid w:val="003562CD"/>
    <w:rsid w:val="00356CDA"/>
    <w:rsid w:val="00357707"/>
    <w:rsid w:val="00360D4E"/>
    <w:rsid w:val="0036386B"/>
    <w:rsid w:val="003653C6"/>
    <w:rsid w:val="003658C5"/>
    <w:rsid w:val="00371313"/>
    <w:rsid w:val="003726DD"/>
    <w:rsid w:val="003734DF"/>
    <w:rsid w:val="0037634B"/>
    <w:rsid w:val="00376CF8"/>
    <w:rsid w:val="00381392"/>
    <w:rsid w:val="00382097"/>
    <w:rsid w:val="00382EEF"/>
    <w:rsid w:val="0038383C"/>
    <w:rsid w:val="00386DD4"/>
    <w:rsid w:val="0039172E"/>
    <w:rsid w:val="00391FEA"/>
    <w:rsid w:val="00393562"/>
    <w:rsid w:val="00396CEF"/>
    <w:rsid w:val="003A13F6"/>
    <w:rsid w:val="003A21D2"/>
    <w:rsid w:val="003A2A88"/>
    <w:rsid w:val="003A3847"/>
    <w:rsid w:val="003A7133"/>
    <w:rsid w:val="003B2E39"/>
    <w:rsid w:val="003B3218"/>
    <w:rsid w:val="003B3BB3"/>
    <w:rsid w:val="003B5B7C"/>
    <w:rsid w:val="003B72AF"/>
    <w:rsid w:val="003B78D2"/>
    <w:rsid w:val="003C0918"/>
    <w:rsid w:val="003C0CB4"/>
    <w:rsid w:val="003C11AC"/>
    <w:rsid w:val="003C223C"/>
    <w:rsid w:val="003C3C4F"/>
    <w:rsid w:val="003C464B"/>
    <w:rsid w:val="003C54D9"/>
    <w:rsid w:val="003C7BC2"/>
    <w:rsid w:val="003D091B"/>
    <w:rsid w:val="003D0A8C"/>
    <w:rsid w:val="003D3869"/>
    <w:rsid w:val="003D4AD2"/>
    <w:rsid w:val="003D5062"/>
    <w:rsid w:val="003D5ED4"/>
    <w:rsid w:val="003D7A57"/>
    <w:rsid w:val="003E0F7C"/>
    <w:rsid w:val="003E26A6"/>
    <w:rsid w:val="003E2BA8"/>
    <w:rsid w:val="003F1F8E"/>
    <w:rsid w:val="003F655D"/>
    <w:rsid w:val="003F6D26"/>
    <w:rsid w:val="00400167"/>
    <w:rsid w:val="00400283"/>
    <w:rsid w:val="0040100F"/>
    <w:rsid w:val="004010FD"/>
    <w:rsid w:val="00401D63"/>
    <w:rsid w:val="00402E40"/>
    <w:rsid w:val="00407DDE"/>
    <w:rsid w:val="00410A2A"/>
    <w:rsid w:val="00411B26"/>
    <w:rsid w:val="00413B71"/>
    <w:rsid w:val="00417806"/>
    <w:rsid w:val="00417C38"/>
    <w:rsid w:val="00420958"/>
    <w:rsid w:val="00422631"/>
    <w:rsid w:val="004234CD"/>
    <w:rsid w:val="00425192"/>
    <w:rsid w:val="00434C50"/>
    <w:rsid w:val="00435080"/>
    <w:rsid w:val="004377DD"/>
    <w:rsid w:val="00437E61"/>
    <w:rsid w:val="00441EF3"/>
    <w:rsid w:val="004459FF"/>
    <w:rsid w:val="0044673D"/>
    <w:rsid w:val="00446F12"/>
    <w:rsid w:val="00447A9C"/>
    <w:rsid w:val="00452091"/>
    <w:rsid w:val="00453232"/>
    <w:rsid w:val="004546CE"/>
    <w:rsid w:val="00457587"/>
    <w:rsid w:val="00461561"/>
    <w:rsid w:val="00461F4D"/>
    <w:rsid w:val="004637FB"/>
    <w:rsid w:val="004664D9"/>
    <w:rsid w:val="00471BD0"/>
    <w:rsid w:val="004743E5"/>
    <w:rsid w:val="00474A6F"/>
    <w:rsid w:val="0047564B"/>
    <w:rsid w:val="00484C98"/>
    <w:rsid w:val="00484F46"/>
    <w:rsid w:val="0048531B"/>
    <w:rsid w:val="004866C8"/>
    <w:rsid w:val="004867F8"/>
    <w:rsid w:val="00487560"/>
    <w:rsid w:val="00487961"/>
    <w:rsid w:val="00490535"/>
    <w:rsid w:val="004916C1"/>
    <w:rsid w:val="00491B9D"/>
    <w:rsid w:val="004925CA"/>
    <w:rsid w:val="0049337A"/>
    <w:rsid w:val="0049418C"/>
    <w:rsid w:val="00495133"/>
    <w:rsid w:val="004A0A60"/>
    <w:rsid w:val="004A42A2"/>
    <w:rsid w:val="004A6945"/>
    <w:rsid w:val="004A7EB0"/>
    <w:rsid w:val="004B0761"/>
    <w:rsid w:val="004B1234"/>
    <w:rsid w:val="004B1560"/>
    <w:rsid w:val="004B36DF"/>
    <w:rsid w:val="004B37FF"/>
    <w:rsid w:val="004B40EE"/>
    <w:rsid w:val="004C2B44"/>
    <w:rsid w:val="004C2C71"/>
    <w:rsid w:val="004C4033"/>
    <w:rsid w:val="004C43E5"/>
    <w:rsid w:val="004C60B2"/>
    <w:rsid w:val="004D09D3"/>
    <w:rsid w:val="004D13BB"/>
    <w:rsid w:val="004D1816"/>
    <w:rsid w:val="004E01A2"/>
    <w:rsid w:val="004E5B08"/>
    <w:rsid w:val="004E79B7"/>
    <w:rsid w:val="004F0202"/>
    <w:rsid w:val="004F42F7"/>
    <w:rsid w:val="004F473D"/>
    <w:rsid w:val="004F581F"/>
    <w:rsid w:val="004F59FB"/>
    <w:rsid w:val="0050052F"/>
    <w:rsid w:val="00501862"/>
    <w:rsid w:val="00502408"/>
    <w:rsid w:val="00503FAF"/>
    <w:rsid w:val="005074AB"/>
    <w:rsid w:val="00507A10"/>
    <w:rsid w:val="0051069D"/>
    <w:rsid w:val="00510CB0"/>
    <w:rsid w:val="005124CA"/>
    <w:rsid w:val="0051341B"/>
    <w:rsid w:val="00513927"/>
    <w:rsid w:val="0051438C"/>
    <w:rsid w:val="00514968"/>
    <w:rsid w:val="005149DB"/>
    <w:rsid w:val="00515036"/>
    <w:rsid w:val="0051516D"/>
    <w:rsid w:val="005152A8"/>
    <w:rsid w:val="00517093"/>
    <w:rsid w:val="00517A85"/>
    <w:rsid w:val="00522566"/>
    <w:rsid w:val="00522BB8"/>
    <w:rsid w:val="00522C74"/>
    <w:rsid w:val="0052471B"/>
    <w:rsid w:val="00525C2D"/>
    <w:rsid w:val="0052742B"/>
    <w:rsid w:val="005276AD"/>
    <w:rsid w:val="00527B83"/>
    <w:rsid w:val="0053004D"/>
    <w:rsid w:val="00531398"/>
    <w:rsid w:val="00535888"/>
    <w:rsid w:val="005368DC"/>
    <w:rsid w:val="0054283B"/>
    <w:rsid w:val="005428C0"/>
    <w:rsid w:val="00542DC3"/>
    <w:rsid w:val="005439B3"/>
    <w:rsid w:val="0054445B"/>
    <w:rsid w:val="00545016"/>
    <w:rsid w:val="00545D67"/>
    <w:rsid w:val="00546DF5"/>
    <w:rsid w:val="00552300"/>
    <w:rsid w:val="005563AD"/>
    <w:rsid w:val="00557025"/>
    <w:rsid w:val="00557DE7"/>
    <w:rsid w:val="00560931"/>
    <w:rsid w:val="00563332"/>
    <w:rsid w:val="005634E7"/>
    <w:rsid w:val="00564929"/>
    <w:rsid w:val="00564F0B"/>
    <w:rsid w:val="00564FF0"/>
    <w:rsid w:val="00565311"/>
    <w:rsid w:val="005665BB"/>
    <w:rsid w:val="00570DC0"/>
    <w:rsid w:val="0057591B"/>
    <w:rsid w:val="00576FE9"/>
    <w:rsid w:val="00580B42"/>
    <w:rsid w:val="00581993"/>
    <w:rsid w:val="00581E9B"/>
    <w:rsid w:val="0058516F"/>
    <w:rsid w:val="0058659C"/>
    <w:rsid w:val="00587BBC"/>
    <w:rsid w:val="00592DE9"/>
    <w:rsid w:val="00594755"/>
    <w:rsid w:val="00594DBF"/>
    <w:rsid w:val="0059524C"/>
    <w:rsid w:val="005954B8"/>
    <w:rsid w:val="005979C9"/>
    <w:rsid w:val="005A009A"/>
    <w:rsid w:val="005A23D3"/>
    <w:rsid w:val="005A4944"/>
    <w:rsid w:val="005B0FEF"/>
    <w:rsid w:val="005B5294"/>
    <w:rsid w:val="005B5A46"/>
    <w:rsid w:val="005B6AA8"/>
    <w:rsid w:val="005C1641"/>
    <w:rsid w:val="005C2F9F"/>
    <w:rsid w:val="005C4242"/>
    <w:rsid w:val="005C64F5"/>
    <w:rsid w:val="005C6B13"/>
    <w:rsid w:val="005C6B21"/>
    <w:rsid w:val="005C7464"/>
    <w:rsid w:val="005C7E72"/>
    <w:rsid w:val="005D24E5"/>
    <w:rsid w:val="005D3D46"/>
    <w:rsid w:val="005D4AA8"/>
    <w:rsid w:val="005D51B7"/>
    <w:rsid w:val="005D5337"/>
    <w:rsid w:val="005D5643"/>
    <w:rsid w:val="005D6AFC"/>
    <w:rsid w:val="005E0739"/>
    <w:rsid w:val="005E2733"/>
    <w:rsid w:val="005E3EB1"/>
    <w:rsid w:val="005E41C8"/>
    <w:rsid w:val="005E5659"/>
    <w:rsid w:val="005F06B1"/>
    <w:rsid w:val="005F080E"/>
    <w:rsid w:val="005F1200"/>
    <w:rsid w:val="005F3870"/>
    <w:rsid w:val="005F4D22"/>
    <w:rsid w:val="00600B5D"/>
    <w:rsid w:val="00600FA1"/>
    <w:rsid w:val="00601C1D"/>
    <w:rsid w:val="006042E5"/>
    <w:rsid w:val="00605C71"/>
    <w:rsid w:val="00610012"/>
    <w:rsid w:val="00610212"/>
    <w:rsid w:val="00610AB2"/>
    <w:rsid w:val="00611A30"/>
    <w:rsid w:val="00613C56"/>
    <w:rsid w:val="006150AB"/>
    <w:rsid w:val="00620201"/>
    <w:rsid w:val="00620C64"/>
    <w:rsid w:val="006216B0"/>
    <w:rsid w:val="00622611"/>
    <w:rsid w:val="006240DA"/>
    <w:rsid w:val="006243FC"/>
    <w:rsid w:val="00626152"/>
    <w:rsid w:val="006261D2"/>
    <w:rsid w:val="006305C3"/>
    <w:rsid w:val="00631F2B"/>
    <w:rsid w:val="006321BE"/>
    <w:rsid w:val="006332AD"/>
    <w:rsid w:val="00633606"/>
    <w:rsid w:val="00634560"/>
    <w:rsid w:val="00636D2C"/>
    <w:rsid w:val="00640160"/>
    <w:rsid w:val="00640204"/>
    <w:rsid w:val="0064218E"/>
    <w:rsid w:val="00646C0E"/>
    <w:rsid w:val="00646CD8"/>
    <w:rsid w:val="006541B9"/>
    <w:rsid w:val="00654717"/>
    <w:rsid w:val="00654DE9"/>
    <w:rsid w:val="006566EA"/>
    <w:rsid w:val="006601D6"/>
    <w:rsid w:val="00661EDD"/>
    <w:rsid w:val="006660A9"/>
    <w:rsid w:val="00667A40"/>
    <w:rsid w:val="00667CEC"/>
    <w:rsid w:val="00671072"/>
    <w:rsid w:val="006715DB"/>
    <w:rsid w:val="0067721C"/>
    <w:rsid w:val="00677A51"/>
    <w:rsid w:val="0068000A"/>
    <w:rsid w:val="00680BEF"/>
    <w:rsid w:val="00680FED"/>
    <w:rsid w:val="0068410C"/>
    <w:rsid w:val="0069013B"/>
    <w:rsid w:val="006A0196"/>
    <w:rsid w:val="006A13A1"/>
    <w:rsid w:val="006A24ED"/>
    <w:rsid w:val="006A4EAD"/>
    <w:rsid w:val="006A4EF6"/>
    <w:rsid w:val="006A5FC4"/>
    <w:rsid w:val="006A7372"/>
    <w:rsid w:val="006B1091"/>
    <w:rsid w:val="006B2948"/>
    <w:rsid w:val="006B4EAC"/>
    <w:rsid w:val="006B6EE8"/>
    <w:rsid w:val="006B7A29"/>
    <w:rsid w:val="006C01A5"/>
    <w:rsid w:val="006C0CCB"/>
    <w:rsid w:val="006C1080"/>
    <w:rsid w:val="006C20C3"/>
    <w:rsid w:val="006C32E5"/>
    <w:rsid w:val="006C3692"/>
    <w:rsid w:val="006C3863"/>
    <w:rsid w:val="006C4179"/>
    <w:rsid w:val="006C548F"/>
    <w:rsid w:val="006C78D9"/>
    <w:rsid w:val="006D16A6"/>
    <w:rsid w:val="006D47C2"/>
    <w:rsid w:val="006D4D3C"/>
    <w:rsid w:val="006E2588"/>
    <w:rsid w:val="006E4747"/>
    <w:rsid w:val="006E615F"/>
    <w:rsid w:val="006E6D18"/>
    <w:rsid w:val="006F218B"/>
    <w:rsid w:val="006F4EF0"/>
    <w:rsid w:val="006F5ADE"/>
    <w:rsid w:val="006F5EC3"/>
    <w:rsid w:val="006F5F7A"/>
    <w:rsid w:val="006F6327"/>
    <w:rsid w:val="006F7E56"/>
    <w:rsid w:val="0070123F"/>
    <w:rsid w:val="00701AB0"/>
    <w:rsid w:val="007029E6"/>
    <w:rsid w:val="007031F5"/>
    <w:rsid w:val="007070CE"/>
    <w:rsid w:val="007126CB"/>
    <w:rsid w:val="00712E0F"/>
    <w:rsid w:val="00714686"/>
    <w:rsid w:val="007150EF"/>
    <w:rsid w:val="0071558B"/>
    <w:rsid w:val="007156E1"/>
    <w:rsid w:val="00715DB0"/>
    <w:rsid w:val="007161E0"/>
    <w:rsid w:val="00716669"/>
    <w:rsid w:val="007210E7"/>
    <w:rsid w:val="00721490"/>
    <w:rsid w:val="0072304A"/>
    <w:rsid w:val="007239E3"/>
    <w:rsid w:val="00723EFD"/>
    <w:rsid w:val="007245D4"/>
    <w:rsid w:val="00724A9A"/>
    <w:rsid w:val="0072759A"/>
    <w:rsid w:val="00727F6F"/>
    <w:rsid w:val="00730748"/>
    <w:rsid w:val="00730FFF"/>
    <w:rsid w:val="0073168F"/>
    <w:rsid w:val="007335BB"/>
    <w:rsid w:val="00733E60"/>
    <w:rsid w:val="00734EBB"/>
    <w:rsid w:val="00737DD3"/>
    <w:rsid w:val="00746E1F"/>
    <w:rsid w:val="0074705C"/>
    <w:rsid w:val="0074706B"/>
    <w:rsid w:val="00747626"/>
    <w:rsid w:val="0075095A"/>
    <w:rsid w:val="007509A0"/>
    <w:rsid w:val="00752447"/>
    <w:rsid w:val="0075474B"/>
    <w:rsid w:val="0075513F"/>
    <w:rsid w:val="00755143"/>
    <w:rsid w:val="00757B37"/>
    <w:rsid w:val="00757BD2"/>
    <w:rsid w:val="007602FA"/>
    <w:rsid w:val="00767537"/>
    <w:rsid w:val="007679A1"/>
    <w:rsid w:val="00767D13"/>
    <w:rsid w:val="0077330D"/>
    <w:rsid w:val="007735DC"/>
    <w:rsid w:val="007739A1"/>
    <w:rsid w:val="0077487B"/>
    <w:rsid w:val="00774C11"/>
    <w:rsid w:val="0077546B"/>
    <w:rsid w:val="007760E1"/>
    <w:rsid w:val="00776669"/>
    <w:rsid w:val="00776670"/>
    <w:rsid w:val="007817C7"/>
    <w:rsid w:val="00784592"/>
    <w:rsid w:val="00786FDD"/>
    <w:rsid w:val="007872CC"/>
    <w:rsid w:val="00790DDA"/>
    <w:rsid w:val="00792650"/>
    <w:rsid w:val="007A1452"/>
    <w:rsid w:val="007A31E6"/>
    <w:rsid w:val="007A4C2D"/>
    <w:rsid w:val="007A564C"/>
    <w:rsid w:val="007A5896"/>
    <w:rsid w:val="007A72C7"/>
    <w:rsid w:val="007A7BD7"/>
    <w:rsid w:val="007A7D9E"/>
    <w:rsid w:val="007B0D32"/>
    <w:rsid w:val="007B1429"/>
    <w:rsid w:val="007B1441"/>
    <w:rsid w:val="007B2323"/>
    <w:rsid w:val="007B318E"/>
    <w:rsid w:val="007B3F03"/>
    <w:rsid w:val="007B6C9E"/>
    <w:rsid w:val="007B6CFF"/>
    <w:rsid w:val="007B7DFA"/>
    <w:rsid w:val="007C13D9"/>
    <w:rsid w:val="007C3534"/>
    <w:rsid w:val="007C460E"/>
    <w:rsid w:val="007C4C4D"/>
    <w:rsid w:val="007C5CC7"/>
    <w:rsid w:val="007C614A"/>
    <w:rsid w:val="007D0F45"/>
    <w:rsid w:val="007D14CE"/>
    <w:rsid w:val="007D6EF7"/>
    <w:rsid w:val="007E128F"/>
    <w:rsid w:val="007E1409"/>
    <w:rsid w:val="007E1CD4"/>
    <w:rsid w:val="007E41C4"/>
    <w:rsid w:val="007E41F6"/>
    <w:rsid w:val="007E4334"/>
    <w:rsid w:val="007E455F"/>
    <w:rsid w:val="007E473E"/>
    <w:rsid w:val="007F044B"/>
    <w:rsid w:val="007F5604"/>
    <w:rsid w:val="007F5760"/>
    <w:rsid w:val="007F7BCE"/>
    <w:rsid w:val="00801F49"/>
    <w:rsid w:val="008030D1"/>
    <w:rsid w:val="008032D9"/>
    <w:rsid w:val="0080606F"/>
    <w:rsid w:val="008061CC"/>
    <w:rsid w:val="008065FC"/>
    <w:rsid w:val="00812244"/>
    <w:rsid w:val="00813412"/>
    <w:rsid w:val="00814A36"/>
    <w:rsid w:val="00815971"/>
    <w:rsid w:val="00817E85"/>
    <w:rsid w:val="00821007"/>
    <w:rsid w:val="008259CD"/>
    <w:rsid w:val="008269D4"/>
    <w:rsid w:val="00826EFF"/>
    <w:rsid w:val="0083445A"/>
    <w:rsid w:val="00835041"/>
    <w:rsid w:val="00835E46"/>
    <w:rsid w:val="00840401"/>
    <w:rsid w:val="00840668"/>
    <w:rsid w:val="00842AC8"/>
    <w:rsid w:val="0084377B"/>
    <w:rsid w:val="008442F8"/>
    <w:rsid w:val="008445B5"/>
    <w:rsid w:val="0084491D"/>
    <w:rsid w:val="00845057"/>
    <w:rsid w:val="008453E7"/>
    <w:rsid w:val="00850D07"/>
    <w:rsid w:val="00851F97"/>
    <w:rsid w:val="008526A5"/>
    <w:rsid w:val="008555FF"/>
    <w:rsid w:val="0086258D"/>
    <w:rsid w:val="00862DD6"/>
    <w:rsid w:val="00864497"/>
    <w:rsid w:val="00867B54"/>
    <w:rsid w:val="00867E25"/>
    <w:rsid w:val="00871526"/>
    <w:rsid w:val="00873F1F"/>
    <w:rsid w:val="00874E6C"/>
    <w:rsid w:val="00875B22"/>
    <w:rsid w:val="00875F10"/>
    <w:rsid w:val="008761EB"/>
    <w:rsid w:val="008811DC"/>
    <w:rsid w:val="0088135A"/>
    <w:rsid w:val="00884752"/>
    <w:rsid w:val="00884EEB"/>
    <w:rsid w:val="00890926"/>
    <w:rsid w:val="00890D36"/>
    <w:rsid w:val="008925B9"/>
    <w:rsid w:val="00892AD7"/>
    <w:rsid w:val="00892F5B"/>
    <w:rsid w:val="00894FC9"/>
    <w:rsid w:val="0089582F"/>
    <w:rsid w:val="00895A2C"/>
    <w:rsid w:val="00897E23"/>
    <w:rsid w:val="008A5010"/>
    <w:rsid w:val="008A621A"/>
    <w:rsid w:val="008A6E0E"/>
    <w:rsid w:val="008B0A9D"/>
    <w:rsid w:val="008B0E6E"/>
    <w:rsid w:val="008B18D5"/>
    <w:rsid w:val="008B53B9"/>
    <w:rsid w:val="008B7349"/>
    <w:rsid w:val="008C2297"/>
    <w:rsid w:val="008C4892"/>
    <w:rsid w:val="008C4AD5"/>
    <w:rsid w:val="008C4CCF"/>
    <w:rsid w:val="008D1B15"/>
    <w:rsid w:val="008D1DAA"/>
    <w:rsid w:val="008D4260"/>
    <w:rsid w:val="008E1F90"/>
    <w:rsid w:val="008E3986"/>
    <w:rsid w:val="008E4974"/>
    <w:rsid w:val="008E5FCC"/>
    <w:rsid w:val="008E6339"/>
    <w:rsid w:val="008E6BF0"/>
    <w:rsid w:val="008F112D"/>
    <w:rsid w:val="008F167F"/>
    <w:rsid w:val="008F33BA"/>
    <w:rsid w:val="009003DD"/>
    <w:rsid w:val="00900980"/>
    <w:rsid w:val="00900C44"/>
    <w:rsid w:val="009024F4"/>
    <w:rsid w:val="00903C1E"/>
    <w:rsid w:val="009050C2"/>
    <w:rsid w:val="009057EB"/>
    <w:rsid w:val="00905893"/>
    <w:rsid w:val="00905B6B"/>
    <w:rsid w:val="009069CE"/>
    <w:rsid w:val="00907EF2"/>
    <w:rsid w:val="009121CA"/>
    <w:rsid w:val="00914DE9"/>
    <w:rsid w:val="0091712E"/>
    <w:rsid w:val="00917B56"/>
    <w:rsid w:val="00917B71"/>
    <w:rsid w:val="0092116A"/>
    <w:rsid w:val="00921E62"/>
    <w:rsid w:val="00922811"/>
    <w:rsid w:val="0092433F"/>
    <w:rsid w:val="0092435E"/>
    <w:rsid w:val="00926291"/>
    <w:rsid w:val="00927254"/>
    <w:rsid w:val="0092789F"/>
    <w:rsid w:val="009279E3"/>
    <w:rsid w:val="00930E26"/>
    <w:rsid w:val="0093137C"/>
    <w:rsid w:val="0093193C"/>
    <w:rsid w:val="00932FCC"/>
    <w:rsid w:val="00935089"/>
    <w:rsid w:val="009356DE"/>
    <w:rsid w:val="009361E7"/>
    <w:rsid w:val="00936405"/>
    <w:rsid w:val="00937B3A"/>
    <w:rsid w:val="00940A1A"/>
    <w:rsid w:val="00946579"/>
    <w:rsid w:val="00950720"/>
    <w:rsid w:val="009515D5"/>
    <w:rsid w:val="00953277"/>
    <w:rsid w:val="00955222"/>
    <w:rsid w:val="009553CC"/>
    <w:rsid w:val="009574C0"/>
    <w:rsid w:val="00960DA8"/>
    <w:rsid w:val="009613B5"/>
    <w:rsid w:val="009646D7"/>
    <w:rsid w:val="009648BD"/>
    <w:rsid w:val="00964AB3"/>
    <w:rsid w:val="009659E3"/>
    <w:rsid w:val="009706C8"/>
    <w:rsid w:val="0097339E"/>
    <w:rsid w:val="009762AA"/>
    <w:rsid w:val="009817E2"/>
    <w:rsid w:val="00982817"/>
    <w:rsid w:val="00982D4D"/>
    <w:rsid w:val="009848AB"/>
    <w:rsid w:val="00987A8A"/>
    <w:rsid w:val="009900E8"/>
    <w:rsid w:val="009918AA"/>
    <w:rsid w:val="009968B9"/>
    <w:rsid w:val="00997DF9"/>
    <w:rsid w:val="009A0EC8"/>
    <w:rsid w:val="009A502B"/>
    <w:rsid w:val="009A5762"/>
    <w:rsid w:val="009A767B"/>
    <w:rsid w:val="009B0699"/>
    <w:rsid w:val="009B30C9"/>
    <w:rsid w:val="009B3AED"/>
    <w:rsid w:val="009B41AA"/>
    <w:rsid w:val="009C0608"/>
    <w:rsid w:val="009C2C46"/>
    <w:rsid w:val="009C3EF1"/>
    <w:rsid w:val="009C556D"/>
    <w:rsid w:val="009D0480"/>
    <w:rsid w:val="009D3183"/>
    <w:rsid w:val="009D4859"/>
    <w:rsid w:val="009D5F7E"/>
    <w:rsid w:val="009D78CF"/>
    <w:rsid w:val="009E160C"/>
    <w:rsid w:val="009E348E"/>
    <w:rsid w:val="009E42CC"/>
    <w:rsid w:val="009E5403"/>
    <w:rsid w:val="009E67D3"/>
    <w:rsid w:val="009E7A0A"/>
    <w:rsid w:val="009F0F43"/>
    <w:rsid w:val="009F1BEA"/>
    <w:rsid w:val="009F5599"/>
    <w:rsid w:val="009F61B7"/>
    <w:rsid w:val="00A0094B"/>
    <w:rsid w:val="00A00E7B"/>
    <w:rsid w:val="00A0239B"/>
    <w:rsid w:val="00A03F71"/>
    <w:rsid w:val="00A04F45"/>
    <w:rsid w:val="00A05AD8"/>
    <w:rsid w:val="00A06205"/>
    <w:rsid w:val="00A06FF5"/>
    <w:rsid w:val="00A072BC"/>
    <w:rsid w:val="00A07EAD"/>
    <w:rsid w:val="00A13701"/>
    <w:rsid w:val="00A14110"/>
    <w:rsid w:val="00A14B4C"/>
    <w:rsid w:val="00A15C90"/>
    <w:rsid w:val="00A20AB2"/>
    <w:rsid w:val="00A22ECB"/>
    <w:rsid w:val="00A23C51"/>
    <w:rsid w:val="00A24517"/>
    <w:rsid w:val="00A24ACE"/>
    <w:rsid w:val="00A279D4"/>
    <w:rsid w:val="00A312C8"/>
    <w:rsid w:val="00A31B74"/>
    <w:rsid w:val="00A32164"/>
    <w:rsid w:val="00A323F1"/>
    <w:rsid w:val="00A33949"/>
    <w:rsid w:val="00A33AC1"/>
    <w:rsid w:val="00A33D10"/>
    <w:rsid w:val="00A34605"/>
    <w:rsid w:val="00A35087"/>
    <w:rsid w:val="00A355F6"/>
    <w:rsid w:val="00A36A47"/>
    <w:rsid w:val="00A36C1C"/>
    <w:rsid w:val="00A36E99"/>
    <w:rsid w:val="00A374B5"/>
    <w:rsid w:val="00A4049E"/>
    <w:rsid w:val="00A411E4"/>
    <w:rsid w:val="00A42691"/>
    <w:rsid w:val="00A42B3B"/>
    <w:rsid w:val="00A45B03"/>
    <w:rsid w:val="00A47FA5"/>
    <w:rsid w:val="00A50DF5"/>
    <w:rsid w:val="00A52A54"/>
    <w:rsid w:val="00A52BE6"/>
    <w:rsid w:val="00A543EC"/>
    <w:rsid w:val="00A5449E"/>
    <w:rsid w:val="00A63D02"/>
    <w:rsid w:val="00A64BA4"/>
    <w:rsid w:val="00A658C9"/>
    <w:rsid w:val="00A658D7"/>
    <w:rsid w:val="00A65914"/>
    <w:rsid w:val="00A704C3"/>
    <w:rsid w:val="00A70D45"/>
    <w:rsid w:val="00A714F1"/>
    <w:rsid w:val="00A726C7"/>
    <w:rsid w:val="00A77A74"/>
    <w:rsid w:val="00A8016E"/>
    <w:rsid w:val="00A82402"/>
    <w:rsid w:val="00A83C90"/>
    <w:rsid w:val="00A8470F"/>
    <w:rsid w:val="00A8545A"/>
    <w:rsid w:val="00A8679B"/>
    <w:rsid w:val="00A87F24"/>
    <w:rsid w:val="00A902E2"/>
    <w:rsid w:val="00A90EBC"/>
    <w:rsid w:val="00A93607"/>
    <w:rsid w:val="00AA0685"/>
    <w:rsid w:val="00AA11F4"/>
    <w:rsid w:val="00AA17B4"/>
    <w:rsid w:val="00AA5DA8"/>
    <w:rsid w:val="00AB000E"/>
    <w:rsid w:val="00AB0B62"/>
    <w:rsid w:val="00AB1455"/>
    <w:rsid w:val="00AB21FD"/>
    <w:rsid w:val="00AB22FE"/>
    <w:rsid w:val="00AC06FC"/>
    <w:rsid w:val="00AC1D5B"/>
    <w:rsid w:val="00AC4136"/>
    <w:rsid w:val="00AC450F"/>
    <w:rsid w:val="00AC7522"/>
    <w:rsid w:val="00AC75A9"/>
    <w:rsid w:val="00AD277E"/>
    <w:rsid w:val="00AD5D59"/>
    <w:rsid w:val="00AD798F"/>
    <w:rsid w:val="00AD7EF4"/>
    <w:rsid w:val="00AE2049"/>
    <w:rsid w:val="00AE27F7"/>
    <w:rsid w:val="00AE4B8E"/>
    <w:rsid w:val="00AE5854"/>
    <w:rsid w:val="00AE7468"/>
    <w:rsid w:val="00AF0562"/>
    <w:rsid w:val="00AF2A1A"/>
    <w:rsid w:val="00AF476F"/>
    <w:rsid w:val="00AF4860"/>
    <w:rsid w:val="00AF56AF"/>
    <w:rsid w:val="00AF6922"/>
    <w:rsid w:val="00AF795E"/>
    <w:rsid w:val="00B022AC"/>
    <w:rsid w:val="00B0249E"/>
    <w:rsid w:val="00B04E65"/>
    <w:rsid w:val="00B06F53"/>
    <w:rsid w:val="00B10F5E"/>
    <w:rsid w:val="00B12CFF"/>
    <w:rsid w:val="00B13259"/>
    <w:rsid w:val="00B1396B"/>
    <w:rsid w:val="00B14813"/>
    <w:rsid w:val="00B14AD1"/>
    <w:rsid w:val="00B150DA"/>
    <w:rsid w:val="00B154B5"/>
    <w:rsid w:val="00B169B4"/>
    <w:rsid w:val="00B21980"/>
    <w:rsid w:val="00B23984"/>
    <w:rsid w:val="00B23C6F"/>
    <w:rsid w:val="00B23D6F"/>
    <w:rsid w:val="00B25051"/>
    <w:rsid w:val="00B25B26"/>
    <w:rsid w:val="00B2699D"/>
    <w:rsid w:val="00B277E9"/>
    <w:rsid w:val="00B35053"/>
    <w:rsid w:val="00B35567"/>
    <w:rsid w:val="00B410A5"/>
    <w:rsid w:val="00B42171"/>
    <w:rsid w:val="00B43830"/>
    <w:rsid w:val="00B4692D"/>
    <w:rsid w:val="00B512F5"/>
    <w:rsid w:val="00B56B65"/>
    <w:rsid w:val="00B57742"/>
    <w:rsid w:val="00B57ADD"/>
    <w:rsid w:val="00B615E0"/>
    <w:rsid w:val="00B65581"/>
    <w:rsid w:val="00B6642A"/>
    <w:rsid w:val="00B679D5"/>
    <w:rsid w:val="00B71061"/>
    <w:rsid w:val="00B72775"/>
    <w:rsid w:val="00B74258"/>
    <w:rsid w:val="00B744D3"/>
    <w:rsid w:val="00B750F2"/>
    <w:rsid w:val="00B76434"/>
    <w:rsid w:val="00B76F51"/>
    <w:rsid w:val="00B804E0"/>
    <w:rsid w:val="00B838FD"/>
    <w:rsid w:val="00B85CD5"/>
    <w:rsid w:val="00B86F36"/>
    <w:rsid w:val="00B90979"/>
    <w:rsid w:val="00B91CBC"/>
    <w:rsid w:val="00B91E7E"/>
    <w:rsid w:val="00B924F8"/>
    <w:rsid w:val="00B93972"/>
    <w:rsid w:val="00B94AB2"/>
    <w:rsid w:val="00BA218B"/>
    <w:rsid w:val="00BA27F9"/>
    <w:rsid w:val="00BA349C"/>
    <w:rsid w:val="00BA3B95"/>
    <w:rsid w:val="00BA4185"/>
    <w:rsid w:val="00BA4DF6"/>
    <w:rsid w:val="00BA6164"/>
    <w:rsid w:val="00BA7298"/>
    <w:rsid w:val="00BA7F72"/>
    <w:rsid w:val="00BB0346"/>
    <w:rsid w:val="00BB0D79"/>
    <w:rsid w:val="00BB339E"/>
    <w:rsid w:val="00BB44DD"/>
    <w:rsid w:val="00BB45EE"/>
    <w:rsid w:val="00BB53AD"/>
    <w:rsid w:val="00BB69DC"/>
    <w:rsid w:val="00BB6A96"/>
    <w:rsid w:val="00BC0914"/>
    <w:rsid w:val="00BC16C9"/>
    <w:rsid w:val="00BC3382"/>
    <w:rsid w:val="00BC3B04"/>
    <w:rsid w:val="00BC450B"/>
    <w:rsid w:val="00BC4EF6"/>
    <w:rsid w:val="00BC5283"/>
    <w:rsid w:val="00BD0641"/>
    <w:rsid w:val="00BD095C"/>
    <w:rsid w:val="00BD337A"/>
    <w:rsid w:val="00BD5142"/>
    <w:rsid w:val="00BD53A1"/>
    <w:rsid w:val="00BD6DE7"/>
    <w:rsid w:val="00BD7DAC"/>
    <w:rsid w:val="00BE14ED"/>
    <w:rsid w:val="00BE16C8"/>
    <w:rsid w:val="00BE1A36"/>
    <w:rsid w:val="00BE3CB3"/>
    <w:rsid w:val="00BE4745"/>
    <w:rsid w:val="00BE6E38"/>
    <w:rsid w:val="00BE7B70"/>
    <w:rsid w:val="00BF11FD"/>
    <w:rsid w:val="00BF13C7"/>
    <w:rsid w:val="00BF1A27"/>
    <w:rsid w:val="00BF200D"/>
    <w:rsid w:val="00BF3A6F"/>
    <w:rsid w:val="00BF5235"/>
    <w:rsid w:val="00C005A4"/>
    <w:rsid w:val="00C01E7C"/>
    <w:rsid w:val="00C0566C"/>
    <w:rsid w:val="00C064BB"/>
    <w:rsid w:val="00C066CF"/>
    <w:rsid w:val="00C06B7A"/>
    <w:rsid w:val="00C118B2"/>
    <w:rsid w:val="00C155EF"/>
    <w:rsid w:val="00C15612"/>
    <w:rsid w:val="00C1786C"/>
    <w:rsid w:val="00C20347"/>
    <w:rsid w:val="00C20470"/>
    <w:rsid w:val="00C21171"/>
    <w:rsid w:val="00C2387D"/>
    <w:rsid w:val="00C24DF1"/>
    <w:rsid w:val="00C25F97"/>
    <w:rsid w:val="00C270E1"/>
    <w:rsid w:val="00C30E0A"/>
    <w:rsid w:val="00C33752"/>
    <w:rsid w:val="00C33F37"/>
    <w:rsid w:val="00C34199"/>
    <w:rsid w:val="00C36FC6"/>
    <w:rsid w:val="00C408BC"/>
    <w:rsid w:val="00C41805"/>
    <w:rsid w:val="00C42258"/>
    <w:rsid w:val="00C4297D"/>
    <w:rsid w:val="00C44047"/>
    <w:rsid w:val="00C45A4E"/>
    <w:rsid w:val="00C46966"/>
    <w:rsid w:val="00C46B41"/>
    <w:rsid w:val="00C50062"/>
    <w:rsid w:val="00C50FC0"/>
    <w:rsid w:val="00C51397"/>
    <w:rsid w:val="00C52D63"/>
    <w:rsid w:val="00C53503"/>
    <w:rsid w:val="00C5476D"/>
    <w:rsid w:val="00C55202"/>
    <w:rsid w:val="00C57794"/>
    <w:rsid w:val="00C60538"/>
    <w:rsid w:val="00C607AC"/>
    <w:rsid w:val="00C612D7"/>
    <w:rsid w:val="00C622CB"/>
    <w:rsid w:val="00C63904"/>
    <w:rsid w:val="00C640B6"/>
    <w:rsid w:val="00C6609F"/>
    <w:rsid w:val="00C6677A"/>
    <w:rsid w:val="00C66F85"/>
    <w:rsid w:val="00C70161"/>
    <w:rsid w:val="00C73EF9"/>
    <w:rsid w:val="00C75C2C"/>
    <w:rsid w:val="00C75F1A"/>
    <w:rsid w:val="00C76629"/>
    <w:rsid w:val="00C77E68"/>
    <w:rsid w:val="00C827C6"/>
    <w:rsid w:val="00C839D0"/>
    <w:rsid w:val="00C86202"/>
    <w:rsid w:val="00C86F0C"/>
    <w:rsid w:val="00C872ED"/>
    <w:rsid w:val="00C90A6A"/>
    <w:rsid w:val="00C917FD"/>
    <w:rsid w:val="00C91A17"/>
    <w:rsid w:val="00C94A7E"/>
    <w:rsid w:val="00C96325"/>
    <w:rsid w:val="00C9659F"/>
    <w:rsid w:val="00C97D95"/>
    <w:rsid w:val="00CA15B7"/>
    <w:rsid w:val="00CA1B65"/>
    <w:rsid w:val="00CA2EE0"/>
    <w:rsid w:val="00CA48A6"/>
    <w:rsid w:val="00CA6268"/>
    <w:rsid w:val="00CB0492"/>
    <w:rsid w:val="00CB05C9"/>
    <w:rsid w:val="00CB3C8E"/>
    <w:rsid w:val="00CB628F"/>
    <w:rsid w:val="00CB6691"/>
    <w:rsid w:val="00CB72C1"/>
    <w:rsid w:val="00CB780E"/>
    <w:rsid w:val="00CC3377"/>
    <w:rsid w:val="00CC6038"/>
    <w:rsid w:val="00CC77DE"/>
    <w:rsid w:val="00CD25A4"/>
    <w:rsid w:val="00CD43C5"/>
    <w:rsid w:val="00CD454D"/>
    <w:rsid w:val="00CD4637"/>
    <w:rsid w:val="00CD46A5"/>
    <w:rsid w:val="00CD4B98"/>
    <w:rsid w:val="00CD59B4"/>
    <w:rsid w:val="00CD7CCC"/>
    <w:rsid w:val="00CE02ED"/>
    <w:rsid w:val="00CE1D46"/>
    <w:rsid w:val="00CE3BA9"/>
    <w:rsid w:val="00CE4737"/>
    <w:rsid w:val="00CE4F64"/>
    <w:rsid w:val="00CE6919"/>
    <w:rsid w:val="00CE7215"/>
    <w:rsid w:val="00CE7303"/>
    <w:rsid w:val="00CF0B38"/>
    <w:rsid w:val="00CF1772"/>
    <w:rsid w:val="00CF1C0D"/>
    <w:rsid w:val="00CF2242"/>
    <w:rsid w:val="00CF45A0"/>
    <w:rsid w:val="00CF773B"/>
    <w:rsid w:val="00D02B65"/>
    <w:rsid w:val="00D04556"/>
    <w:rsid w:val="00D05865"/>
    <w:rsid w:val="00D10085"/>
    <w:rsid w:val="00D11B08"/>
    <w:rsid w:val="00D15387"/>
    <w:rsid w:val="00D16912"/>
    <w:rsid w:val="00D16CE7"/>
    <w:rsid w:val="00D229FB"/>
    <w:rsid w:val="00D24278"/>
    <w:rsid w:val="00D24BED"/>
    <w:rsid w:val="00D25228"/>
    <w:rsid w:val="00D269CC"/>
    <w:rsid w:val="00D30D24"/>
    <w:rsid w:val="00D31169"/>
    <w:rsid w:val="00D32AA5"/>
    <w:rsid w:val="00D330A8"/>
    <w:rsid w:val="00D333B5"/>
    <w:rsid w:val="00D34537"/>
    <w:rsid w:val="00D3605A"/>
    <w:rsid w:val="00D3750C"/>
    <w:rsid w:val="00D417AE"/>
    <w:rsid w:val="00D41915"/>
    <w:rsid w:val="00D43990"/>
    <w:rsid w:val="00D4476E"/>
    <w:rsid w:val="00D50573"/>
    <w:rsid w:val="00D50847"/>
    <w:rsid w:val="00D51061"/>
    <w:rsid w:val="00D55AF7"/>
    <w:rsid w:val="00D5601A"/>
    <w:rsid w:val="00D5793A"/>
    <w:rsid w:val="00D60036"/>
    <w:rsid w:val="00D603C5"/>
    <w:rsid w:val="00D614DC"/>
    <w:rsid w:val="00D6177C"/>
    <w:rsid w:val="00D626FB"/>
    <w:rsid w:val="00D63915"/>
    <w:rsid w:val="00D6395D"/>
    <w:rsid w:val="00D7210E"/>
    <w:rsid w:val="00D72D22"/>
    <w:rsid w:val="00D73BCA"/>
    <w:rsid w:val="00D75312"/>
    <w:rsid w:val="00D75346"/>
    <w:rsid w:val="00D77B6E"/>
    <w:rsid w:val="00D80C45"/>
    <w:rsid w:val="00D83FD5"/>
    <w:rsid w:val="00D85B18"/>
    <w:rsid w:val="00D8601C"/>
    <w:rsid w:val="00D901F4"/>
    <w:rsid w:val="00D90C66"/>
    <w:rsid w:val="00D90D0B"/>
    <w:rsid w:val="00D9369E"/>
    <w:rsid w:val="00D93A4E"/>
    <w:rsid w:val="00D94E15"/>
    <w:rsid w:val="00D96CED"/>
    <w:rsid w:val="00D96D1F"/>
    <w:rsid w:val="00DA0909"/>
    <w:rsid w:val="00DA316B"/>
    <w:rsid w:val="00DA4006"/>
    <w:rsid w:val="00DA5512"/>
    <w:rsid w:val="00DA7194"/>
    <w:rsid w:val="00DB11A6"/>
    <w:rsid w:val="00DB2704"/>
    <w:rsid w:val="00DB31EB"/>
    <w:rsid w:val="00DB6B05"/>
    <w:rsid w:val="00DC1588"/>
    <w:rsid w:val="00DC22AA"/>
    <w:rsid w:val="00DC3513"/>
    <w:rsid w:val="00DC4198"/>
    <w:rsid w:val="00DC5DC6"/>
    <w:rsid w:val="00DC601F"/>
    <w:rsid w:val="00DC6624"/>
    <w:rsid w:val="00DC7FB9"/>
    <w:rsid w:val="00DD3BCE"/>
    <w:rsid w:val="00DD3E9A"/>
    <w:rsid w:val="00DD5E3C"/>
    <w:rsid w:val="00DD6CA3"/>
    <w:rsid w:val="00DE118A"/>
    <w:rsid w:val="00DE280E"/>
    <w:rsid w:val="00DE2F73"/>
    <w:rsid w:val="00DE3365"/>
    <w:rsid w:val="00DE5A12"/>
    <w:rsid w:val="00DE61AF"/>
    <w:rsid w:val="00DE6868"/>
    <w:rsid w:val="00DE6EF3"/>
    <w:rsid w:val="00DE7F6C"/>
    <w:rsid w:val="00DF2AC1"/>
    <w:rsid w:val="00DF2D2A"/>
    <w:rsid w:val="00DF48EA"/>
    <w:rsid w:val="00DF4D12"/>
    <w:rsid w:val="00DF52AC"/>
    <w:rsid w:val="00DF61F3"/>
    <w:rsid w:val="00E0185C"/>
    <w:rsid w:val="00E0195F"/>
    <w:rsid w:val="00E026BF"/>
    <w:rsid w:val="00E03B99"/>
    <w:rsid w:val="00E07E1E"/>
    <w:rsid w:val="00E14316"/>
    <w:rsid w:val="00E15A75"/>
    <w:rsid w:val="00E2173D"/>
    <w:rsid w:val="00E222E2"/>
    <w:rsid w:val="00E22695"/>
    <w:rsid w:val="00E240DF"/>
    <w:rsid w:val="00E25478"/>
    <w:rsid w:val="00E265A0"/>
    <w:rsid w:val="00E316A0"/>
    <w:rsid w:val="00E317D1"/>
    <w:rsid w:val="00E33C21"/>
    <w:rsid w:val="00E346DF"/>
    <w:rsid w:val="00E36532"/>
    <w:rsid w:val="00E41864"/>
    <w:rsid w:val="00E418DB"/>
    <w:rsid w:val="00E44ABC"/>
    <w:rsid w:val="00E450AB"/>
    <w:rsid w:val="00E46D2F"/>
    <w:rsid w:val="00E4731D"/>
    <w:rsid w:val="00E5017C"/>
    <w:rsid w:val="00E53798"/>
    <w:rsid w:val="00E5387A"/>
    <w:rsid w:val="00E53E8A"/>
    <w:rsid w:val="00E5498C"/>
    <w:rsid w:val="00E5537C"/>
    <w:rsid w:val="00E574A8"/>
    <w:rsid w:val="00E57913"/>
    <w:rsid w:val="00E650E4"/>
    <w:rsid w:val="00E6647D"/>
    <w:rsid w:val="00E679B6"/>
    <w:rsid w:val="00E70725"/>
    <w:rsid w:val="00E70C72"/>
    <w:rsid w:val="00E736AA"/>
    <w:rsid w:val="00E74332"/>
    <w:rsid w:val="00E744ED"/>
    <w:rsid w:val="00E74B97"/>
    <w:rsid w:val="00E7511E"/>
    <w:rsid w:val="00E7732E"/>
    <w:rsid w:val="00E778AB"/>
    <w:rsid w:val="00E83306"/>
    <w:rsid w:val="00E85990"/>
    <w:rsid w:val="00E86794"/>
    <w:rsid w:val="00E90F2A"/>
    <w:rsid w:val="00E93D84"/>
    <w:rsid w:val="00E9596D"/>
    <w:rsid w:val="00E96C29"/>
    <w:rsid w:val="00EA0F08"/>
    <w:rsid w:val="00EA2A90"/>
    <w:rsid w:val="00EA47DF"/>
    <w:rsid w:val="00EA6407"/>
    <w:rsid w:val="00EA7328"/>
    <w:rsid w:val="00EA7F00"/>
    <w:rsid w:val="00EB017E"/>
    <w:rsid w:val="00EB0981"/>
    <w:rsid w:val="00EB16E8"/>
    <w:rsid w:val="00EB1CB7"/>
    <w:rsid w:val="00EB4A51"/>
    <w:rsid w:val="00EB504C"/>
    <w:rsid w:val="00EB630E"/>
    <w:rsid w:val="00EB6511"/>
    <w:rsid w:val="00EB6901"/>
    <w:rsid w:val="00EC00F5"/>
    <w:rsid w:val="00EC0C62"/>
    <w:rsid w:val="00EC0F8B"/>
    <w:rsid w:val="00EC14C3"/>
    <w:rsid w:val="00EC3065"/>
    <w:rsid w:val="00EC350C"/>
    <w:rsid w:val="00EC45FE"/>
    <w:rsid w:val="00EC71B8"/>
    <w:rsid w:val="00ED1CFA"/>
    <w:rsid w:val="00ED1DF8"/>
    <w:rsid w:val="00ED1F4B"/>
    <w:rsid w:val="00ED23AF"/>
    <w:rsid w:val="00ED3965"/>
    <w:rsid w:val="00ED3E92"/>
    <w:rsid w:val="00ED4AB1"/>
    <w:rsid w:val="00ED5252"/>
    <w:rsid w:val="00ED60D8"/>
    <w:rsid w:val="00ED6FE9"/>
    <w:rsid w:val="00ED78FB"/>
    <w:rsid w:val="00ED7AE2"/>
    <w:rsid w:val="00EE0F34"/>
    <w:rsid w:val="00EE21FF"/>
    <w:rsid w:val="00EE3DFC"/>
    <w:rsid w:val="00EE4142"/>
    <w:rsid w:val="00EE5942"/>
    <w:rsid w:val="00EE7D6E"/>
    <w:rsid w:val="00EF32E0"/>
    <w:rsid w:val="00EF3C3A"/>
    <w:rsid w:val="00EF540F"/>
    <w:rsid w:val="00EF587E"/>
    <w:rsid w:val="00EF79F6"/>
    <w:rsid w:val="00EF7D43"/>
    <w:rsid w:val="00F02A01"/>
    <w:rsid w:val="00F06BA4"/>
    <w:rsid w:val="00F06CE1"/>
    <w:rsid w:val="00F07D57"/>
    <w:rsid w:val="00F1232A"/>
    <w:rsid w:val="00F13EA4"/>
    <w:rsid w:val="00F13F7C"/>
    <w:rsid w:val="00F14A20"/>
    <w:rsid w:val="00F15C3F"/>
    <w:rsid w:val="00F16A9D"/>
    <w:rsid w:val="00F2026D"/>
    <w:rsid w:val="00F202CD"/>
    <w:rsid w:val="00F21B57"/>
    <w:rsid w:val="00F2593E"/>
    <w:rsid w:val="00F26329"/>
    <w:rsid w:val="00F26473"/>
    <w:rsid w:val="00F26910"/>
    <w:rsid w:val="00F30FA0"/>
    <w:rsid w:val="00F32F26"/>
    <w:rsid w:val="00F349DB"/>
    <w:rsid w:val="00F37F14"/>
    <w:rsid w:val="00F41912"/>
    <w:rsid w:val="00F42B31"/>
    <w:rsid w:val="00F43E42"/>
    <w:rsid w:val="00F4688F"/>
    <w:rsid w:val="00F47A24"/>
    <w:rsid w:val="00F51330"/>
    <w:rsid w:val="00F51F51"/>
    <w:rsid w:val="00F53C76"/>
    <w:rsid w:val="00F56A63"/>
    <w:rsid w:val="00F5737D"/>
    <w:rsid w:val="00F601C3"/>
    <w:rsid w:val="00F603A6"/>
    <w:rsid w:val="00F61678"/>
    <w:rsid w:val="00F62DC8"/>
    <w:rsid w:val="00F726D8"/>
    <w:rsid w:val="00F72E74"/>
    <w:rsid w:val="00F80DCF"/>
    <w:rsid w:val="00F81351"/>
    <w:rsid w:val="00F82C33"/>
    <w:rsid w:val="00F857E3"/>
    <w:rsid w:val="00F8617E"/>
    <w:rsid w:val="00F871F8"/>
    <w:rsid w:val="00F92E22"/>
    <w:rsid w:val="00F95D15"/>
    <w:rsid w:val="00FA2058"/>
    <w:rsid w:val="00FA36A9"/>
    <w:rsid w:val="00FA3B2B"/>
    <w:rsid w:val="00FA402C"/>
    <w:rsid w:val="00FA4B99"/>
    <w:rsid w:val="00FA501F"/>
    <w:rsid w:val="00FA6987"/>
    <w:rsid w:val="00FA7D03"/>
    <w:rsid w:val="00FB0D70"/>
    <w:rsid w:val="00FB188D"/>
    <w:rsid w:val="00FB2322"/>
    <w:rsid w:val="00FB3CAC"/>
    <w:rsid w:val="00FB7158"/>
    <w:rsid w:val="00FC0F19"/>
    <w:rsid w:val="00FC110E"/>
    <w:rsid w:val="00FC65AE"/>
    <w:rsid w:val="00FC7CEC"/>
    <w:rsid w:val="00FC7E78"/>
    <w:rsid w:val="00FD03CE"/>
    <w:rsid w:val="00FD0771"/>
    <w:rsid w:val="00FD1220"/>
    <w:rsid w:val="00FD25AA"/>
    <w:rsid w:val="00FD7B45"/>
    <w:rsid w:val="00FD7C44"/>
    <w:rsid w:val="00FE238B"/>
    <w:rsid w:val="00FE37AA"/>
    <w:rsid w:val="00FE3C6A"/>
    <w:rsid w:val="00FE4DE6"/>
    <w:rsid w:val="00FE610B"/>
    <w:rsid w:val="00FE7A67"/>
    <w:rsid w:val="00FF00BC"/>
    <w:rsid w:val="00FF0596"/>
    <w:rsid w:val="00FF0A6E"/>
    <w:rsid w:val="00FF1F8C"/>
    <w:rsid w:val="00FF2D34"/>
    <w:rsid w:val="00FF6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84A5E7"/>
  <w15:docId w15:val="{74203FF2-157C-45F1-80CC-B212F1052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EB0981"/>
    <w:pPr>
      <w:widowControl w:val="0"/>
      <w:jc w:val="both"/>
    </w:pPr>
    <w:rPr>
      <w:rFonts w:eastAsia="宋体"/>
      <w:kern w:val="2"/>
      <w:sz w:val="21"/>
      <w:szCs w:val="24"/>
    </w:rPr>
  </w:style>
  <w:style w:type="paragraph" w:styleId="1">
    <w:name w:val="heading 1"/>
    <w:basedOn w:val="a1"/>
    <w:next w:val="a1"/>
    <w:link w:val="10"/>
    <w:uiPriority w:val="99"/>
    <w:qFormat/>
    <w:rsid w:val="002D7F87"/>
    <w:pPr>
      <w:keepNext/>
      <w:numPr>
        <w:numId w:val="2"/>
      </w:numPr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eastAsia="en-US"/>
    </w:rPr>
  </w:style>
  <w:style w:type="paragraph" w:styleId="21">
    <w:name w:val="heading 2"/>
    <w:basedOn w:val="a1"/>
    <w:next w:val="a1"/>
    <w:link w:val="22"/>
    <w:uiPriority w:val="99"/>
    <w:qFormat/>
    <w:rsid w:val="002D7F87"/>
    <w:pPr>
      <w:keepNext/>
      <w:numPr>
        <w:ilvl w:val="1"/>
        <w:numId w:val="2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eastAsia="en-US"/>
    </w:rPr>
  </w:style>
  <w:style w:type="paragraph" w:styleId="31">
    <w:name w:val="heading 3"/>
    <w:basedOn w:val="a1"/>
    <w:next w:val="a1"/>
    <w:link w:val="32"/>
    <w:uiPriority w:val="99"/>
    <w:qFormat/>
    <w:rsid w:val="002D7F87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/>
      <w:b/>
      <w:bCs/>
      <w:sz w:val="26"/>
      <w:szCs w:val="26"/>
      <w:lang w:eastAsia="en-US"/>
    </w:rPr>
  </w:style>
  <w:style w:type="paragraph" w:styleId="41">
    <w:name w:val="heading 4"/>
    <w:basedOn w:val="a1"/>
    <w:next w:val="a1"/>
    <w:link w:val="42"/>
    <w:uiPriority w:val="99"/>
    <w:qFormat/>
    <w:rsid w:val="002D7F87"/>
    <w:pPr>
      <w:keepNext/>
      <w:ind w:left="1676" w:hanging="1676"/>
      <w:jc w:val="center"/>
      <w:outlineLvl w:val="3"/>
    </w:pPr>
    <w:rPr>
      <w:rFonts w:ascii="Calibri" w:hAnsi="Calibri"/>
      <w:b/>
      <w:bCs/>
      <w:sz w:val="28"/>
      <w:szCs w:val="28"/>
      <w:lang w:eastAsia="en-US"/>
    </w:rPr>
  </w:style>
  <w:style w:type="paragraph" w:styleId="51">
    <w:name w:val="heading 5"/>
    <w:basedOn w:val="a1"/>
    <w:next w:val="a1"/>
    <w:link w:val="52"/>
    <w:uiPriority w:val="99"/>
    <w:qFormat/>
    <w:rsid w:val="002D7F87"/>
    <w:pPr>
      <w:keepNext/>
      <w:ind w:left="1676" w:hanging="1676"/>
      <w:outlineLvl w:val="4"/>
    </w:pPr>
    <w:rPr>
      <w:rFonts w:ascii="Calibri" w:hAnsi="Calibri"/>
      <w:b/>
      <w:bCs/>
      <w:i/>
      <w:iCs/>
      <w:sz w:val="26"/>
      <w:szCs w:val="26"/>
      <w:lang w:eastAsia="en-US"/>
    </w:rPr>
  </w:style>
  <w:style w:type="paragraph" w:styleId="6">
    <w:name w:val="heading 6"/>
    <w:basedOn w:val="a1"/>
    <w:next w:val="a1"/>
    <w:link w:val="60"/>
    <w:uiPriority w:val="99"/>
    <w:qFormat/>
    <w:rsid w:val="002D7F87"/>
    <w:pPr>
      <w:keepNext/>
      <w:ind w:left="1676" w:hanging="1676"/>
      <w:outlineLvl w:val="5"/>
    </w:pPr>
    <w:rPr>
      <w:rFonts w:ascii="Calibri" w:hAnsi="Calibri"/>
      <w:b/>
      <w:bCs/>
      <w:sz w:val="20"/>
      <w:szCs w:val="20"/>
      <w:lang w:eastAsia="en-US"/>
    </w:rPr>
  </w:style>
  <w:style w:type="paragraph" w:styleId="7">
    <w:name w:val="heading 7"/>
    <w:basedOn w:val="a1"/>
    <w:next w:val="a1"/>
    <w:link w:val="70"/>
    <w:uiPriority w:val="99"/>
    <w:qFormat/>
    <w:rsid w:val="002D7F87"/>
    <w:pPr>
      <w:keepNext/>
      <w:outlineLvl w:val="6"/>
    </w:pPr>
    <w:rPr>
      <w:rFonts w:ascii="Calibri" w:hAnsi="Calibri"/>
      <w:sz w:val="24"/>
      <w:lang w:eastAsia="en-US"/>
    </w:rPr>
  </w:style>
  <w:style w:type="paragraph" w:styleId="8">
    <w:name w:val="heading 8"/>
    <w:basedOn w:val="a1"/>
    <w:next w:val="a1"/>
    <w:link w:val="80"/>
    <w:uiPriority w:val="99"/>
    <w:qFormat/>
    <w:rsid w:val="002D7F87"/>
    <w:pPr>
      <w:keepNext/>
      <w:widowControl/>
      <w:tabs>
        <w:tab w:val="left" w:pos="360"/>
      </w:tabs>
      <w:outlineLvl w:val="7"/>
    </w:pPr>
    <w:rPr>
      <w:rFonts w:ascii="Calibri" w:hAnsi="Calibri"/>
      <w:i/>
      <w:iCs/>
      <w:sz w:val="24"/>
      <w:lang w:eastAsia="en-US"/>
    </w:rPr>
  </w:style>
  <w:style w:type="paragraph" w:styleId="9">
    <w:name w:val="heading 9"/>
    <w:basedOn w:val="a1"/>
    <w:next w:val="a1"/>
    <w:link w:val="90"/>
    <w:uiPriority w:val="9"/>
    <w:unhideWhenUsed/>
    <w:qFormat/>
    <w:locked/>
    <w:rsid w:val="00AC4136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9"/>
    <w:locked/>
    <w:rsid w:val="00AC06FC"/>
    <w:rPr>
      <w:rFonts w:ascii="Cambria" w:eastAsia="宋体" w:hAnsi="Cambria"/>
      <w:b/>
      <w:bCs/>
      <w:kern w:val="32"/>
      <w:sz w:val="32"/>
      <w:szCs w:val="32"/>
      <w:lang w:eastAsia="en-US"/>
    </w:rPr>
  </w:style>
  <w:style w:type="character" w:customStyle="1" w:styleId="22">
    <w:name w:val="标题 2 字符"/>
    <w:basedOn w:val="a2"/>
    <w:link w:val="21"/>
    <w:uiPriority w:val="99"/>
    <w:locked/>
    <w:rsid w:val="00AC06FC"/>
    <w:rPr>
      <w:rFonts w:ascii="Cambria" w:eastAsia="宋体" w:hAnsi="Cambria"/>
      <w:b/>
      <w:bCs/>
      <w:i/>
      <w:iCs/>
      <w:kern w:val="2"/>
      <w:sz w:val="28"/>
      <w:szCs w:val="28"/>
      <w:lang w:eastAsia="en-US"/>
    </w:rPr>
  </w:style>
  <w:style w:type="character" w:customStyle="1" w:styleId="32">
    <w:name w:val="标题 3 字符"/>
    <w:basedOn w:val="a2"/>
    <w:link w:val="31"/>
    <w:uiPriority w:val="99"/>
    <w:locked/>
    <w:rsid w:val="00AC06FC"/>
    <w:rPr>
      <w:rFonts w:ascii="Cambria" w:eastAsia="宋体" w:hAnsi="Cambria"/>
      <w:b/>
      <w:bCs/>
      <w:kern w:val="2"/>
      <w:sz w:val="26"/>
      <w:szCs w:val="26"/>
      <w:lang w:eastAsia="en-US"/>
    </w:rPr>
  </w:style>
  <w:style w:type="character" w:customStyle="1" w:styleId="42">
    <w:name w:val="标题 4 字符"/>
    <w:basedOn w:val="a2"/>
    <w:link w:val="41"/>
    <w:uiPriority w:val="99"/>
    <w:semiHidden/>
    <w:locked/>
    <w:rsid w:val="00AC06FC"/>
    <w:rPr>
      <w:rFonts w:ascii="Calibri" w:eastAsia="宋体" w:hAnsi="Calibri" w:cs="Times New Roman"/>
      <w:b/>
      <w:kern w:val="2"/>
      <w:sz w:val="28"/>
    </w:rPr>
  </w:style>
  <w:style w:type="character" w:customStyle="1" w:styleId="52">
    <w:name w:val="标题 5 字符"/>
    <w:basedOn w:val="a2"/>
    <w:link w:val="51"/>
    <w:uiPriority w:val="99"/>
    <w:semiHidden/>
    <w:locked/>
    <w:rsid w:val="00AC06FC"/>
    <w:rPr>
      <w:rFonts w:ascii="Calibri" w:eastAsia="宋体" w:hAnsi="Calibri" w:cs="Times New Roman"/>
      <w:b/>
      <w:i/>
      <w:kern w:val="2"/>
      <w:sz w:val="26"/>
    </w:rPr>
  </w:style>
  <w:style w:type="character" w:customStyle="1" w:styleId="60">
    <w:name w:val="标题 6 字符"/>
    <w:basedOn w:val="a2"/>
    <w:link w:val="6"/>
    <w:uiPriority w:val="99"/>
    <w:semiHidden/>
    <w:locked/>
    <w:rsid w:val="00AC06FC"/>
    <w:rPr>
      <w:rFonts w:ascii="Calibri" w:eastAsia="宋体" w:hAnsi="Calibri" w:cs="Times New Roman"/>
      <w:b/>
      <w:kern w:val="2"/>
    </w:rPr>
  </w:style>
  <w:style w:type="character" w:customStyle="1" w:styleId="70">
    <w:name w:val="标题 7 字符"/>
    <w:basedOn w:val="a2"/>
    <w:link w:val="7"/>
    <w:uiPriority w:val="99"/>
    <w:semiHidden/>
    <w:locked/>
    <w:rsid w:val="00AC06FC"/>
    <w:rPr>
      <w:rFonts w:ascii="Calibri" w:eastAsia="宋体" w:hAnsi="Calibri" w:cs="Times New Roman"/>
      <w:kern w:val="2"/>
      <w:sz w:val="24"/>
    </w:rPr>
  </w:style>
  <w:style w:type="character" w:customStyle="1" w:styleId="80">
    <w:name w:val="标题 8 字符"/>
    <w:basedOn w:val="a2"/>
    <w:link w:val="8"/>
    <w:uiPriority w:val="99"/>
    <w:semiHidden/>
    <w:locked/>
    <w:rsid w:val="00AC06FC"/>
    <w:rPr>
      <w:rFonts w:ascii="Calibri" w:eastAsia="宋体" w:hAnsi="Calibri" w:cs="Times New Roman"/>
      <w:i/>
      <w:kern w:val="2"/>
      <w:sz w:val="24"/>
    </w:rPr>
  </w:style>
  <w:style w:type="character" w:customStyle="1" w:styleId="90">
    <w:name w:val="标题 9 字符"/>
    <w:basedOn w:val="a2"/>
    <w:link w:val="9"/>
    <w:uiPriority w:val="9"/>
    <w:locked/>
    <w:rsid w:val="00AC4136"/>
    <w:rPr>
      <w:rFonts w:ascii="Cambria" w:eastAsia="宋体" w:hAnsi="Cambria" w:cs="Times New Roman"/>
      <w:i/>
      <w:iCs/>
      <w:color w:val="404040"/>
      <w:kern w:val="2"/>
    </w:rPr>
  </w:style>
  <w:style w:type="paragraph" w:styleId="a5">
    <w:name w:val="annotation text"/>
    <w:basedOn w:val="a1"/>
    <w:link w:val="a6"/>
    <w:uiPriority w:val="99"/>
    <w:semiHidden/>
    <w:rsid w:val="002D7F87"/>
    <w:pPr>
      <w:widowControl/>
      <w:jc w:val="left"/>
    </w:pPr>
    <w:rPr>
      <w:sz w:val="20"/>
      <w:szCs w:val="20"/>
      <w:lang w:eastAsia="en-US"/>
    </w:rPr>
  </w:style>
  <w:style w:type="character" w:customStyle="1" w:styleId="a6">
    <w:name w:val="批注文字 字符"/>
    <w:basedOn w:val="a2"/>
    <w:link w:val="a5"/>
    <w:uiPriority w:val="99"/>
    <w:semiHidden/>
    <w:locked/>
    <w:rsid w:val="00AC06FC"/>
    <w:rPr>
      <w:rFonts w:eastAsia="宋体" w:cs="Times New Roman"/>
      <w:kern w:val="2"/>
      <w:sz w:val="20"/>
    </w:rPr>
  </w:style>
  <w:style w:type="paragraph" w:customStyle="1" w:styleId="Style3">
    <w:name w:val="Style3"/>
    <w:basedOn w:val="21"/>
    <w:uiPriority w:val="99"/>
    <w:rsid w:val="002D7F87"/>
    <w:pPr>
      <w:numPr>
        <w:numId w:val="1"/>
      </w:numPr>
    </w:pPr>
  </w:style>
  <w:style w:type="paragraph" w:styleId="a7">
    <w:name w:val="header"/>
    <w:basedOn w:val="a1"/>
    <w:link w:val="a8"/>
    <w:uiPriority w:val="99"/>
    <w:rsid w:val="002D7F87"/>
    <w:pPr>
      <w:tabs>
        <w:tab w:val="center" w:pos="4320"/>
        <w:tab w:val="right" w:pos="8640"/>
      </w:tabs>
    </w:pPr>
    <w:rPr>
      <w:lang w:eastAsia="en-US"/>
    </w:rPr>
  </w:style>
  <w:style w:type="character" w:customStyle="1" w:styleId="a8">
    <w:name w:val="页眉 字符"/>
    <w:basedOn w:val="a2"/>
    <w:link w:val="a7"/>
    <w:uiPriority w:val="99"/>
    <w:locked/>
    <w:rsid w:val="00AC06FC"/>
    <w:rPr>
      <w:rFonts w:eastAsia="宋体" w:cs="Times New Roman"/>
      <w:kern w:val="2"/>
      <w:sz w:val="24"/>
    </w:rPr>
  </w:style>
  <w:style w:type="paragraph" w:styleId="a9">
    <w:name w:val="footer"/>
    <w:basedOn w:val="a1"/>
    <w:link w:val="aa"/>
    <w:uiPriority w:val="99"/>
    <w:rsid w:val="002D7F87"/>
    <w:pPr>
      <w:tabs>
        <w:tab w:val="center" w:pos="4320"/>
        <w:tab w:val="right" w:pos="8640"/>
      </w:tabs>
    </w:pPr>
    <w:rPr>
      <w:lang w:eastAsia="en-US"/>
    </w:rPr>
  </w:style>
  <w:style w:type="character" w:customStyle="1" w:styleId="aa">
    <w:name w:val="页脚 字符"/>
    <w:basedOn w:val="a2"/>
    <w:link w:val="a9"/>
    <w:uiPriority w:val="99"/>
    <w:locked/>
    <w:rsid w:val="00AC06FC"/>
    <w:rPr>
      <w:rFonts w:eastAsia="宋体" w:cs="Times New Roman"/>
      <w:kern w:val="2"/>
      <w:sz w:val="24"/>
    </w:rPr>
  </w:style>
  <w:style w:type="character" w:styleId="ab">
    <w:name w:val="Hyperlink"/>
    <w:basedOn w:val="a2"/>
    <w:uiPriority w:val="99"/>
    <w:semiHidden/>
    <w:rsid w:val="002D7F87"/>
    <w:rPr>
      <w:rFonts w:cs="Times New Roman"/>
      <w:color w:val="0000FF"/>
      <w:u w:val="single"/>
    </w:rPr>
  </w:style>
  <w:style w:type="character" w:styleId="ac">
    <w:name w:val="FollowedHyperlink"/>
    <w:basedOn w:val="a2"/>
    <w:uiPriority w:val="99"/>
    <w:semiHidden/>
    <w:rsid w:val="002D7F87"/>
    <w:rPr>
      <w:rFonts w:cs="Times New Roman"/>
      <w:color w:val="0000FF"/>
      <w:u w:val="single"/>
    </w:rPr>
  </w:style>
  <w:style w:type="paragraph" w:styleId="ad">
    <w:name w:val="Title"/>
    <w:basedOn w:val="a1"/>
    <w:link w:val="ae"/>
    <w:uiPriority w:val="99"/>
    <w:qFormat/>
    <w:rsid w:val="002D7F87"/>
    <w:pPr>
      <w:ind w:left="1676" w:hanging="1676"/>
      <w:jc w:val="center"/>
    </w:pPr>
    <w:rPr>
      <w:rFonts w:ascii="Cambria" w:hAnsi="Cambria"/>
      <w:b/>
      <w:bCs/>
      <w:kern w:val="28"/>
      <w:sz w:val="32"/>
      <w:szCs w:val="32"/>
      <w:lang w:eastAsia="en-US"/>
    </w:rPr>
  </w:style>
  <w:style w:type="character" w:customStyle="1" w:styleId="ae">
    <w:name w:val="标题 字符"/>
    <w:basedOn w:val="a2"/>
    <w:link w:val="ad"/>
    <w:uiPriority w:val="99"/>
    <w:locked/>
    <w:rsid w:val="00AC06FC"/>
    <w:rPr>
      <w:rFonts w:ascii="Cambria" w:eastAsia="宋体" w:hAnsi="Cambria" w:cs="Times New Roman"/>
      <w:b/>
      <w:kern w:val="28"/>
      <w:sz w:val="32"/>
    </w:rPr>
  </w:style>
  <w:style w:type="paragraph" w:styleId="33">
    <w:name w:val="Body Text 3"/>
    <w:basedOn w:val="a1"/>
    <w:link w:val="34"/>
    <w:uiPriority w:val="99"/>
    <w:semiHidden/>
    <w:rsid w:val="002D7F87"/>
    <w:pPr>
      <w:widowControl/>
      <w:jc w:val="left"/>
    </w:pPr>
    <w:rPr>
      <w:sz w:val="16"/>
      <w:szCs w:val="16"/>
      <w:lang w:eastAsia="en-US"/>
    </w:rPr>
  </w:style>
  <w:style w:type="character" w:customStyle="1" w:styleId="34">
    <w:name w:val="正文文本 3 字符"/>
    <w:basedOn w:val="a2"/>
    <w:link w:val="33"/>
    <w:uiPriority w:val="99"/>
    <w:semiHidden/>
    <w:locked/>
    <w:rsid w:val="00AC06FC"/>
    <w:rPr>
      <w:rFonts w:eastAsia="宋体" w:cs="Times New Roman"/>
      <w:kern w:val="2"/>
      <w:sz w:val="16"/>
    </w:rPr>
  </w:style>
  <w:style w:type="paragraph" w:styleId="af">
    <w:name w:val="Body Text"/>
    <w:basedOn w:val="a1"/>
    <w:link w:val="af0"/>
    <w:uiPriority w:val="99"/>
    <w:semiHidden/>
    <w:rsid w:val="002D7F87"/>
    <w:pPr>
      <w:widowControl/>
      <w:spacing w:line="480" w:lineRule="auto"/>
      <w:jc w:val="left"/>
    </w:pPr>
    <w:rPr>
      <w:lang w:eastAsia="en-US"/>
    </w:rPr>
  </w:style>
  <w:style w:type="character" w:customStyle="1" w:styleId="af0">
    <w:name w:val="正文文本 字符"/>
    <w:basedOn w:val="a2"/>
    <w:link w:val="af"/>
    <w:uiPriority w:val="99"/>
    <w:semiHidden/>
    <w:locked/>
    <w:rsid w:val="00AC06FC"/>
    <w:rPr>
      <w:rFonts w:eastAsia="宋体" w:cs="Times New Roman"/>
      <w:kern w:val="2"/>
      <w:sz w:val="24"/>
    </w:rPr>
  </w:style>
  <w:style w:type="paragraph" w:customStyle="1" w:styleId="ColorfulList-Accent11">
    <w:name w:val="Colorful List - Accent 11"/>
    <w:basedOn w:val="a1"/>
    <w:uiPriority w:val="99"/>
    <w:rsid w:val="00C066CF"/>
    <w:pPr>
      <w:ind w:left="720"/>
      <w:contextualSpacing/>
    </w:pPr>
  </w:style>
  <w:style w:type="character" w:customStyle="1" w:styleId="apple-style-span">
    <w:name w:val="apple-style-span"/>
    <w:basedOn w:val="a2"/>
    <w:uiPriority w:val="99"/>
    <w:rsid w:val="00402E40"/>
    <w:rPr>
      <w:rFonts w:cs="Times New Roman"/>
    </w:rPr>
  </w:style>
  <w:style w:type="character" w:styleId="af1">
    <w:name w:val="annotation reference"/>
    <w:basedOn w:val="a2"/>
    <w:uiPriority w:val="99"/>
    <w:semiHidden/>
    <w:rsid w:val="00A704C3"/>
    <w:rPr>
      <w:rFonts w:cs="Times New Roman"/>
      <w:sz w:val="16"/>
    </w:rPr>
  </w:style>
  <w:style w:type="paragraph" w:styleId="af2">
    <w:name w:val="annotation subject"/>
    <w:basedOn w:val="a5"/>
    <w:next w:val="a5"/>
    <w:link w:val="af3"/>
    <w:uiPriority w:val="99"/>
    <w:semiHidden/>
    <w:rsid w:val="00A704C3"/>
    <w:pPr>
      <w:widowControl w:val="0"/>
      <w:jc w:val="both"/>
    </w:pPr>
    <w:rPr>
      <w:b/>
      <w:bCs/>
    </w:rPr>
  </w:style>
  <w:style w:type="character" w:customStyle="1" w:styleId="af3">
    <w:name w:val="批注主题 字符"/>
    <w:basedOn w:val="a6"/>
    <w:link w:val="af2"/>
    <w:uiPriority w:val="99"/>
    <w:semiHidden/>
    <w:locked/>
    <w:rsid w:val="00A704C3"/>
    <w:rPr>
      <w:rFonts w:eastAsia="宋体" w:cs="Times New Roman"/>
      <w:b/>
      <w:kern w:val="2"/>
      <w:sz w:val="20"/>
    </w:rPr>
  </w:style>
  <w:style w:type="paragraph" w:styleId="af4">
    <w:name w:val="Balloon Text"/>
    <w:basedOn w:val="a1"/>
    <w:link w:val="af5"/>
    <w:uiPriority w:val="99"/>
    <w:semiHidden/>
    <w:rsid w:val="00A704C3"/>
    <w:rPr>
      <w:rFonts w:ascii="宋体"/>
      <w:sz w:val="18"/>
      <w:szCs w:val="18"/>
      <w:lang w:eastAsia="en-US"/>
    </w:rPr>
  </w:style>
  <w:style w:type="character" w:customStyle="1" w:styleId="af5">
    <w:name w:val="批注框文本 字符"/>
    <w:basedOn w:val="a2"/>
    <w:link w:val="af4"/>
    <w:uiPriority w:val="99"/>
    <w:semiHidden/>
    <w:locked/>
    <w:rsid w:val="00A704C3"/>
    <w:rPr>
      <w:rFonts w:ascii="宋体" w:eastAsia="宋体" w:cs="Times New Roman"/>
      <w:kern w:val="2"/>
      <w:sz w:val="18"/>
    </w:rPr>
  </w:style>
  <w:style w:type="paragraph" w:styleId="af6">
    <w:name w:val="Bibliography"/>
    <w:basedOn w:val="a1"/>
    <w:next w:val="a1"/>
    <w:uiPriority w:val="37"/>
    <w:semiHidden/>
    <w:unhideWhenUsed/>
    <w:rsid w:val="00AC4136"/>
  </w:style>
  <w:style w:type="paragraph" w:styleId="af7">
    <w:name w:val="Block Text"/>
    <w:basedOn w:val="a1"/>
    <w:uiPriority w:val="99"/>
    <w:semiHidden/>
    <w:unhideWhenUsed/>
    <w:rsid w:val="00AC4136"/>
    <w:pPr>
      <w:pBdr>
        <w:top w:val="single" w:sz="2" w:space="10" w:color="4F81BD" w:shadow="1"/>
        <w:left w:val="single" w:sz="2" w:space="10" w:color="4F81BD" w:shadow="1"/>
        <w:bottom w:val="single" w:sz="2" w:space="10" w:color="4F81BD" w:shadow="1"/>
        <w:right w:val="single" w:sz="2" w:space="10" w:color="4F81BD" w:shadow="1"/>
      </w:pBdr>
      <w:ind w:left="1152" w:right="1152"/>
    </w:pPr>
    <w:rPr>
      <w:rFonts w:ascii="Calibri" w:hAnsi="Calibri"/>
      <w:i/>
      <w:iCs/>
      <w:color w:val="4F81BD"/>
    </w:rPr>
  </w:style>
  <w:style w:type="paragraph" w:styleId="23">
    <w:name w:val="Body Text 2"/>
    <w:basedOn w:val="a1"/>
    <w:link w:val="24"/>
    <w:uiPriority w:val="99"/>
    <w:semiHidden/>
    <w:unhideWhenUsed/>
    <w:rsid w:val="00AC4136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af8">
    <w:name w:val="Body Text First Indent"/>
    <w:basedOn w:val="af"/>
    <w:link w:val="af9"/>
    <w:uiPriority w:val="99"/>
    <w:semiHidden/>
    <w:unhideWhenUsed/>
    <w:rsid w:val="00AC4136"/>
    <w:pPr>
      <w:widowControl w:val="0"/>
      <w:spacing w:line="240" w:lineRule="auto"/>
      <w:ind w:firstLine="360"/>
      <w:jc w:val="both"/>
    </w:pPr>
    <w:rPr>
      <w:lang w:eastAsia="zh-CN"/>
    </w:rPr>
  </w:style>
  <w:style w:type="character" w:customStyle="1" w:styleId="af9">
    <w:name w:val="正文文本首行缩进 字符"/>
    <w:basedOn w:val="af0"/>
    <w:link w:val="af8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afa">
    <w:name w:val="Body Text Indent"/>
    <w:basedOn w:val="a1"/>
    <w:link w:val="afb"/>
    <w:uiPriority w:val="99"/>
    <w:semiHidden/>
    <w:unhideWhenUsed/>
    <w:rsid w:val="00AC4136"/>
    <w:pPr>
      <w:spacing w:after="120"/>
      <w:ind w:left="360"/>
    </w:pPr>
  </w:style>
  <w:style w:type="character" w:customStyle="1" w:styleId="afb">
    <w:name w:val="正文文本缩进 字符"/>
    <w:basedOn w:val="a2"/>
    <w:link w:val="afa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25">
    <w:name w:val="Body Text First Indent 2"/>
    <w:basedOn w:val="afa"/>
    <w:link w:val="26"/>
    <w:uiPriority w:val="99"/>
    <w:semiHidden/>
    <w:unhideWhenUsed/>
    <w:rsid w:val="00AC4136"/>
    <w:pPr>
      <w:spacing w:after="0"/>
      <w:ind w:firstLine="360"/>
    </w:pPr>
  </w:style>
  <w:style w:type="character" w:customStyle="1" w:styleId="26">
    <w:name w:val="正文文本首行缩进 2 字符"/>
    <w:basedOn w:val="afb"/>
    <w:link w:val="25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27">
    <w:name w:val="Body Text Indent 2"/>
    <w:basedOn w:val="a1"/>
    <w:link w:val="28"/>
    <w:uiPriority w:val="99"/>
    <w:semiHidden/>
    <w:unhideWhenUsed/>
    <w:rsid w:val="00AC4136"/>
    <w:pPr>
      <w:spacing w:after="120" w:line="480" w:lineRule="auto"/>
      <w:ind w:left="360"/>
    </w:pPr>
  </w:style>
  <w:style w:type="character" w:customStyle="1" w:styleId="28">
    <w:name w:val="正文文本缩进 2 字符"/>
    <w:basedOn w:val="a2"/>
    <w:link w:val="27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35">
    <w:name w:val="Body Text Indent 3"/>
    <w:basedOn w:val="a1"/>
    <w:link w:val="36"/>
    <w:uiPriority w:val="99"/>
    <w:semiHidden/>
    <w:unhideWhenUsed/>
    <w:rsid w:val="00AC4136"/>
    <w:pPr>
      <w:spacing w:after="120"/>
      <w:ind w:left="360"/>
    </w:pPr>
    <w:rPr>
      <w:sz w:val="16"/>
      <w:szCs w:val="16"/>
    </w:rPr>
  </w:style>
  <w:style w:type="character" w:customStyle="1" w:styleId="36">
    <w:name w:val="正文文本缩进 3 字符"/>
    <w:basedOn w:val="a2"/>
    <w:link w:val="35"/>
    <w:uiPriority w:val="99"/>
    <w:semiHidden/>
    <w:locked/>
    <w:rsid w:val="00AC4136"/>
    <w:rPr>
      <w:rFonts w:eastAsia="宋体" w:cs="Times New Roman"/>
      <w:kern w:val="2"/>
      <w:sz w:val="16"/>
      <w:szCs w:val="16"/>
    </w:rPr>
  </w:style>
  <w:style w:type="paragraph" w:styleId="afc">
    <w:name w:val="caption"/>
    <w:basedOn w:val="a1"/>
    <w:next w:val="a1"/>
    <w:uiPriority w:val="35"/>
    <w:semiHidden/>
    <w:unhideWhenUsed/>
    <w:qFormat/>
    <w:locked/>
    <w:rsid w:val="00AC4136"/>
    <w:pPr>
      <w:spacing w:after="200"/>
    </w:pPr>
    <w:rPr>
      <w:b/>
      <w:bCs/>
      <w:color w:val="4F81BD"/>
      <w:sz w:val="18"/>
      <w:szCs w:val="18"/>
    </w:rPr>
  </w:style>
  <w:style w:type="paragraph" w:styleId="afd">
    <w:name w:val="Closing"/>
    <w:basedOn w:val="a1"/>
    <w:link w:val="afe"/>
    <w:uiPriority w:val="99"/>
    <w:semiHidden/>
    <w:unhideWhenUsed/>
    <w:rsid w:val="00AC4136"/>
    <w:pPr>
      <w:ind w:left="4320"/>
    </w:pPr>
  </w:style>
  <w:style w:type="character" w:customStyle="1" w:styleId="afe">
    <w:name w:val="结束语 字符"/>
    <w:basedOn w:val="a2"/>
    <w:link w:val="afd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aff">
    <w:name w:val="Date"/>
    <w:basedOn w:val="a1"/>
    <w:next w:val="a1"/>
    <w:link w:val="aff0"/>
    <w:uiPriority w:val="99"/>
    <w:semiHidden/>
    <w:unhideWhenUsed/>
    <w:rsid w:val="00AC4136"/>
  </w:style>
  <w:style w:type="character" w:customStyle="1" w:styleId="aff0">
    <w:name w:val="日期 字符"/>
    <w:basedOn w:val="a2"/>
    <w:link w:val="aff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aff1">
    <w:name w:val="Document Map"/>
    <w:basedOn w:val="a1"/>
    <w:link w:val="aff2"/>
    <w:uiPriority w:val="99"/>
    <w:semiHidden/>
    <w:unhideWhenUsed/>
    <w:rsid w:val="00AC4136"/>
    <w:rPr>
      <w:rFonts w:ascii="Tahoma" w:hAnsi="Tahoma" w:cs="Tahoma"/>
      <w:sz w:val="16"/>
      <w:szCs w:val="16"/>
    </w:rPr>
  </w:style>
  <w:style w:type="character" w:customStyle="1" w:styleId="aff2">
    <w:name w:val="文档结构图 字符"/>
    <w:basedOn w:val="a2"/>
    <w:link w:val="aff1"/>
    <w:uiPriority w:val="99"/>
    <w:semiHidden/>
    <w:locked/>
    <w:rsid w:val="00AC4136"/>
    <w:rPr>
      <w:rFonts w:ascii="Tahoma" w:eastAsia="宋体" w:hAnsi="Tahoma" w:cs="Tahoma"/>
      <w:kern w:val="2"/>
      <w:sz w:val="16"/>
      <w:szCs w:val="16"/>
    </w:rPr>
  </w:style>
  <w:style w:type="paragraph" w:styleId="aff3">
    <w:name w:val="E-mail Signature"/>
    <w:basedOn w:val="a1"/>
    <w:link w:val="aff4"/>
    <w:uiPriority w:val="99"/>
    <w:semiHidden/>
    <w:unhideWhenUsed/>
    <w:rsid w:val="00AC4136"/>
  </w:style>
  <w:style w:type="character" w:customStyle="1" w:styleId="aff4">
    <w:name w:val="电子邮件签名 字符"/>
    <w:basedOn w:val="a2"/>
    <w:link w:val="aff3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aff5">
    <w:name w:val="endnote text"/>
    <w:basedOn w:val="a1"/>
    <w:link w:val="aff6"/>
    <w:uiPriority w:val="99"/>
    <w:semiHidden/>
    <w:unhideWhenUsed/>
    <w:rsid w:val="00AC4136"/>
    <w:rPr>
      <w:sz w:val="20"/>
      <w:szCs w:val="20"/>
    </w:rPr>
  </w:style>
  <w:style w:type="character" w:customStyle="1" w:styleId="aff6">
    <w:name w:val="尾注文本 字符"/>
    <w:basedOn w:val="a2"/>
    <w:link w:val="aff5"/>
    <w:uiPriority w:val="99"/>
    <w:semiHidden/>
    <w:locked/>
    <w:rsid w:val="00AC4136"/>
    <w:rPr>
      <w:rFonts w:eastAsia="宋体" w:cs="Times New Roman"/>
      <w:kern w:val="2"/>
    </w:rPr>
  </w:style>
  <w:style w:type="paragraph" w:styleId="aff7">
    <w:name w:val="envelope address"/>
    <w:basedOn w:val="a1"/>
    <w:uiPriority w:val="99"/>
    <w:semiHidden/>
    <w:unhideWhenUsed/>
    <w:rsid w:val="00AC4136"/>
    <w:pPr>
      <w:framePr w:w="7920" w:h="1980" w:hRule="exact" w:hSpace="180" w:wrap="auto" w:hAnchor="page" w:xAlign="center" w:yAlign="bottom"/>
      <w:ind w:left="2880"/>
    </w:pPr>
    <w:rPr>
      <w:rFonts w:ascii="Cambria" w:hAnsi="Cambria"/>
      <w:sz w:val="24"/>
    </w:rPr>
  </w:style>
  <w:style w:type="paragraph" w:styleId="aff8">
    <w:name w:val="envelope return"/>
    <w:basedOn w:val="a1"/>
    <w:uiPriority w:val="99"/>
    <w:semiHidden/>
    <w:unhideWhenUsed/>
    <w:rsid w:val="00AC4136"/>
    <w:rPr>
      <w:rFonts w:ascii="Cambria" w:hAnsi="Cambria"/>
      <w:sz w:val="20"/>
      <w:szCs w:val="20"/>
    </w:rPr>
  </w:style>
  <w:style w:type="paragraph" w:styleId="aff9">
    <w:name w:val="footnote text"/>
    <w:basedOn w:val="a1"/>
    <w:link w:val="affa"/>
    <w:uiPriority w:val="99"/>
    <w:semiHidden/>
    <w:unhideWhenUsed/>
    <w:rsid w:val="00AC4136"/>
    <w:rPr>
      <w:sz w:val="20"/>
      <w:szCs w:val="20"/>
    </w:rPr>
  </w:style>
  <w:style w:type="character" w:customStyle="1" w:styleId="affa">
    <w:name w:val="脚注文本 字符"/>
    <w:basedOn w:val="a2"/>
    <w:link w:val="aff9"/>
    <w:uiPriority w:val="99"/>
    <w:semiHidden/>
    <w:locked/>
    <w:rsid w:val="00AC4136"/>
    <w:rPr>
      <w:rFonts w:eastAsia="宋体" w:cs="Times New Roman"/>
      <w:kern w:val="2"/>
    </w:rPr>
  </w:style>
  <w:style w:type="paragraph" w:styleId="HTML">
    <w:name w:val="HTML Address"/>
    <w:basedOn w:val="a1"/>
    <w:link w:val="HTML0"/>
    <w:uiPriority w:val="99"/>
    <w:semiHidden/>
    <w:unhideWhenUsed/>
    <w:rsid w:val="00AC4136"/>
    <w:rPr>
      <w:i/>
      <w:iCs/>
    </w:rPr>
  </w:style>
  <w:style w:type="character" w:customStyle="1" w:styleId="HTML0">
    <w:name w:val="HTML 地址 字符"/>
    <w:basedOn w:val="a2"/>
    <w:link w:val="HTML"/>
    <w:uiPriority w:val="99"/>
    <w:semiHidden/>
    <w:locked/>
    <w:rsid w:val="00AC4136"/>
    <w:rPr>
      <w:rFonts w:eastAsia="宋体" w:cs="Times New Roman"/>
      <w:i/>
      <w:iCs/>
      <w:kern w:val="2"/>
      <w:sz w:val="24"/>
      <w:szCs w:val="24"/>
    </w:rPr>
  </w:style>
  <w:style w:type="paragraph" w:styleId="HTML1">
    <w:name w:val="HTML Preformatted"/>
    <w:basedOn w:val="a1"/>
    <w:link w:val="HTML2"/>
    <w:uiPriority w:val="99"/>
    <w:semiHidden/>
    <w:unhideWhenUsed/>
    <w:rsid w:val="00AC4136"/>
    <w:rPr>
      <w:rFonts w:ascii="Consolas" w:hAnsi="Consolas"/>
      <w:sz w:val="20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locked/>
    <w:rsid w:val="00AC4136"/>
    <w:rPr>
      <w:rFonts w:ascii="Consolas" w:eastAsia="宋体" w:hAnsi="Consolas" w:cs="Times New Roman"/>
      <w:kern w:val="2"/>
    </w:rPr>
  </w:style>
  <w:style w:type="paragraph" w:styleId="11">
    <w:name w:val="index 1"/>
    <w:basedOn w:val="a1"/>
    <w:next w:val="a1"/>
    <w:autoRedefine/>
    <w:uiPriority w:val="99"/>
    <w:semiHidden/>
    <w:unhideWhenUsed/>
    <w:rsid w:val="00AC4136"/>
    <w:pPr>
      <w:ind w:left="210" w:hanging="210"/>
    </w:pPr>
  </w:style>
  <w:style w:type="paragraph" w:styleId="29">
    <w:name w:val="index 2"/>
    <w:basedOn w:val="a1"/>
    <w:next w:val="a1"/>
    <w:autoRedefine/>
    <w:uiPriority w:val="99"/>
    <w:semiHidden/>
    <w:unhideWhenUsed/>
    <w:rsid w:val="00AC4136"/>
    <w:pPr>
      <w:ind w:left="420" w:hanging="210"/>
    </w:pPr>
  </w:style>
  <w:style w:type="paragraph" w:styleId="37">
    <w:name w:val="index 3"/>
    <w:basedOn w:val="a1"/>
    <w:next w:val="a1"/>
    <w:autoRedefine/>
    <w:uiPriority w:val="99"/>
    <w:semiHidden/>
    <w:unhideWhenUsed/>
    <w:rsid w:val="00AC4136"/>
    <w:pPr>
      <w:ind w:left="630" w:hanging="210"/>
    </w:pPr>
  </w:style>
  <w:style w:type="paragraph" w:styleId="43">
    <w:name w:val="index 4"/>
    <w:basedOn w:val="a1"/>
    <w:next w:val="a1"/>
    <w:autoRedefine/>
    <w:uiPriority w:val="99"/>
    <w:semiHidden/>
    <w:unhideWhenUsed/>
    <w:rsid w:val="00AC4136"/>
    <w:pPr>
      <w:ind w:left="840" w:hanging="210"/>
    </w:pPr>
  </w:style>
  <w:style w:type="paragraph" w:styleId="53">
    <w:name w:val="index 5"/>
    <w:basedOn w:val="a1"/>
    <w:next w:val="a1"/>
    <w:autoRedefine/>
    <w:uiPriority w:val="99"/>
    <w:semiHidden/>
    <w:unhideWhenUsed/>
    <w:rsid w:val="00AC4136"/>
    <w:pPr>
      <w:ind w:left="1050" w:hanging="210"/>
    </w:pPr>
  </w:style>
  <w:style w:type="paragraph" w:styleId="61">
    <w:name w:val="index 6"/>
    <w:basedOn w:val="a1"/>
    <w:next w:val="a1"/>
    <w:autoRedefine/>
    <w:uiPriority w:val="99"/>
    <w:semiHidden/>
    <w:unhideWhenUsed/>
    <w:rsid w:val="00AC4136"/>
    <w:pPr>
      <w:ind w:left="1260" w:hanging="210"/>
    </w:pPr>
  </w:style>
  <w:style w:type="paragraph" w:styleId="71">
    <w:name w:val="index 7"/>
    <w:basedOn w:val="a1"/>
    <w:next w:val="a1"/>
    <w:autoRedefine/>
    <w:uiPriority w:val="99"/>
    <w:semiHidden/>
    <w:unhideWhenUsed/>
    <w:rsid w:val="00AC4136"/>
    <w:pPr>
      <w:ind w:left="1470" w:hanging="210"/>
    </w:pPr>
  </w:style>
  <w:style w:type="paragraph" w:styleId="81">
    <w:name w:val="index 8"/>
    <w:basedOn w:val="a1"/>
    <w:next w:val="a1"/>
    <w:autoRedefine/>
    <w:uiPriority w:val="99"/>
    <w:semiHidden/>
    <w:unhideWhenUsed/>
    <w:rsid w:val="00AC4136"/>
    <w:pPr>
      <w:ind w:left="1680" w:hanging="210"/>
    </w:pPr>
  </w:style>
  <w:style w:type="paragraph" w:styleId="91">
    <w:name w:val="index 9"/>
    <w:basedOn w:val="a1"/>
    <w:next w:val="a1"/>
    <w:autoRedefine/>
    <w:uiPriority w:val="99"/>
    <w:semiHidden/>
    <w:unhideWhenUsed/>
    <w:rsid w:val="00AC4136"/>
    <w:pPr>
      <w:ind w:left="1890" w:hanging="210"/>
    </w:pPr>
  </w:style>
  <w:style w:type="paragraph" w:styleId="affb">
    <w:name w:val="index heading"/>
    <w:basedOn w:val="a1"/>
    <w:next w:val="11"/>
    <w:uiPriority w:val="99"/>
    <w:semiHidden/>
    <w:unhideWhenUsed/>
    <w:rsid w:val="00AC4136"/>
    <w:rPr>
      <w:rFonts w:ascii="Cambria" w:hAnsi="Cambria"/>
      <w:b/>
      <w:bCs/>
    </w:rPr>
  </w:style>
  <w:style w:type="paragraph" w:styleId="affc">
    <w:name w:val="Intense Quote"/>
    <w:basedOn w:val="a1"/>
    <w:next w:val="a1"/>
    <w:link w:val="affd"/>
    <w:uiPriority w:val="30"/>
    <w:qFormat/>
    <w:rsid w:val="00AC41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d">
    <w:name w:val="明显引用 字符"/>
    <w:basedOn w:val="a2"/>
    <w:link w:val="affc"/>
    <w:uiPriority w:val="30"/>
    <w:locked/>
    <w:rsid w:val="00AC4136"/>
    <w:rPr>
      <w:rFonts w:eastAsia="宋体" w:cs="Times New Roman"/>
      <w:b/>
      <w:bCs/>
      <w:i/>
      <w:iCs/>
      <w:color w:val="4F81BD"/>
      <w:kern w:val="2"/>
      <w:sz w:val="24"/>
      <w:szCs w:val="24"/>
    </w:rPr>
  </w:style>
  <w:style w:type="paragraph" w:styleId="affe">
    <w:name w:val="List"/>
    <w:basedOn w:val="a1"/>
    <w:uiPriority w:val="99"/>
    <w:semiHidden/>
    <w:unhideWhenUsed/>
    <w:rsid w:val="00AC4136"/>
    <w:pPr>
      <w:ind w:left="360" w:hanging="360"/>
      <w:contextualSpacing/>
    </w:pPr>
  </w:style>
  <w:style w:type="paragraph" w:styleId="2a">
    <w:name w:val="List 2"/>
    <w:basedOn w:val="a1"/>
    <w:uiPriority w:val="99"/>
    <w:semiHidden/>
    <w:unhideWhenUsed/>
    <w:rsid w:val="00AC4136"/>
    <w:pPr>
      <w:ind w:left="720" w:hanging="360"/>
      <w:contextualSpacing/>
    </w:pPr>
  </w:style>
  <w:style w:type="paragraph" w:styleId="38">
    <w:name w:val="List 3"/>
    <w:basedOn w:val="a1"/>
    <w:uiPriority w:val="99"/>
    <w:semiHidden/>
    <w:unhideWhenUsed/>
    <w:rsid w:val="00AC4136"/>
    <w:pPr>
      <w:ind w:left="1080" w:hanging="360"/>
      <w:contextualSpacing/>
    </w:pPr>
  </w:style>
  <w:style w:type="paragraph" w:styleId="44">
    <w:name w:val="List 4"/>
    <w:basedOn w:val="a1"/>
    <w:uiPriority w:val="99"/>
    <w:semiHidden/>
    <w:unhideWhenUsed/>
    <w:rsid w:val="00AC4136"/>
    <w:pPr>
      <w:ind w:left="1440" w:hanging="360"/>
      <w:contextualSpacing/>
    </w:pPr>
  </w:style>
  <w:style w:type="paragraph" w:styleId="54">
    <w:name w:val="List 5"/>
    <w:basedOn w:val="a1"/>
    <w:uiPriority w:val="99"/>
    <w:semiHidden/>
    <w:unhideWhenUsed/>
    <w:rsid w:val="00AC4136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AC4136"/>
    <w:pPr>
      <w:numPr>
        <w:numId w:val="3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AC4136"/>
    <w:pPr>
      <w:numPr>
        <w:numId w:val="4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AC4136"/>
    <w:pPr>
      <w:numPr>
        <w:numId w:val="5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AC4136"/>
    <w:pPr>
      <w:numPr>
        <w:numId w:val="6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AC4136"/>
    <w:pPr>
      <w:numPr>
        <w:numId w:val="7"/>
      </w:numPr>
      <w:contextualSpacing/>
    </w:pPr>
  </w:style>
  <w:style w:type="paragraph" w:styleId="afff">
    <w:name w:val="List Continue"/>
    <w:basedOn w:val="a1"/>
    <w:uiPriority w:val="99"/>
    <w:semiHidden/>
    <w:unhideWhenUsed/>
    <w:rsid w:val="00AC4136"/>
    <w:pPr>
      <w:spacing w:after="120"/>
      <w:ind w:left="360"/>
      <w:contextualSpacing/>
    </w:pPr>
  </w:style>
  <w:style w:type="paragraph" w:styleId="2b">
    <w:name w:val="List Continue 2"/>
    <w:basedOn w:val="a1"/>
    <w:uiPriority w:val="99"/>
    <w:semiHidden/>
    <w:unhideWhenUsed/>
    <w:rsid w:val="00AC4136"/>
    <w:pPr>
      <w:spacing w:after="120"/>
      <w:ind w:left="720"/>
      <w:contextualSpacing/>
    </w:pPr>
  </w:style>
  <w:style w:type="paragraph" w:styleId="39">
    <w:name w:val="List Continue 3"/>
    <w:basedOn w:val="a1"/>
    <w:uiPriority w:val="99"/>
    <w:semiHidden/>
    <w:unhideWhenUsed/>
    <w:rsid w:val="00AC4136"/>
    <w:pPr>
      <w:spacing w:after="120"/>
      <w:ind w:left="1080"/>
      <w:contextualSpacing/>
    </w:pPr>
  </w:style>
  <w:style w:type="paragraph" w:styleId="45">
    <w:name w:val="List Continue 4"/>
    <w:basedOn w:val="a1"/>
    <w:uiPriority w:val="99"/>
    <w:semiHidden/>
    <w:unhideWhenUsed/>
    <w:rsid w:val="00AC4136"/>
    <w:pPr>
      <w:spacing w:after="120"/>
      <w:ind w:left="1440"/>
      <w:contextualSpacing/>
    </w:pPr>
  </w:style>
  <w:style w:type="paragraph" w:styleId="55">
    <w:name w:val="List Continue 5"/>
    <w:basedOn w:val="a1"/>
    <w:uiPriority w:val="99"/>
    <w:semiHidden/>
    <w:unhideWhenUsed/>
    <w:rsid w:val="00AC4136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AC4136"/>
    <w:pPr>
      <w:numPr>
        <w:numId w:val="8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AC4136"/>
    <w:pPr>
      <w:numPr>
        <w:numId w:val="9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AC4136"/>
    <w:pPr>
      <w:numPr>
        <w:numId w:val="10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AC4136"/>
    <w:pPr>
      <w:numPr>
        <w:numId w:val="11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AC4136"/>
    <w:pPr>
      <w:numPr>
        <w:numId w:val="12"/>
      </w:numPr>
      <w:contextualSpacing/>
    </w:pPr>
  </w:style>
  <w:style w:type="paragraph" w:styleId="afff0">
    <w:name w:val="List Paragraph"/>
    <w:basedOn w:val="a1"/>
    <w:uiPriority w:val="34"/>
    <w:qFormat/>
    <w:rsid w:val="00AC4136"/>
    <w:pPr>
      <w:ind w:left="720"/>
      <w:contextualSpacing/>
    </w:pPr>
  </w:style>
  <w:style w:type="paragraph" w:styleId="afff1">
    <w:name w:val="macro"/>
    <w:link w:val="afff2"/>
    <w:uiPriority w:val="99"/>
    <w:semiHidden/>
    <w:unhideWhenUsed/>
    <w:rsid w:val="00AC413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eastAsia="宋体" w:hAnsi="Consolas"/>
      <w:kern w:val="2"/>
    </w:rPr>
  </w:style>
  <w:style w:type="character" w:customStyle="1" w:styleId="afff2">
    <w:name w:val="宏文本 字符"/>
    <w:basedOn w:val="a2"/>
    <w:link w:val="afff1"/>
    <w:uiPriority w:val="99"/>
    <w:semiHidden/>
    <w:locked/>
    <w:rsid w:val="00AC4136"/>
    <w:rPr>
      <w:rFonts w:ascii="Consolas" w:eastAsia="宋体" w:hAnsi="Consolas"/>
      <w:kern w:val="2"/>
      <w:lang w:val="en-US" w:eastAsia="zh-CN" w:bidi="ar-SA"/>
    </w:rPr>
  </w:style>
  <w:style w:type="paragraph" w:styleId="afff3">
    <w:name w:val="Message Header"/>
    <w:basedOn w:val="a1"/>
    <w:link w:val="afff4"/>
    <w:uiPriority w:val="99"/>
    <w:semiHidden/>
    <w:unhideWhenUsed/>
    <w:rsid w:val="00AC41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 w:val="24"/>
    </w:rPr>
  </w:style>
  <w:style w:type="character" w:customStyle="1" w:styleId="afff4">
    <w:name w:val="信息标题 字符"/>
    <w:basedOn w:val="a2"/>
    <w:link w:val="afff3"/>
    <w:uiPriority w:val="99"/>
    <w:semiHidden/>
    <w:locked/>
    <w:rsid w:val="00AC4136"/>
    <w:rPr>
      <w:rFonts w:ascii="Cambria" w:eastAsia="宋体" w:hAnsi="Cambria" w:cs="Times New Roman"/>
      <w:kern w:val="2"/>
      <w:sz w:val="24"/>
      <w:szCs w:val="24"/>
      <w:shd w:val="pct20" w:color="auto" w:fill="auto"/>
    </w:rPr>
  </w:style>
  <w:style w:type="paragraph" w:styleId="afff5">
    <w:name w:val="No Spacing"/>
    <w:uiPriority w:val="1"/>
    <w:qFormat/>
    <w:rsid w:val="00AC4136"/>
    <w:pPr>
      <w:widowControl w:val="0"/>
      <w:jc w:val="both"/>
    </w:pPr>
    <w:rPr>
      <w:rFonts w:eastAsia="宋体"/>
      <w:kern w:val="2"/>
      <w:sz w:val="21"/>
      <w:szCs w:val="24"/>
    </w:rPr>
  </w:style>
  <w:style w:type="paragraph" w:styleId="afff6">
    <w:name w:val="Normal (Web)"/>
    <w:basedOn w:val="a1"/>
    <w:uiPriority w:val="99"/>
    <w:semiHidden/>
    <w:unhideWhenUsed/>
    <w:rsid w:val="00AC4136"/>
    <w:rPr>
      <w:sz w:val="24"/>
    </w:rPr>
  </w:style>
  <w:style w:type="paragraph" w:styleId="afff7">
    <w:name w:val="Normal Indent"/>
    <w:basedOn w:val="a1"/>
    <w:uiPriority w:val="99"/>
    <w:semiHidden/>
    <w:unhideWhenUsed/>
    <w:rsid w:val="00AC4136"/>
    <w:pPr>
      <w:ind w:left="720"/>
    </w:pPr>
  </w:style>
  <w:style w:type="paragraph" w:styleId="afff8">
    <w:name w:val="Note Heading"/>
    <w:basedOn w:val="a1"/>
    <w:next w:val="a1"/>
    <w:link w:val="afff9"/>
    <w:uiPriority w:val="99"/>
    <w:semiHidden/>
    <w:unhideWhenUsed/>
    <w:rsid w:val="00AC4136"/>
  </w:style>
  <w:style w:type="character" w:customStyle="1" w:styleId="afff9">
    <w:name w:val="注释标题 字符"/>
    <w:basedOn w:val="a2"/>
    <w:link w:val="afff8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afffa">
    <w:name w:val="Plain Text"/>
    <w:basedOn w:val="a1"/>
    <w:link w:val="afffb"/>
    <w:uiPriority w:val="99"/>
    <w:semiHidden/>
    <w:unhideWhenUsed/>
    <w:rsid w:val="00AC4136"/>
    <w:rPr>
      <w:rFonts w:ascii="Consolas" w:hAnsi="Consolas"/>
      <w:szCs w:val="21"/>
    </w:rPr>
  </w:style>
  <w:style w:type="character" w:customStyle="1" w:styleId="afffb">
    <w:name w:val="纯文本 字符"/>
    <w:basedOn w:val="a2"/>
    <w:link w:val="afffa"/>
    <w:uiPriority w:val="99"/>
    <w:semiHidden/>
    <w:locked/>
    <w:rsid w:val="00AC4136"/>
    <w:rPr>
      <w:rFonts w:ascii="Consolas" w:eastAsia="宋体" w:hAnsi="Consolas" w:cs="Times New Roman"/>
      <w:kern w:val="2"/>
      <w:sz w:val="21"/>
      <w:szCs w:val="21"/>
    </w:rPr>
  </w:style>
  <w:style w:type="paragraph" w:styleId="afffc">
    <w:name w:val="Quote"/>
    <w:basedOn w:val="a1"/>
    <w:next w:val="a1"/>
    <w:link w:val="afffd"/>
    <w:uiPriority w:val="29"/>
    <w:qFormat/>
    <w:rsid w:val="00AC4136"/>
    <w:rPr>
      <w:i/>
      <w:iCs/>
      <w:color w:val="000000"/>
    </w:rPr>
  </w:style>
  <w:style w:type="character" w:customStyle="1" w:styleId="afffd">
    <w:name w:val="引用 字符"/>
    <w:basedOn w:val="a2"/>
    <w:link w:val="afffc"/>
    <w:uiPriority w:val="29"/>
    <w:locked/>
    <w:rsid w:val="00AC4136"/>
    <w:rPr>
      <w:rFonts w:eastAsia="宋体" w:cs="Times New Roman"/>
      <w:i/>
      <w:iCs/>
      <w:color w:val="000000"/>
      <w:kern w:val="2"/>
      <w:sz w:val="24"/>
      <w:szCs w:val="24"/>
    </w:rPr>
  </w:style>
  <w:style w:type="paragraph" w:styleId="afffe">
    <w:name w:val="Salutation"/>
    <w:basedOn w:val="a1"/>
    <w:next w:val="a1"/>
    <w:link w:val="affff"/>
    <w:uiPriority w:val="99"/>
    <w:semiHidden/>
    <w:unhideWhenUsed/>
    <w:rsid w:val="00AC4136"/>
  </w:style>
  <w:style w:type="character" w:customStyle="1" w:styleId="affff">
    <w:name w:val="称呼 字符"/>
    <w:basedOn w:val="a2"/>
    <w:link w:val="afffe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affff0">
    <w:name w:val="Signature"/>
    <w:basedOn w:val="a1"/>
    <w:link w:val="affff1"/>
    <w:uiPriority w:val="99"/>
    <w:semiHidden/>
    <w:unhideWhenUsed/>
    <w:rsid w:val="00AC4136"/>
    <w:pPr>
      <w:ind w:left="4320"/>
    </w:pPr>
  </w:style>
  <w:style w:type="character" w:customStyle="1" w:styleId="affff1">
    <w:name w:val="签名 字符"/>
    <w:basedOn w:val="a2"/>
    <w:link w:val="affff0"/>
    <w:uiPriority w:val="99"/>
    <w:semiHidden/>
    <w:locked/>
    <w:rsid w:val="00AC4136"/>
    <w:rPr>
      <w:rFonts w:eastAsia="宋体" w:cs="Times New Roman"/>
      <w:kern w:val="2"/>
      <w:sz w:val="24"/>
      <w:szCs w:val="24"/>
    </w:rPr>
  </w:style>
  <w:style w:type="paragraph" w:styleId="affff2">
    <w:name w:val="Subtitle"/>
    <w:basedOn w:val="a1"/>
    <w:next w:val="a1"/>
    <w:link w:val="affff3"/>
    <w:uiPriority w:val="11"/>
    <w:qFormat/>
    <w:locked/>
    <w:rsid w:val="00AC4136"/>
    <w:pPr>
      <w:numPr>
        <w:ilvl w:val="1"/>
      </w:numPr>
    </w:pPr>
    <w:rPr>
      <w:rFonts w:ascii="Cambria" w:hAnsi="Cambria"/>
      <w:i/>
      <w:iCs/>
      <w:color w:val="4F81BD"/>
      <w:spacing w:val="15"/>
      <w:sz w:val="24"/>
    </w:rPr>
  </w:style>
  <w:style w:type="character" w:customStyle="1" w:styleId="affff3">
    <w:name w:val="副标题 字符"/>
    <w:basedOn w:val="a2"/>
    <w:link w:val="affff2"/>
    <w:uiPriority w:val="11"/>
    <w:locked/>
    <w:rsid w:val="00AC4136"/>
    <w:rPr>
      <w:rFonts w:ascii="Cambria" w:eastAsia="宋体" w:hAnsi="Cambria" w:cs="Times New Roman"/>
      <w:i/>
      <w:iCs/>
      <w:color w:val="4F81BD"/>
      <w:spacing w:val="15"/>
      <w:kern w:val="2"/>
      <w:sz w:val="24"/>
      <w:szCs w:val="24"/>
    </w:rPr>
  </w:style>
  <w:style w:type="paragraph" w:styleId="affff4">
    <w:name w:val="table of authorities"/>
    <w:basedOn w:val="a1"/>
    <w:next w:val="a1"/>
    <w:uiPriority w:val="99"/>
    <w:semiHidden/>
    <w:unhideWhenUsed/>
    <w:rsid w:val="00AC4136"/>
    <w:pPr>
      <w:ind w:left="210" w:hanging="210"/>
    </w:pPr>
  </w:style>
  <w:style w:type="paragraph" w:styleId="affff5">
    <w:name w:val="table of figures"/>
    <w:basedOn w:val="a1"/>
    <w:next w:val="a1"/>
    <w:uiPriority w:val="99"/>
    <w:semiHidden/>
    <w:unhideWhenUsed/>
    <w:rsid w:val="00AC4136"/>
  </w:style>
  <w:style w:type="paragraph" w:styleId="affff6">
    <w:name w:val="toa heading"/>
    <w:basedOn w:val="a1"/>
    <w:next w:val="a1"/>
    <w:uiPriority w:val="99"/>
    <w:semiHidden/>
    <w:unhideWhenUsed/>
    <w:rsid w:val="00AC4136"/>
    <w:pPr>
      <w:spacing w:before="120"/>
    </w:pPr>
    <w:rPr>
      <w:rFonts w:ascii="Cambria" w:hAnsi="Cambria"/>
      <w:b/>
      <w:bCs/>
      <w:sz w:val="24"/>
    </w:rPr>
  </w:style>
  <w:style w:type="paragraph" w:styleId="TOC1">
    <w:name w:val="toc 1"/>
    <w:basedOn w:val="a1"/>
    <w:next w:val="a1"/>
    <w:autoRedefine/>
    <w:uiPriority w:val="39"/>
    <w:locked/>
    <w:rsid w:val="00AC4136"/>
    <w:pPr>
      <w:spacing w:after="100"/>
    </w:pPr>
  </w:style>
  <w:style w:type="paragraph" w:styleId="TOC2">
    <w:name w:val="toc 2"/>
    <w:basedOn w:val="a1"/>
    <w:next w:val="a1"/>
    <w:autoRedefine/>
    <w:uiPriority w:val="39"/>
    <w:locked/>
    <w:rsid w:val="00AC4136"/>
    <w:pPr>
      <w:spacing w:after="100"/>
      <w:ind w:left="210"/>
    </w:pPr>
  </w:style>
  <w:style w:type="paragraph" w:styleId="TOC3">
    <w:name w:val="toc 3"/>
    <w:basedOn w:val="a1"/>
    <w:next w:val="a1"/>
    <w:autoRedefine/>
    <w:uiPriority w:val="39"/>
    <w:locked/>
    <w:rsid w:val="00AC4136"/>
    <w:pPr>
      <w:spacing w:after="100"/>
      <w:ind w:left="420"/>
    </w:pPr>
  </w:style>
  <w:style w:type="paragraph" w:styleId="TOC4">
    <w:name w:val="toc 4"/>
    <w:basedOn w:val="a1"/>
    <w:next w:val="a1"/>
    <w:autoRedefine/>
    <w:uiPriority w:val="39"/>
    <w:locked/>
    <w:rsid w:val="00AC4136"/>
    <w:pPr>
      <w:spacing w:after="100"/>
      <w:ind w:left="630"/>
    </w:pPr>
  </w:style>
  <w:style w:type="paragraph" w:styleId="TOC5">
    <w:name w:val="toc 5"/>
    <w:basedOn w:val="a1"/>
    <w:next w:val="a1"/>
    <w:autoRedefine/>
    <w:uiPriority w:val="39"/>
    <w:locked/>
    <w:rsid w:val="00AC4136"/>
    <w:pPr>
      <w:spacing w:after="100"/>
      <w:ind w:left="840"/>
    </w:pPr>
  </w:style>
  <w:style w:type="paragraph" w:styleId="TOC6">
    <w:name w:val="toc 6"/>
    <w:basedOn w:val="a1"/>
    <w:next w:val="a1"/>
    <w:autoRedefine/>
    <w:uiPriority w:val="39"/>
    <w:locked/>
    <w:rsid w:val="00AC4136"/>
    <w:pPr>
      <w:spacing w:after="100"/>
      <w:ind w:left="1050"/>
    </w:pPr>
  </w:style>
  <w:style w:type="paragraph" w:styleId="TOC7">
    <w:name w:val="toc 7"/>
    <w:basedOn w:val="a1"/>
    <w:next w:val="a1"/>
    <w:autoRedefine/>
    <w:uiPriority w:val="39"/>
    <w:locked/>
    <w:rsid w:val="00AC4136"/>
    <w:pPr>
      <w:spacing w:after="100"/>
      <w:ind w:left="1260"/>
    </w:pPr>
  </w:style>
  <w:style w:type="paragraph" w:styleId="TOC8">
    <w:name w:val="toc 8"/>
    <w:basedOn w:val="a1"/>
    <w:next w:val="a1"/>
    <w:autoRedefine/>
    <w:uiPriority w:val="39"/>
    <w:locked/>
    <w:rsid w:val="00AC4136"/>
    <w:pPr>
      <w:spacing w:after="100"/>
      <w:ind w:left="1470"/>
    </w:pPr>
  </w:style>
  <w:style w:type="paragraph" w:styleId="TOC9">
    <w:name w:val="toc 9"/>
    <w:basedOn w:val="a1"/>
    <w:next w:val="a1"/>
    <w:autoRedefine/>
    <w:uiPriority w:val="39"/>
    <w:locked/>
    <w:rsid w:val="00AC4136"/>
    <w:pPr>
      <w:spacing w:after="100"/>
      <w:ind w:left="1680"/>
    </w:pPr>
  </w:style>
  <w:style w:type="paragraph" w:styleId="TOC">
    <w:name w:val="TOC Heading"/>
    <w:basedOn w:val="1"/>
    <w:next w:val="a1"/>
    <w:uiPriority w:val="39"/>
    <w:semiHidden/>
    <w:unhideWhenUsed/>
    <w:qFormat/>
    <w:rsid w:val="00AC4136"/>
    <w:pPr>
      <w:keepLines/>
      <w:numPr>
        <w:numId w:val="0"/>
      </w:numPr>
      <w:spacing w:before="480" w:after="0"/>
      <w:outlineLvl w:val="9"/>
    </w:pPr>
    <w:rPr>
      <w:color w:val="365F91"/>
      <w:kern w:val="2"/>
      <w:sz w:val="28"/>
      <w:szCs w:val="28"/>
      <w:lang w:eastAsia="zh-CN"/>
    </w:rPr>
  </w:style>
  <w:style w:type="character" w:customStyle="1" w:styleId="slug-pub-date">
    <w:name w:val="slug-pub-date"/>
    <w:basedOn w:val="a2"/>
    <w:rsid w:val="005A23D3"/>
  </w:style>
  <w:style w:type="character" w:customStyle="1" w:styleId="apple-converted-space">
    <w:name w:val="apple-converted-space"/>
    <w:basedOn w:val="a2"/>
    <w:rsid w:val="005A23D3"/>
  </w:style>
  <w:style w:type="character" w:customStyle="1" w:styleId="slug-vol">
    <w:name w:val="slug-vol"/>
    <w:basedOn w:val="a2"/>
    <w:rsid w:val="005A23D3"/>
  </w:style>
  <w:style w:type="character" w:customStyle="1" w:styleId="slug-pages">
    <w:name w:val="slug-pages"/>
    <w:basedOn w:val="a2"/>
    <w:rsid w:val="005A23D3"/>
  </w:style>
  <w:style w:type="character" w:styleId="affff7">
    <w:name w:val="Strong"/>
    <w:basedOn w:val="a2"/>
    <w:uiPriority w:val="22"/>
    <w:qFormat/>
    <w:locked/>
    <w:rsid w:val="009F1BEA"/>
    <w:rPr>
      <w:b/>
      <w:bCs/>
    </w:rPr>
  </w:style>
  <w:style w:type="character" w:styleId="affff8">
    <w:name w:val="Emphasis"/>
    <w:basedOn w:val="a2"/>
    <w:uiPriority w:val="20"/>
    <w:qFormat/>
    <w:locked/>
    <w:rsid w:val="009F1BEA"/>
    <w:rPr>
      <w:i/>
      <w:iCs/>
    </w:rPr>
  </w:style>
  <w:style w:type="paragraph" w:styleId="affff9">
    <w:name w:val="Revision"/>
    <w:hidden/>
    <w:uiPriority w:val="99"/>
    <w:semiHidden/>
    <w:rsid w:val="000A2624"/>
    <w:rPr>
      <w:rFonts w:eastAsia="宋体"/>
      <w:kern w:val="2"/>
      <w:sz w:val="21"/>
      <w:szCs w:val="24"/>
    </w:rPr>
  </w:style>
  <w:style w:type="table" w:styleId="affffa">
    <w:name w:val="Table Grid"/>
    <w:basedOn w:val="a3"/>
    <w:uiPriority w:val="59"/>
    <w:locked/>
    <w:rsid w:val="00E9596D"/>
    <w:pPr>
      <w:jc w:val="both"/>
    </w:pPr>
    <w:rPr>
      <w:rFonts w:eastAsiaTheme="minorEastAsia" w:cstheme="minorBidi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6">
    <w:name w:val="Plain Table 4"/>
    <w:basedOn w:val="a3"/>
    <w:uiPriority w:val="44"/>
    <w:rsid w:val="00E41864"/>
    <w:rPr>
      <w:rFonts w:asciiTheme="minorHAnsi" w:eastAsiaTheme="minorEastAsia" w:hAnsiTheme="minorHAnsi" w:cstheme="minorBid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757BD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affffb">
    <w:name w:val="Unresolved Mention"/>
    <w:basedOn w:val="a2"/>
    <w:uiPriority w:val="99"/>
    <w:semiHidden/>
    <w:unhideWhenUsed/>
    <w:rsid w:val="001A2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1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betestimes.co.uk/global-pharmacologic-treatments-of-type-2-diabetes-outlined-in-new-study/" TargetMode="External"/><Relationship Id="rId13" Type="http://schemas.openxmlformats.org/officeDocument/2006/relationships/hyperlink" Target="https://www.healio.com/news/nephrology/20210630/arteriovenous-access-types-demonstrate-similar-risk-profile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acultyopinions.com/article/741410199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ealio.com/news/primary-care/20220419/adults-with-lower-socioeconomic-status-more-likely-to-use-obesogenic-medication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urnals.lww.com/jhypertension/Fulltext/2020/03000/Time_to_rethink_the_management_of_underlying_sleep.6.aspx" TargetMode="External"/><Relationship Id="rId10" Type="http://schemas.openxmlformats.org/officeDocument/2006/relationships/hyperlink" Target="https://www.thelancet.com/journals/lanam/article/PIIS2667-193X(22)00076-X/fulltex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racticeupdate.com/content/pharmacologic-treatment-of-type-2-diabetes-in-the-us-sweden-and-israel/144124" TargetMode="External"/><Relationship Id="rId14" Type="http://schemas.openxmlformats.org/officeDocument/2006/relationships/hyperlink" Target="https://www.usrds.org/public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78DC1-3585-41B1-9148-A68982FF4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7</TotalTime>
  <Pages>6</Pages>
  <Words>1899</Words>
  <Characters>1082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</vt:lpstr>
    </vt:vector>
  </TitlesOfParts>
  <Company>hgl</Company>
  <LinksUpToDate>false</LinksUpToDate>
  <CharactersWithSpaces>1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</dc:title>
  <dc:creator>Yongping</dc:creator>
  <cp:lastModifiedBy>Beini Lyu</cp:lastModifiedBy>
  <cp:revision>633</cp:revision>
  <cp:lastPrinted>2016-11-14T22:47:00Z</cp:lastPrinted>
  <dcterms:created xsi:type="dcterms:W3CDTF">2020-02-12T20:59:00Z</dcterms:created>
  <dcterms:modified xsi:type="dcterms:W3CDTF">2025-02-23T09:05:00Z</dcterms:modified>
</cp:coreProperties>
</file>